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DD7477" w14:textId="41596559" w:rsidR="003E0F59" w:rsidRPr="004A43D7" w:rsidRDefault="003E0F59" w:rsidP="004A43D7">
      <w:pPr>
        <w:spacing w:line="276" w:lineRule="auto"/>
        <w:ind w:left="16"/>
        <w:jc w:val="center"/>
        <w:rPr>
          <w:rFonts w:asciiTheme="majorBidi" w:hAnsiTheme="majorBidi" w:cstheme="majorBidi"/>
          <w:b/>
          <w:bCs/>
          <w:color w:val="C00000"/>
          <w:sz w:val="24"/>
          <w:szCs w:val="24"/>
        </w:rPr>
      </w:pPr>
      <w:r w:rsidRPr="004A43D7">
        <w:rPr>
          <w:rFonts w:asciiTheme="majorBidi" w:hAnsiTheme="majorBidi" w:cstheme="majorBidi"/>
          <w:b/>
          <w:bCs/>
          <w:color w:val="C00000"/>
          <w:sz w:val="24"/>
          <w:szCs w:val="24"/>
        </w:rPr>
        <w:t>CMPS 350 Project Phase 2 – Report</w:t>
      </w:r>
    </w:p>
    <w:p w14:paraId="58C9F370" w14:textId="77777777" w:rsidR="003E0F59" w:rsidRPr="004A43D7" w:rsidRDefault="003E0F59" w:rsidP="004A43D7">
      <w:pPr>
        <w:spacing w:line="276" w:lineRule="auto"/>
        <w:ind w:left="16"/>
        <w:jc w:val="center"/>
        <w:rPr>
          <w:rFonts w:asciiTheme="majorBidi" w:hAnsiTheme="majorBidi" w:cstheme="majorBidi"/>
          <w:b/>
          <w:bCs/>
          <w:color w:val="auto"/>
          <w:sz w:val="24"/>
          <w:szCs w:val="24"/>
        </w:rPr>
      </w:pPr>
      <w:r w:rsidRPr="004A43D7">
        <w:rPr>
          <w:rFonts w:asciiTheme="majorBidi" w:hAnsiTheme="majorBidi" w:cstheme="majorBidi"/>
          <w:b/>
          <w:bCs/>
          <w:color w:val="auto"/>
          <w:sz w:val="24"/>
          <w:szCs w:val="24"/>
        </w:rPr>
        <w:t>Education Platform</w:t>
      </w:r>
    </w:p>
    <w:p w14:paraId="786040C5" w14:textId="55AE12DC" w:rsidR="003E0F59" w:rsidRPr="004A43D7" w:rsidRDefault="003E0F59" w:rsidP="004A43D7">
      <w:pPr>
        <w:spacing w:after="114" w:line="276" w:lineRule="auto"/>
        <w:ind w:left="20" w:right="249"/>
        <w:jc w:val="center"/>
        <w:rPr>
          <w:rFonts w:asciiTheme="majorBidi" w:hAnsiTheme="majorBidi" w:cstheme="majorBidi"/>
          <w:b/>
          <w:bCs/>
          <w:color w:val="C00000"/>
          <w:sz w:val="24"/>
          <w:szCs w:val="24"/>
          <w:vertAlign w:val="superscript"/>
        </w:rPr>
      </w:pPr>
      <w:r w:rsidRPr="004A43D7">
        <w:rPr>
          <w:rFonts w:asciiTheme="majorBidi" w:hAnsiTheme="majorBidi" w:cstheme="majorBidi"/>
          <w:b/>
          <w:bCs/>
          <w:color w:val="auto"/>
          <w:sz w:val="24"/>
          <w:szCs w:val="24"/>
        </w:rPr>
        <w:t>(10% of the course grade)</w:t>
      </w:r>
    </w:p>
    <w:tbl>
      <w:tblPr>
        <w:tblStyle w:val="TableGrid2"/>
        <w:tblW w:w="9872" w:type="dxa"/>
        <w:tblInd w:w="20" w:type="dxa"/>
        <w:tblLook w:val="04A0" w:firstRow="1" w:lastRow="0" w:firstColumn="1" w:lastColumn="0" w:noHBand="0" w:noVBand="1"/>
      </w:tblPr>
      <w:tblGrid>
        <w:gridCol w:w="2765"/>
        <w:gridCol w:w="7107"/>
      </w:tblGrid>
      <w:tr w:rsidR="003E0F59" w:rsidRPr="004A43D7" w14:paraId="30728BBC" w14:textId="77777777" w:rsidTr="003E0F59">
        <w:trPr>
          <w:trHeight w:val="224"/>
        </w:trPr>
        <w:tc>
          <w:tcPr>
            <w:tcW w:w="2765" w:type="dxa"/>
            <w:vAlign w:val="center"/>
          </w:tcPr>
          <w:p w14:paraId="1FA1C28D" w14:textId="77777777" w:rsidR="003E0F59" w:rsidRPr="004A43D7" w:rsidRDefault="003E0F59" w:rsidP="004A43D7">
            <w:pPr>
              <w:spacing w:after="0" w:line="276" w:lineRule="auto"/>
              <w:ind w:left="0" w:right="249" w:firstLine="0"/>
              <w:jc w:val="lef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Group Members</w:t>
            </w:r>
          </w:p>
        </w:tc>
        <w:tc>
          <w:tcPr>
            <w:tcW w:w="7107" w:type="dxa"/>
          </w:tcPr>
          <w:p w14:paraId="61C973F1" w14:textId="7A1562E5" w:rsidR="003A5AD3" w:rsidRPr="004A43D7" w:rsidRDefault="003A5AD3" w:rsidP="004A43D7">
            <w:pPr>
              <w:spacing w:after="0" w:line="276" w:lineRule="auto"/>
              <w:ind w:left="0" w:firstLine="0"/>
              <w:jc w:val="left"/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>Fatima Ahmed (</w:t>
            </w:r>
            <w:r w:rsidR="004A43D7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>20</w:t>
            </w:r>
            <w:r w:rsidRPr="004A43D7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>2008039)</w:t>
            </w:r>
          </w:p>
          <w:p w14:paraId="0871C3DD" w14:textId="3CE3CADC" w:rsidR="003A5AD3" w:rsidRPr="004A43D7" w:rsidRDefault="003A5AD3" w:rsidP="004A43D7">
            <w:pPr>
              <w:spacing w:after="0" w:line="276" w:lineRule="auto"/>
              <w:ind w:left="0" w:firstLine="0"/>
              <w:jc w:val="left"/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</w:pPr>
            <w:proofErr w:type="spellStart"/>
            <w:r w:rsidRPr="004A43D7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>Sadien</w:t>
            </w:r>
            <w:proofErr w:type="spellEnd"/>
            <w:r w:rsidRPr="004A43D7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 xml:space="preserve"> Jamal Abu El-Rub (</w:t>
            </w:r>
            <w:r w:rsidR="004A43D7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>20</w:t>
            </w:r>
            <w:r w:rsidRPr="004A43D7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>2203149)</w:t>
            </w:r>
          </w:p>
          <w:p w14:paraId="0F73AA90" w14:textId="7B28B3E2" w:rsidR="003A5AD3" w:rsidRPr="004A43D7" w:rsidRDefault="003A5AD3" w:rsidP="004A43D7">
            <w:pPr>
              <w:spacing w:after="0" w:line="276" w:lineRule="auto"/>
              <w:ind w:left="0" w:firstLine="0"/>
              <w:jc w:val="left"/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 xml:space="preserve">Arwa </w:t>
            </w:r>
            <w:proofErr w:type="spellStart"/>
            <w:r w:rsidRPr="004A43D7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>Elaradi</w:t>
            </w:r>
            <w:proofErr w:type="spellEnd"/>
            <w:r w:rsidRPr="004A43D7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 xml:space="preserve"> (</w:t>
            </w:r>
            <w:r w:rsidR="004A43D7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>20</w:t>
            </w:r>
            <w:r w:rsidRPr="004A43D7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>2203637)</w:t>
            </w:r>
          </w:p>
          <w:p w14:paraId="63630F68" w14:textId="77777777" w:rsidR="003A5AD3" w:rsidRPr="004A43D7" w:rsidRDefault="003A5AD3" w:rsidP="004A43D7">
            <w:pPr>
              <w:spacing w:after="0" w:line="276" w:lineRule="auto"/>
              <w:ind w:left="0" w:firstLine="0"/>
              <w:jc w:val="left"/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>Saja Abdelmalik (201808179)</w:t>
            </w:r>
          </w:p>
          <w:p w14:paraId="6A52F25A" w14:textId="77777777" w:rsidR="003A5AD3" w:rsidRPr="004A43D7" w:rsidRDefault="003A5AD3" w:rsidP="004A43D7">
            <w:pPr>
              <w:spacing w:after="0" w:line="276" w:lineRule="auto"/>
              <w:ind w:left="0" w:right="249" w:firstLine="0"/>
              <w:jc w:val="left"/>
              <w:rPr>
                <w:rFonts w:asciiTheme="majorBidi" w:hAnsiTheme="majorBidi" w:cstheme="majorBidi"/>
                <w:b/>
                <w:color w:val="auto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b/>
                <w:color w:val="auto"/>
                <w:sz w:val="24"/>
                <w:szCs w:val="24"/>
              </w:rPr>
              <w:t>Emails:</w:t>
            </w:r>
          </w:p>
          <w:p w14:paraId="0B286447" w14:textId="77777777" w:rsidR="003A5AD3" w:rsidRPr="004A43D7" w:rsidRDefault="003A5AD3" w:rsidP="004A43D7">
            <w:pPr>
              <w:spacing w:after="0" w:line="276" w:lineRule="auto"/>
              <w:ind w:left="0" w:right="249" w:firstLine="0"/>
              <w:jc w:val="left"/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</w:pPr>
            <w:hyperlink r:id="rId11" w:history="1">
              <w:r w:rsidRPr="004A43D7">
                <w:rPr>
                  <w:rStyle w:val="Hyperlink"/>
                  <w:rFonts w:asciiTheme="majorBidi" w:hAnsiTheme="majorBidi" w:cstheme="majorBidi"/>
                  <w:bCs/>
                  <w:sz w:val="24"/>
                  <w:szCs w:val="24"/>
                </w:rPr>
                <w:t>fa2008039@student.qu.edu.qa</w:t>
              </w:r>
            </w:hyperlink>
          </w:p>
          <w:p w14:paraId="279BBBC1" w14:textId="77777777" w:rsidR="003A5AD3" w:rsidRPr="004A43D7" w:rsidRDefault="003A5AD3" w:rsidP="004A43D7">
            <w:pPr>
              <w:spacing w:after="0" w:line="276" w:lineRule="auto"/>
              <w:ind w:left="0" w:right="249" w:firstLine="0"/>
              <w:jc w:val="left"/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</w:pPr>
            <w:hyperlink r:id="rId12" w:history="1">
              <w:r w:rsidRPr="004A43D7">
                <w:rPr>
                  <w:rStyle w:val="Hyperlink"/>
                  <w:rFonts w:asciiTheme="majorBidi" w:hAnsiTheme="majorBidi" w:cstheme="majorBidi"/>
                  <w:bCs/>
                  <w:sz w:val="24"/>
                  <w:szCs w:val="24"/>
                </w:rPr>
                <w:t>sa2203149@student.qu.edu.qa</w:t>
              </w:r>
            </w:hyperlink>
          </w:p>
          <w:p w14:paraId="1C7EAB4A" w14:textId="77777777" w:rsidR="003A5AD3" w:rsidRPr="004A43D7" w:rsidRDefault="003A5AD3" w:rsidP="004A43D7">
            <w:pPr>
              <w:spacing w:after="0" w:line="276" w:lineRule="auto"/>
              <w:ind w:left="0" w:right="249" w:firstLine="0"/>
              <w:jc w:val="left"/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</w:pPr>
            <w:hyperlink r:id="rId13" w:history="1">
              <w:r w:rsidRPr="004A43D7">
                <w:rPr>
                  <w:rStyle w:val="Hyperlink"/>
                  <w:rFonts w:asciiTheme="majorBidi" w:hAnsiTheme="majorBidi" w:cstheme="majorBidi"/>
                  <w:bCs/>
                  <w:sz w:val="24"/>
                  <w:szCs w:val="24"/>
                </w:rPr>
                <w:t>ae2203637@student.qu.edu.qa</w:t>
              </w:r>
            </w:hyperlink>
          </w:p>
          <w:p w14:paraId="3B185B47" w14:textId="427DF6FF" w:rsidR="003E0F59" w:rsidRPr="004A43D7" w:rsidRDefault="003A5AD3" w:rsidP="004A43D7">
            <w:pPr>
              <w:spacing w:after="0" w:line="276" w:lineRule="auto"/>
              <w:ind w:left="0" w:right="249" w:firstLine="0"/>
              <w:jc w:val="lef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hyperlink r:id="rId14" w:history="1">
              <w:r w:rsidRPr="004A43D7">
                <w:rPr>
                  <w:rStyle w:val="Hyperlink"/>
                  <w:rFonts w:asciiTheme="majorBidi" w:hAnsiTheme="majorBidi" w:cstheme="majorBidi"/>
                  <w:bCs/>
                  <w:sz w:val="24"/>
                  <w:szCs w:val="24"/>
                </w:rPr>
                <w:t>sa1808179@student.qu.edu.qa</w:t>
              </w:r>
            </w:hyperlink>
          </w:p>
        </w:tc>
      </w:tr>
      <w:tr w:rsidR="003E0F59" w:rsidRPr="004A43D7" w14:paraId="064A106F" w14:textId="77777777" w:rsidTr="003E0F59">
        <w:tc>
          <w:tcPr>
            <w:tcW w:w="2765" w:type="dxa"/>
            <w:vAlign w:val="center"/>
          </w:tcPr>
          <w:p w14:paraId="356783B7" w14:textId="77777777" w:rsidR="003E0F59" w:rsidRPr="004A43D7" w:rsidRDefault="003E0F59" w:rsidP="004A43D7">
            <w:pPr>
              <w:spacing w:after="0" w:line="276" w:lineRule="auto"/>
              <w:ind w:left="0" w:right="249" w:firstLine="0"/>
              <w:jc w:val="lef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GitHub link</w:t>
            </w:r>
          </w:p>
        </w:tc>
        <w:tc>
          <w:tcPr>
            <w:tcW w:w="7107" w:type="dxa"/>
            <w:vAlign w:val="center"/>
          </w:tcPr>
          <w:p w14:paraId="5F34C3D8" w14:textId="77777777" w:rsidR="003E0F59" w:rsidRPr="004A43D7" w:rsidRDefault="003E0F59" w:rsidP="004A43D7">
            <w:pPr>
              <w:spacing w:after="0" w:line="276" w:lineRule="auto"/>
              <w:ind w:left="0" w:right="249" w:firstLine="0"/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 xml:space="preserve">Give a public link to you code </w:t>
            </w:r>
            <w:r w:rsidRPr="004A43D7">
              <w:rPr>
                <w:rFonts w:asciiTheme="majorBidi" w:hAnsiTheme="majorBidi" w:cstheme="majorBidi"/>
                <w:color w:val="FF0000"/>
                <w:sz w:val="24"/>
                <w:szCs w:val="24"/>
              </w:rPr>
              <w:t>(It is not acceptable to send codes by email)</w:t>
            </w:r>
          </w:p>
        </w:tc>
      </w:tr>
    </w:tbl>
    <w:p w14:paraId="6265396E" w14:textId="77777777" w:rsidR="003E0F59" w:rsidRPr="004A43D7" w:rsidRDefault="003E0F59" w:rsidP="004A43D7">
      <w:pPr>
        <w:spacing w:after="114" w:line="276" w:lineRule="auto"/>
        <w:ind w:left="20" w:right="249"/>
        <w:rPr>
          <w:rFonts w:asciiTheme="majorBidi" w:hAnsiTheme="majorBidi" w:cstheme="majorBidi"/>
          <w:b/>
          <w:bCs/>
          <w:color w:val="C00000"/>
          <w:sz w:val="24"/>
          <w:szCs w:val="24"/>
        </w:rPr>
      </w:pPr>
    </w:p>
    <w:p w14:paraId="60591942" w14:textId="77777777" w:rsidR="003E0F59" w:rsidRPr="004A43D7" w:rsidRDefault="003E0F59" w:rsidP="004A43D7">
      <w:pPr>
        <w:spacing w:after="114" w:line="276" w:lineRule="auto"/>
        <w:ind w:left="20" w:right="249"/>
        <w:rPr>
          <w:rFonts w:asciiTheme="majorBidi" w:hAnsiTheme="majorBidi" w:cstheme="majorBidi"/>
          <w:b/>
          <w:bCs/>
          <w:sz w:val="24"/>
          <w:szCs w:val="24"/>
        </w:rPr>
      </w:pPr>
      <w:proofErr w:type="gramStart"/>
      <w:r w:rsidRPr="004A43D7">
        <w:rPr>
          <w:rFonts w:asciiTheme="majorBidi" w:hAnsiTheme="majorBidi" w:cstheme="majorBidi"/>
          <w:b/>
          <w:bCs/>
          <w:color w:val="C00000"/>
          <w:sz w:val="24"/>
          <w:szCs w:val="24"/>
        </w:rPr>
        <w:t>Grades :</w:t>
      </w:r>
      <w:proofErr w:type="gramEnd"/>
    </w:p>
    <w:p w14:paraId="552AF32F" w14:textId="77777777" w:rsidR="003E0F59" w:rsidRPr="004A43D7" w:rsidRDefault="003E0F59" w:rsidP="004A43D7">
      <w:pPr>
        <w:spacing w:before="120" w:after="122" w:line="276" w:lineRule="auto"/>
        <w:ind w:left="17"/>
        <w:rPr>
          <w:rFonts w:asciiTheme="majorBidi" w:hAnsiTheme="majorBidi" w:cstheme="majorBidi"/>
          <w:b/>
          <w:sz w:val="24"/>
          <w:szCs w:val="24"/>
        </w:rPr>
      </w:pPr>
      <w:r w:rsidRPr="004A43D7">
        <w:rPr>
          <w:rFonts w:asciiTheme="majorBidi" w:hAnsiTheme="majorBidi" w:cstheme="majorBidi"/>
          <w:b/>
          <w:sz w:val="24"/>
          <w:szCs w:val="24"/>
        </w:rPr>
        <w:t xml:space="preserve">The student fills only the “Implementation Percentage”: Please specify either: </w:t>
      </w:r>
      <w:r w:rsidRPr="004A43D7">
        <w:rPr>
          <w:rFonts w:asciiTheme="majorBidi" w:hAnsiTheme="majorBidi" w:cstheme="majorBidi"/>
          <w:b/>
          <w:i/>
          <w:iCs/>
          <w:sz w:val="24"/>
          <w:szCs w:val="24"/>
          <w:highlight w:val="yellow"/>
        </w:rPr>
        <w:t>Working (completed x%)</w:t>
      </w:r>
      <w:r w:rsidRPr="004A43D7">
        <w:rPr>
          <w:rFonts w:asciiTheme="majorBidi" w:hAnsiTheme="majorBidi" w:cstheme="majorBidi"/>
          <w:b/>
          <w:sz w:val="24"/>
          <w:szCs w:val="24"/>
          <w:highlight w:val="yellow"/>
        </w:rPr>
        <w:t xml:space="preserve">, </w:t>
      </w:r>
      <w:r w:rsidRPr="004A43D7">
        <w:rPr>
          <w:rFonts w:asciiTheme="majorBidi" w:hAnsiTheme="majorBidi" w:cstheme="majorBidi"/>
          <w:b/>
          <w:i/>
          <w:iCs/>
          <w:sz w:val="24"/>
          <w:szCs w:val="24"/>
          <w:highlight w:val="yellow"/>
        </w:rPr>
        <w:t>Not Working (completed x%)</w:t>
      </w:r>
      <w:r w:rsidRPr="004A43D7">
        <w:rPr>
          <w:rFonts w:asciiTheme="majorBidi" w:hAnsiTheme="majorBidi" w:cstheme="majorBidi"/>
          <w:b/>
          <w:sz w:val="24"/>
          <w:szCs w:val="24"/>
          <w:highlight w:val="yellow"/>
        </w:rPr>
        <w:t xml:space="preserve"> or </w:t>
      </w:r>
      <w:proofErr w:type="gramStart"/>
      <w:r w:rsidRPr="004A43D7">
        <w:rPr>
          <w:rFonts w:asciiTheme="majorBidi" w:hAnsiTheme="majorBidi" w:cstheme="majorBidi"/>
          <w:b/>
          <w:i/>
          <w:iCs/>
          <w:sz w:val="24"/>
          <w:szCs w:val="24"/>
          <w:highlight w:val="yellow"/>
        </w:rPr>
        <w:t>Not</w:t>
      </w:r>
      <w:proofErr w:type="gramEnd"/>
      <w:r w:rsidRPr="004A43D7">
        <w:rPr>
          <w:rFonts w:asciiTheme="majorBidi" w:hAnsiTheme="majorBidi" w:cstheme="majorBidi"/>
          <w:b/>
          <w:i/>
          <w:iCs/>
          <w:sz w:val="24"/>
          <w:szCs w:val="24"/>
          <w:highlight w:val="yellow"/>
        </w:rPr>
        <w:t xml:space="preserve"> done</w:t>
      </w:r>
      <w:r w:rsidRPr="004A43D7">
        <w:rPr>
          <w:rFonts w:asciiTheme="majorBidi" w:hAnsiTheme="majorBidi" w:cstheme="majorBidi"/>
          <w:b/>
          <w:sz w:val="24"/>
          <w:szCs w:val="24"/>
        </w:rPr>
        <w:t>.</w:t>
      </w:r>
    </w:p>
    <w:tbl>
      <w:tblPr>
        <w:tblStyle w:val="TableGrid"/>
        <w:tblW w:w="10752" w:type="dxa"/>
        <w:tblInd w:w="-409" w:type="dxa"/>
        <w:tblLayout w:type="fixed"/>
        <w:tblCellMar>
          <w:top w:w="51" w:type="dxa"/>
          <w:bottom w:w="5" w:type="dxa"/>
          <w:right w:w="61" w:type="dxa"/>
        </w:tblCellMar>
        <w:tblLook w:val="04A0" w:firstRow="1" w:lastRow="0" w:firstColumn="1" w:lastColumn="0" w:noHBand="0" w:noVBand="1"/>
      </w:tblPr>
      <w:tblGrid>
        <w:gridCol w:w="5624"/>
        <w:gridCol w:w="900"/>
        <w:gridCol w:w="1260"/>
        <w:gridCol w:w="1976"/>
        <w:gridCol w:w="992"/>
      </w:tblGrid>
      <w:tr w:rsidR="005278B8" w:rsidRPr="004A43D7" w14:paraId="03EEF86A" w14:textId="77777777" w:rsidTr="00F76CEF">
        <w:trPr>
          <w:trHeight w:val="73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169B616" w14:textId="77777777" w:rsidR="005278B8" w:rsidRPr="004A43D7" w:rsidRDefault="005278B8" w:rsidP="004A43D7">
            <w:pPr>
              <w:spacing w:line="276" w:lineRule="auto"/>
              <w:ind w:right="2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b/>
                <w:sz w:val="24"/>
                <w:szCs w:val="24"/>
              </w:rPr>
              <w:t>Criteria</w:t>
            </w:r>
            <w:r w:rsidRPr="004A43D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F7B39A4" w14:textId="77777777" w:rsidR="005278B8" w:rsidRPr="004A43D7" w:rsidRDefault="005278B8" w:rsidP="004A43D7">
            <w:pPr>
              <w:spacing w:line="276" w:lineRule="auto"/>
              <w:ind w:right="18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b/>
                <w:sz w:val="24"/>
                <w:szCs w:val="24"/>
              </w:rPr>
              <w:t>%</w:t>
            </w:r>
            <w:r w:rsidRPr="004A43D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155F25A4" w14:textId="77777777" w:rsidR="005278B8" w:rsidRPr="004A43D7" w:rsidRDefault="005278B8" w:rsidP="004A43D7">
            <w:pPr>
              <w:spacing w:line="276" w:lineRule="auto"/>
              <w:ind w:left="173" w:right="0"/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b/>
                <w:sz w:val="24"/>
                <w:szCs w:val="24"/>
              </w:rPr>
              <w:t>Functionality</w:t>
            </w:r>
            <w:r w:rsidRPr="004A43D7">
              <w:rPr>
                <w:rFonts w:asciiTheme="majorBidi" w:hAnsiTheme="majorBidi" w:cstheme="majorBidi"/>
                <w:sz w:val="24"/>
                <w:szCs w:val="24"/>
              </w:rPr>
              <w:t>*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7E33CEFA" w14:textId="77777777" w:rsidR="005278B8" w:rsidRPr="004A43D7" w:rsidRDefault="005278B8" w:rsidP="004A43D7">
            <w:pPr>
              <w:spacing w:line="276" w:lineRule="auto"/>
              <w:ind w:left="127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b/>
                <w:sz w:val="24"/>
                <w:szCs w:val="24"/>
              </w:rPr>
              <w:t>Quality of the implementation</w:t>
            </w:r>
            <w:r w:rsidRPr="004A43D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24985B30" w14:textId="77777777" w:rsidR="005278B8" w:rsidRPr="004A43D7" w:rsidRDefault="005278B8" w:rsidP="004A43D7">
            <w:pPr>
              <w:spacing w:line="276" w:lineRule="auto"/>
              <w:ind w:left="74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Grade </w:t>
            </w:r>
          </w:p>
        </w:tc>
      </w:tr>
      <w:tr w:rsidR="005278B8" w:rsidRPr="004A43D7" w14:paraId="7C36FFCB" w14:textId="77777777" w:rsidTr="00F76CEF">
        <w:trPr>
          <w:trHeight w:val="620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1BCA1ED" w14:textId="77777777" w:rsidR="005278B8" w:rsidRPr="004A43D7" w:rsidRDefault="005278B8" w:rsidP="004A43D7">
            <w:pPr>
              <w:pStyle w:val="NoSpacing"/>
              <w:spacing w:line="276" w:lineRule="auto"/>
              <w:ind w:left="129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>Design and implement the Data Model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3C9CA30A" w14:textId="77777777" w:rsidR="005278B8" w:rsidRPr="004A43D7" w:rsidRDefault="005278B8" w:rsidP="004A43D7">
            <w:pPr>
              <w:pStyle w:val="NoSpacing"/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>1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279B56" w14:textId="77777777" w:rsidR="005278B8" w:rsidRPr="004A43D7" w:rsidRDefault="005278B8" w:rsidP="004A43D7">
            <w:pPr>
              <w:pStyle w:val="NoSpacing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A7F27E1" w14:textId="77777777" w:rsidR="005278B8" w:rsidRPr="004A43D7" w:rsidRDefault="005278B8" w:rsidP="004A43D7">
            <w:pPr>
              <w:spacing w:after="0" w:line="276" w:lineRule="auto"/>
              <w:ind w:left="2"/>
              <w:jc w:val="left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B29C353" w14:textId="77777777" w:rsidR="005278B8" w:rsidRPr="004A43D7" w:rsidRDefault="005278B8" w:rsidP="004A43D7">
            <w:pPr>
              <w:spacing w:after="0" w:line="276" w:lineRule="auto"/>
              <w:ind w:left="2"/>
              <w:jc w:val="left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</w:p>
        </w:tc>
      </w:tr>
      <w:tr w:rsidR="005278B8" w:rsidRPr="004A43D7" w14:paraId="2DB1F3FF" w14:textId="77777777" w:rsidTr="00F76CEF">
        <w:trPr>
          <w:trHeight w:val="208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65001B3C" w14:textId="77777777" w:rsidR="005278B8" w:rsidRPr="004A43D7" w:rsidRDefault="005278B8" w:rsidP="004A43D7">
            <w:pPr>
              <w:pStyle w:val="NoSpacing"/>
              <w:spacing w:line="276" w:lineRule="auto"/>
              <w:ind w:left="129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 xml:space="preserve">Init DB: populate the database with the data from the </w:t>
            </w:r>
            <w:proofErr w:type="spellStart"/>
            <w:r w:rsidRPr="004A43D7">
              <w:rPr>
                <w:rFonts w:asciiTheme="majorBidi" w:hAnsiTheme="majorBidi" w:cstheme="majorBidi"/>
                <w:sz w:val="24"/>
                <w:szCs w:val="24"/>
              </w:rPr>
              <w:t>json</w:t>
            </w:r>
            <w:proofErr w:type="spellEnd"/>
            <w:r w:rsidRPr="004A43D7">
              <w:rPr>
                <w:rFonts w:asciiTheme="majorBidi" w:hAnsiTheme="majorBidi" w:cstheme="majorBidi"/>
                <w:sz w:val="24"/>
                <w:szCs w:val="24"/>
              </w:rPr>
              <w:t xml:space="preserve"> files in seed.js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</w:tcPr>
          <w:p w14:paraId="5021BCD0" w14:textId="77777777" w:rsidR="005278B8" w:rsidRPr="004A43D7" w:rsidRDefault="005278B8" w:rsidP="004A43D7">
            <w:pPr>
              <w:pStyle w:val="NoSpacing"/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3955669B" w14:textId="77777777" w:rsidR="005278B8" w:rsidRPr="004A43D7" w:rsidRDefault="005278B8" w:rsidP="004A43D7">
            <w:pPr>
              <w:pStyle w:val="NoSpacing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1C4E297E" w14:textId="77777777" w:rsidR="005278B8" w:rsidRPr="004A43D7" w:rsidRDefault="005278B8" w:rsidP="004A43D7">
            <w:pPr>
              <w:spacing w:after="0" w:line="276" w:lineRule="auto"/>
              <w:ind w:left="2"/>
              <w:jc w:val="left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7D9A90CD" w14:textId="77777777" w:rsidR="005278B8" w:rsidRPr="004A43D7" w:rsidRDefault="005278B8" w:rsidP="004A43D7">
            <w:pPr>
              <w:spacing w:after="0" w:line="276" w:lineRule="auto"/>
              <w:ind w:left="2"/>
              <w:jc w:val="left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</w:p>
        </w:tc>
      </w:tr>
      <w:tr w:rsidR="005278B8" w:rsidRPr="004A43D7" w14:paraId="3D2A896B" w14:textId="77777777" w:rsidTr="00F76CEF">
        <w:trPr>
          <w:trHeight w:val="397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1EEA4A4A" w14:textId="77777777" w:rsidR="005278B8" w:rsidRPr="004A43D7" w:rsidRDefault="005278B8" w:rsidP="004A43D7">
            <w:pPr>
              <w:pStyle w:val="NoSpacing"/>
              <w:spacing w:line="276" w:lineRule="auto"/>
              <w:ind w:left="129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>Server actions, APIs and Repository Implementation to read/write data from the database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D30CBC2" w14:textId="77777777" w:rsidR="005278B8" w:rsidRPr="004A43D7" w:rsidRDefault="005278B8" w:rsidP="004A43D7">
            <w:pPr>
              <w:pStyle w:val="NoSpacing"/>
              <w:spacing w:line="276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>2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740580E7" w14:textId="77777777" w:rsidR="005278B8" w:rsidRPr="004A43D7" w:rsidRDefault="005278B8" w:rsidP="004A43D7">
            <w:pPr>
              <w:pStyle w:val="NoSpacing"/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22F1D4D" w14:textId="77777777" w:rsidR="005278B8" w:rsidRPr="004A43D7" w:rsidRDefault="005278B8" w:rsidP="004A43D7">
            <w:pPr>
              <w:spacing w:after="0" w:line="276" w:lineRule="auto"/>
              <w:ind w:left="2"/>
              <w:jc w:val="left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3483BE5B" w14:textId="77777777" w:rsidR="005278B8" w:rsidRPr="004A43D7" w:rsidRDefault="005278B8" w:rsidP="004A43D7">
            <w:pPr>
              <w:spacing w:after="0" w:line="276" w:lineRule="auto"/>
              <w:ind w:left="2"/>
              <w:jc w:val="left"/>
              <w:rPr>
                <w:rFonts w:asciiTheme="majorBidi" w:hAnsiTheme="majorBidi" w:cstheme="majorBidi"/>
                <w:color w:val="auto"/>
                <w:sz w:val="24"/>
                <w:szCs w:val="24"/>
              </w:rPr>
            </w:pPr>
          </w:p>
        </w:tc>
      </w:tr>
      <w:tr w:rsidR="005278B8" w:rsidRPr="004A43D7" w14:paraId="4CDFFE25" w14:textId="77777777" w:rsidTr="00F76CEF">
        <w:trPr>
          <w:trHeight w:val="28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3E697FA" w14:textId="77777777" w:rsidR="005278B8" w:rsidRPr="004A43D7" w:rsidRDefault="005278B8" w:rsidP="004A43D7">
            <w:pPr>
              <w:spacing w:line="276" w:lineRule="auto"/>
              <w:ind w:left="129" w:right="63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 xml:space="preserve">Statistics use-case with </w:t>
            </w:r>
            <w:proofErr w:type="spellStart"/>
            <w:r w:rsidRPr="004A43D7">
              <w:rPr>
                <w:rFonts w:asciiTheme="majorBidi" w:hAnsiTheme="majorBidi" w:cstheme="majorBidi"/>
                <w:sz w:val="24"/>
                <w:szCs w:val="24"/>
              </w:rPr>
              <w:t>NextJS</w:t>
            </w:r>
            <w:proofErr w:type="spellEnd"/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611DF2" w14:textId="77777777" w:rsidR="005278B8" w:rsidRPr="004A43D7" w:rsidRDefault="005278B8" w:rsidP="004A43D7">
            <w:pPr>
              <w:spacing w:line="276" w:lineRule="auto"/>
              <w:ind w:right="16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>4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8C6BBBD" w14:textId="77777777" w:rsidR="005278B8" w:rsidRPr="004A43D7" w:rsidRDefault="005278B8" w:rsidP="004A43D7">
            <w:pPr>
              <w:spacing w:after="0" w:line="276" w:lineRule="auto"/>
              <w:ind w:left="55"/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4B1CE793" w14:textId="77777777" w:rsidR="005278B8" w:rsidRPr="004A43D7" w:rsidRDefault="005278B8" w:rsidP="004A43D7">
            <w:pPr>
              <w:spacing w:after="0" w:line="276" w:lineRule="auto"/>
              <w:ind w:left="131"/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2EECC8CC" w14:textId="77777777" w:rsidR="005278B8" w:rsidRPr="004A43D7" w:rsidRDefault="005278B8" w:rsidP="004A43D7">
            <w:pPr>
              <w:spacing w:after="0" w:line="276" w:lineRule="auto"/>
              <w:ind w:left="-5"/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5278B8" w:rsidRPr="004A43D7" w14:paraId="5D337639" w14:textId="77777777" w:rsidTr="00F76CEF">
        <w:trPr>
          <w:trHeight w:val="511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4825A895" w14:textId="77777777" w:rsidR="005278B8" w:rsidRPr="004A43D7" w:rsidRDefault="005278B8" w:rsidP="004A43D7">
            <w:pPr>
              <w:spacing w:after="0" w:line="276" w:lineRule="auto"/>
              <w:ind w:left="13" w:right="0" w:hanging="11"/>
              <w:jc w:val="left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ocumentation</w:t>
            </w:r>
          </w:p>
          <w:p w14:paraId="67C13F7B" w14:textId="77777777" w:rsidR="005278B8" w:rsidRPr="004A43D7" w:rsidRDefault="005278B8" w:rsidP="004A43D7">
            <w:pPr>
              <w:spacing w:line="276" w:lineRule="auto"/>
              <w:ind w:left="4" w:right="56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 xml:space="preserve">- </w:t>
            </w:r>
            <w:r w:rsidRPr="004A43D7">
              <w:rPr>
                <w:rFonts w:asciiTheme="majorBidi" w:eastAsiaTheme="minorEastAsia" w:hAnsiTheme="majorBidi" w:cstheme="majorBidi"/>
                <w:sz w:val="24"/>
                <w:szCs w:val="24"/>
              </w:rPr>
              <w:t>Data Model diagram</w:t>
            </w:r>
            <w:r w:rsidRPr="004A43D7"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7BAD4C56" w14:textId="77777777" w:rsidR="005278B8" w:rsidRPr="004A43D7" w:rsidRDefault="005278B8" w:rsidP="004A43D7">
            <w:pPr>
              <w:spacing w:line="276" w:lineRule="auto"/>
              <w:ind w:left="4" w:right="56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>- UI Design with screenshots and description.</w:t>
            </w:r>
          </w:p>
          <w:p w14:paraId="42568CB5" w14:textId="77777777" w:rsidR="005278B8" w:rsidRPr="004A43D7" w:rsidRDefault="005278B8" w:rsidP="004A43D7">
            <w:pPr>
              <w:spacing w:line="276" w:lineRule="auto"/>
              <w:ind w:left="4" w:right="56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>- Database queries.</w:t>
            </w:r>
          </w:p>
          <w:p w14:paraId="0D60D333" w14:textId="77777777" w:rsidR="005278B8" w:rsidRPr="004A43D7" w:rsidRDefault="005278B8" w:rsidP="004A43D7">
            <w:pPr>
              <w:spacing w:line="276" w:lineRule="auto"/>
              <w:ind w:left="4" w:right="56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>- Conducted tests and evidence.</w:t>
            </w:r>
          </w:p>
          <w:p w14:paraId="5692FE07" w14:textId="77777777" w:rsidR="005278B8" w:rsidRPr="004A43D7" w:rsidRDefault="005278B8" w:rsidP="004A43D7">
            <w:pPr>
              <w:spacing w:line="276" w:lineRule="auto"/>
              <w:ind w:left="-6" w:firstLine="0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 xml:space="preserve">- </w:t>
            </w:r>
            <w:r w:rsidRPr="004A43D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ontribution</w:t>
            </w:r>
            <w:r w:rsidRPr="004A43D7">
              <w:rPr>
                <w:rFonts w:asciiTheme="majorBidi" w:hAnsiTheme="majorBidi" w:cstheme="majorBidi"/>
                <w:sz w:val="24"/>
                <w:szCs w:val="24"/>
              </w:rPr>
              <w:t xml:space="preserve"> of each team member [-10pts if not done]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0283CB7" w14:textId="77777777" w:rsidR="005278B8" w:rsidRPr="004A43D7" w:rsidRDefault="005278B8" w:rsidP="004A43D7">
            <w:pPr>
              <w:spacing w:line="276" w:lineRule="auto"/>
              <w:ind w:right="4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>2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02AE2116" w14:textId="77777777" w:rsidR="005278B8" w:rsidRPr="004A43D7" w:rsidRDefault="005278B8" w:rsidP="004A43D7">
            <w:pPr>
              <w:spacing w:after="0" w:line="276" w:lineRule="auto"/>
              <w:ind w:left="131" w:right="95"/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D37EBFB" w14:textId="77777777" w:rsidR="005278B8" w:rsidRPr="004A43D7" w:rsidRDefault="005278B8" w:rsidP="004A43D7">
            <w:pPr>
              <w:spacing w:after="0" w:line="276" w:lineRule="auto"/>
              <w:ind w:left="131"/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64F5B9" w14:textId="77777777" w:rsidR="005278B8" w:rsidRPr="004A43D7" w:rsidRDefault="005278B8" w:rsidP="004A43D7">
            <w:pPr>
              <w:spacing w:after="0" w:line="276" w:lineRule="auto"/>
              <w:ind w:left="-5"/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5278B8" w:rsidRPr="004A43D7" w14:paraId="4E1F7FF1" w14:textId="77777777" w:rsidTr="00F76CEF">
        <w:trPr>
          <w:trHeight w:val="366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1A4B5581" w14:textId="77777777" w:rsidR="005278B8" w:rsidRPr="004A43D7" w:rsidRDefault="005278B8" w:rsidP="004A43D7">
            <w:pPr>
              <w:spacing w:line="276" w:lineRule="auto"/>
              <w:ind w:left="96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b/>
                <w:sz w:val="24"/>
                <w:szCs w:val="24"/>
              </w:rPr>
              <w:t xml:space="preserve">Total </w:t>
            </w:r>
            <w:r w:rsidRPr="004A43D7">
              <w:rPr>
                <w:rFonts w:asciiTheme="majorBidi" w:hAnsiTheme="majorBidi" w:cstheme="majorBidi"/>
                <w:sz w:val="24"/>
                <w:szCs w:val="24"/>
              </w:rPr>
              <w:t xml:space="preserve"> 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</w:tcPr>
          <w:p w14:paraId="571C05D0" w14:textId="77777777" w:rsidR="005278B8" w:rsidRPr="004A43D7" w:rsidRDefault="005278B8" w:rsidP="004A43D7">
            <w:pPr>
              <w:spacing w:line="276" w:lineRule="auto"/>
              <w:ind w:left="134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>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6917CF22" w14:textId="77777777" w:rsidR="005278B8" w:rsidRPr="004A43D7" w:rsidRDefault="005278B8" w:rsidP="004A43D7">
            <w:pPr>
              <w:spacing w:after="0" w:line="276" w:lineRule="auto"/>
              <w:ind w:left="131"/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51722BA2" w14:textId="77777777" w:rsidR="005278B8" w:rsidRPr="004A43D7" w:rsidRDefault="005278B8" w:rsidP="004A43D7">
            <w:pPr>
              <w:spacing w:after="0" w:line="276" w:lineRule="auto"/>
              <w:ind w:left="131"/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2400CF5A" w14:textId="77777777" w:rsidR="005278B8" w:rsidRPr="004A43D7" w:rsidRDefault="005278B8" w:rsidP="004A43D7">
            <w:pPr>
              <w:spacing w:after="0" w:line="276" w:lineRule="auto"/>
              <w:ind w:left="-5"/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5278B8" w:rsidRPr="004A43D7" w14:paraId="0273B2DC" w14:textId="77777777" w:rsidTr="00F76CEF">
        <w:trPr>
          <w:trHeight w:val="352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97C2EFF" w14:textId="77777777" w:rsidR="005278B8" w:rsidRPr="004A43D7" w:rsidRDefault="005278B8" w:rsidP="004A43D7">
            <w:pPr>
              <w:spacing w:line="276" w:lineRule="auto"/>
              <w:ind w:left="107" w:right="76" w:hanging="11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Copying and/or plagiarism or not being able to explain or answer questions about the implementation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1C23BC70" w14:textId="77777777" w:rsidR="005278B8" w:rsidRPr="004A43D7" w:rsidRDefault="005278B8" w:rsidP="004A43D7">
            <w:pPr>
              <w:spacing w:line="276" w:lineRule="auto"/>
              <w:ind w:left="149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>-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200D953" w14:textId="77777777" w:rsidR="005278B8" w:rsidRPr="004A43D7" w:rsidRDefault="005278B8" w:rsidP="004A43D7">
            <w:pPr>
              <w:spacing w:after="0" w:line="276" w:lineRule="auto"/>
              <w:ind w:left="6"/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9E0751" w14:textId="77777777" w:rsidR="005278B8" w:rsidRPr="004A43D7" w:rsidRDefault="005278B8" w:rsidP="004A43D7">
            <w:pPr>
              <w:spacing w:after="0" w:line="276" w:lineRule="auto"/>
              <w:ind w:left="131"/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A8B70CF" w14:textId="77777777" w:rsidR="005278B8" w:rsidRPr="004A43D7" w:rsidRDefault="005278B8" w:rsidP="004A43D7">
            <w:pPr>
              <w:spacing w:after="0" w:line="276" w:lineRule="auto"/>
              <w:ind w:left="-5"/>
              <w:jc w:val="left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</w:tbl>
    <w:p w14:paraId="01B9EA2A" w14:textId="77777777" w:rsidR="003E0F59" w:rsidRPr="004A43D7" w:rsidRDefault="003E0F59" w:rsidP="004A43D7">
      <w:pPr>
        <w:autoSpaceDE w:val="0"/>
        <w:autoSpaceDN w:val="0"/>
        <w:adjustRightInd w:val="0"/>
        <w:spacing w:line="276" w:lineRule="auto"/>
        <w:ind w:left="0" w:firstLine="0"/>
        <w:rPr>
          <w:rFonts w:asciiTheme="majorBidi" w:hAnsiTheme="majorBidi" w:cstheme="majorBidi"/>
          <w:b/>
          <w:bCs/>
          <w:i/>
          <w:iCs/>
          <w:sz w:val="24"/>
          <w:szCs w:val="24"/>
        </w:rPr>
      </w:pPr>
    </w:p>
    <w:p w14:paraId="5459030E" w14:textId="77777777" w:rsidR="003E0F59" w:rsidRPr="004A43D7" w:rsidRDefault="003E0F59" w:rsidP="004A43D7">
      <w:pPr>
        <w:autoSpaceDE w:val="0"/>
        <w:autoSpaceDN w:val="0"/>
        <w:adjustRightInd w:val="0"/>
        <w:spacing w:line="276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4A43D7">
        <w:rPr>
          <w:rFonts w:asciiTheme="majorBidi" w:hAnsiTheme="majorBidi" w:cstheme="majorBidi"/>
          <w:b/>
          <w:bCs/>
          <w:color w:val="C00000"/>
          <w:sz w:val="24"/>
          <w:szCs w:val="24"/>
          <w:u w:val="single"/>
        </w:rPr>
        <w:t>Important remark:</w:t>
      </w:r>
      <w:r w:rsidRPr="004A43D7">
        <w:rPr>
          <w:rFonts w:asciiTheme="majorBidi" w:hAnsiTheme="majorBidi" w:cstheme="majorBidi"/>
          <w:b/>
          <w:bCs/>
          <w:color w:val="C00000"/>
          <w:sz w:val="24"/>
          <w:szCs w:val="24"/>
        </w:rPr>
        <w:t xml:space="preserve"> In case of copying and/or plagiarism or not being able to explain or answer questions about the implementation, you lose the whole grade. </w:t>
      </w:r>
    </w:p>
    <w:p w14:paraId="75D719F6" w14:textId="77777777" w:rsidR="003E0F59" w:rsidRPr="004A43D7" w:rsidRDefault="003E0F59" w:rsidP="004A43D7">
      <w:pPr>
        <w:autoSpaceDE w:val="0"/>
        <w:autoSpaceDN w:val="0"/>
        <w:adjustRightInd w:val="0"/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b/>
          <w:bCs/>
          <w:sz w:val="24"/>
          <w:szCs w:val="24"/>
        </w:rPr>
        <w:t xml:space="preserve">* Criteria for grading the functionality: </w:t>
      </w:r>
    </w:p>
    <w:p w14:paraId="580BD618" w14:textId="77777777" w:rsidR="003E0F59" w:rsidRPr="004A43D7" w:rsidRDefault="003E0F59" w:rsidP="004A43D7">
      <w:pPr>
        <w:autoSpaceDE w:val="0"/>
        <w:autoSpaceDN w:val="0"/>
        <w:adjustRightInd w:val="0"/>
        <w:spacing w:after="33"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 xml:space="preserve">- The functionality is </w:t>
      </w:r>
      <w:proofErr w:type="gramStart"/>
      <w:r w:rsidRPr="004A43D7">
        <w:rPr>
          <w:rFonts w:asciiTheme="majorBidi" w:hAnsiTheme="majorBidi" w:cstheme="majorBidi"/>
          <w:sz w:val="24"/>
          <w:szCs w:val="24"/>
        </w:rPr>
        <w:t>working:</w:t>
      </w:r>
      <w:proofErr w:type="gramEnd"/>
      <w:r w:rsidRPr="004A43D7">
        <w:rPr>
          <w:rFonts w:asciiTheme="majorBidi" w:hAnsiTheme="majorBidi" w:cstheme="majorBidi"/>
          <w:sz w:val="24"/>
          <w:szCs w:val="24"/>
        </w:rPr>
        <w:t xml:space="preserve"> you get 70% of the assigned grade. </w:t>
      </w:r>
    </w:p>
    <w:p w14:paraId="59214DEE" w14:textId="77777777" w:rsidR="003E0F59" w:rsidRPr="004A43D7" w:rsidRDefault="003E0F59" w:rsidP="004A43D7">
      <w:pPr>
        <w:autoSpaceDE w:val="0"/>
        <w:autoSpaceDN w:val="0"/>
        <w:adjustRightInd w:val="0"/>
        <w:spacing w:after="33"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 xml:space="preserve">- The functionality is not </w:t>
      </w:r>
      <w:proofErr w:type="gramStart"/>
      <w:r w:rsidRPr="004A43D7">
        <w:rPr>
          <w:rFonts w:asciiTheme="majorBidi" w:hAnsiTheme="majorBidi" w:cstheme="majorBidi"/>
          <w:sz w:val="24"/>
          <w:szCs w:val="24"/>
        </w:rPr>
        <w:t>working:</w:t>
      </w:r>
      <w:proofErr w:type="gramEnd"/>
      <w:r w:rsidRPr="004A43D7">
        <w:rPr>
          <w:rFonts w:asciiTheme="majorBidi" w:hAnsiTheme="majorBidi" w:cstheme="majorBidi"/>
          <w:sz w:val="24"/>
          <w:szCs w:val="24"/>
        </w:rPr>
        <w:t xml:space="preserve"> you lose 40% of assigned grade. </w:t>
      </w:r>
    </w:p>
    <w:p w14:paraId="6DB77CEC" w14:textId="77777777" w:rsidR="003E0F59" w:rsidRPr="004A43D7" w:rsidRDefault="003E0F59" w:rsidP="004A43D7">
      <w:pPr>
        <w:autoSpaceDE w:val="0"/>
        <w:autoSpaceDN w:val="0"/>
        <w:adjustRightInd w:val="0"/>
        <w:spacing w:after="33"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 xml:space="preserve">- The functionality is not implemented: you get 0. </w:t>
      </w:r>
    </w:p>
    <w:p w14:paraId="3340654B" w14:textId="77777777" w:rsidR="003E0F59" w:rsidRPr="004A43D7" w:rsidRDefault="003E0F59" w:rsidP="004A43D7">
      <w:pPr>
        <w:autoSpaceDE w:val="0"/>
        <w:autoSpaceDN w:val="0"/>
        <w:adjustRightInd w:val="0"/>
        <w:spacing w:after="33"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 xml:space="preserve">- The remaining grade in all cases from above </w:t>
      </w:r>
      <w:r w:rsidRPr="004A43D7">
        <w:rPr>
          <w:rFonts w:asciiTheme="majorBidi" w:hAnsiTheme="majorBidi" w:cstheme="majorBidi"/>
          <w:b/>
          <w:bCs/>
          <w:color w:val="C00000"/>
          <w:sz w:val="24"/>
          <w:szCs w:val="24"/>
        </w:rPr>
        <w:t>is assigned to the quality of the implementation</w:t>
      </w:r>
      <w:r w:rsidRPr="004A43D7">
        <w:rPr>
          <w:rFonts w:asciiTheme="majorBidi" w:hAnsiTheme="majorBidi" w:cstheme="majorBidi"/>
          <w:sz w:val="24"/>
          <w:szCs w:val="24"/>
        </w:rPr>
        <w:t xml:space="preserve">, </w:t>
      </w:r>
    </w:p>
    <w:p w14:paraId="487AB5F4" w14:textId="77777777" w:rsidR="003E0F59" w:rsidRPr="004A43D7" w:rsidRDefault="003E0F59" w:rsidP="004A43D7">
      <w:pPr>
        <w:autoSpaceDE w:val="0"/>
        <w:autoSpaceDN w:val="0"/>
        <w:adjustRightInd w:val="0"/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 xml:space="preserve">- The grades are distributed on the various use cases, when the design/implementation is partial, you get only the grades of designed/implemented use cases. </w:t>
      </w:r>
    </w:p>
    <w:p w14:paraId="26A324F6" w14:textId="77777777" w:rsidR="003E0F59" w:rsidRPr="004A43D7" w:rsidRDefault="003E0F59" w:rsidP="004A43D7">
      <w:pPr>
        <w:autoSpaceDE w:val="0"/>
        <w:autoSpaceDN w:val="0"/>
        <w:adjustRightInd w:val="0"/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5BCDCA9B" w14:textId="77777777" w:rsidR="003E0F59" w:rsidRPr="004A43D7" w:rsidRDefault="003E0F59" w:rsidP="004A43D7">
      <w:pPr>
        <w:autoSpaceDE w:val="0"/>
        <w:autoSpaceDN w:val="0"/>
        <w:adjustRightInd w:val="0"/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 xml:space="preserve">Code quality criteria, include: </w:t>
      </w:r>
    </w:p>
    <w:p w14:paraId="00E282F7" w14:textId="77777777" w:rsidR="003E0F59" w:rsidRPr="004A43D7" w:rsidRDefault="003E0F59" w:rsidP="004A43D7">
      <w:pPr>
        <w:autoSpaceDE w:val="0"/>
        <w:autoSpaceDN w:val="0"/>
        <w:adjustRightInd w:val="0"/>
        <w:spacing w:after="33"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 xml:space="preserve">- Use of meaningful identifiers for variables and functions (e.g. using JavaScript naming conventions) </w:t>
      </w:r>
    </w:p>
    <w:p w14:paraId="0CC6EB5E" w14:textId="77777777" w:rsidR="003E0F59" w:rsidRPr="004A43D7" w:rsidRDefault="003E0F59" w:rsidP="004A43D7">
      <w:pPr>
        <w:autoSpaceDE w:val="0"/>
        <w:autoSpaceDN w:val="0"/>
        <w:adjustRightInd w:val="0"/>
        <w:spacing w:after="33"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 xml:space="preserve">- Pages are responsive </w:t>
      </w:r>
    </w:p>
    <w:p w14:paraId="46401A04" w14:textId="77777777" w:rsidR="003E0F59" w:rsidRPr="004A43D7" w:rsidRDefault="003E0F59" w:rsidP="004A43D7">
      <w:pPr>
        <w:autoSpaceDE w:val="0"/>
        <w:autoSpaceDN w:val="0"/>
        <w:adjustRightInd w:val="0"/>
        <w:spacing w:after="33"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 xml:space="preserve">- Clean code: simple and concise code, no redundancy </w:t>
      </w:r>
    </w:p>
    <w:p w14:paraId="2432D885" w14:textId="77777777" w:rsidR="003E0F59" w:rsidRPr="004A43D7" w:rsidRDefault="003E0F59" w:rsidP="004A43D7">
      <w:pPr>
        <w:autoSpaceDE w:val="0"/>
        <w:autoSpaceDN w:val="0"/>
        <w:adjustRightInd w:val="0"/>
        <w:spacing w:after="33"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 xml:space="preserve">- Clean implementation without unnecessary files/code </w:t>
      </w:r>
    </w:p>
    <w:p w14:paraId="4DA92601" w14:textId="77777777" w:rsidR="003E0F59" w:rsidRPr="004A43D7" w:rsidRDefault="003E0F59" w:rsidP="004A43D7">
      <w:pPr>
        <w:autoSpaceDE w:val="0"/>
        <w:autoSpaceDN w:val="0"/>
        <w:adjustRightInd w:val="0"/>
        <w:spacing w:after="33"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 xml:space="preserve">- Use of comments where necessary </w:t>
      </w:r>
    </w:p>
    <w:p w14:paraId="6D23DD56" w14:textId="77777777" w:rsidR="003E0F59" w:rsidRPr="004A43D7" w:rsidRDefault="003E0F59" w:rsidP="004A43D7">
      <w:pPr>
        <w:autoSpaceDE w:val="0"/>
        <w:autoSpaceDN w:val="0"/>
        <w:adjustRightInd w:val="0"/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 xml:space="preserve">- Proper code formatting and indentation. </w:t>
      </w:r>
    </w:p>
    <w:p w14:paraId="13EF1871" w14:textId="77777777" w:rsidR="003E0F59" w:rsidRPr="004A43D7" w:rsidRDefault="003E0F59" w:rsidP="004A43D7">
      <w:pPr>
        <w:autoSpaceDE w:val="0"/>
        <w:autoSpaceDN w:val="0"/>
        <w:adjustRightInd w:val="0"/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5689659D" w14:textId="77777777" w:rsidR="003E0F59" w:rsidRPr="004A43D7" w:rsidRDefault="003E0F59" w:rsidP="004A43D7">
      <w:pPr>
        <w:autoSpaceDE w:val="0"/>
        <w:autoSpaceDN w:val="0"/>
        <w:adjustRightInd w:val="0"/>
        <w:spacing w:line="276" w:lineRule="auto"/>
        <w:rPr>
          <w:rFonts w:asciiTheme="majorBidi" w:hAnsiTheme="majorBidi" w:cstheme="majorBidi"/>
          <w:color w:val="C00000"/>
          <w:sz w:val="24"/>
          <w:szCs w:val="24"/>
        </w:rPr>
      </w:pPr>
      <w:r w:rsidRPr="004A43D7">
        <w:rPr>
          <w:rFonts w:asciiTheme="majorBidi" w:hAnsiTheme="majorBidi" w:cstheme="majorBidi"/>
          <w:b/>
          <w:bCs/>
          <w:color w:val="C00000"/>
          <w:sz w:val="24"/>
          <w:szCs w:val="24"/>
        </w:rPr>
        <w:t xml:space="preserve">You lose marks </w:t>
      </w:r>
      <w:r w:rsidRPr="004A43D7">
        <w:rPr>
          <w:rFonts w:asciiTheme="majorBidi" w:hAnsiTheme="majorBidi" w:cstheme="majorBidi"/>
          <w:color w:val="C00000"/>
          <w:sz w:val="24"/>
          <w:szCs w:val="24"/>
        </w:rPr>
        <w:t>for code duplication, poor/inefficient coding practices, poor naming of identifiers, unclean/untidy submission, and unnecessary complex/poor user interface design.</w:t>
      </w:r>
    </w:p>
    <w:p w14:paraId="700C2B92" w14:textId="77777777" w:rsidR="003E0F59" w:rsidRPr="004A43D7" w:rsidRDefault="003E0F59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1B42EA66" w14:textId="77777777" w:rsidR="003E0F59" w:rsidRPr="004A43D7" w:rsidRDefault="003E0F59" w:rsidP="004A43D7">
      <w:pPr>
        <w:spacing w:line="276" w:lineRule="auto"/>
        <w:rPr>
          <w:rFonts w:asciiTheme="majorBidi" w:hAnsiTheme="majorBidi" w:cstheme="majorBidi"/>
          <w:color w:val="C00000"/>
          <w:sz w:val="24"/>
          <w:szCs w:val="24"/>
        </w:rPr>
      </w:pPr>
      <w:r w:rsidRPr="004A43D7">
        <w:rPr>
          <w:rFonts w:asciiTheme="majorBidi" w:hAnsiTheme="majorBidi" w:cstheme="majorBidi"/>
          <w:b/>
          <w:bCs/>
          <w:color w:val="C00000"/>
          <w:sz w:val="24"/>
          <w:szCs w:val="24"/>
        </w:rPr>
        <w:t>Important Remark</w:t>
      </w:r>
      <w:r w:rsidRPr="004A43D7">
        <w:rPr>
          <w:rFonts w:asciiTheme="majorBidi" w:hAnsiTheme="majorBidi" w:cstheme="majorBidi"/>
          <w:color w:val="C00000"/>
          <w:sz w:val="24"/>
          <w:szCs w:val="24"/>
        </w:rPr>
        <w:t xml:space="preserve">: </w:t>
      </w:r>
    </w:p>
    <w:p w14:paraId="71270007" w14:textId="77777777" w:rsidR="003E0F59" w:rsidRPr="004A43D7" w:rsidRDefault="003E0F59" w:rsidP="004A43D7">
      <w:pPr>
        <w:spacing w:after="120" w:line="276" w:lineRule="auto"/>
        <w:ind w:left="1890" w:hanging="1890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b/>
          <w:bCs/>
          <w:sz w:val="24"/>
          <w:szCs w:val="24"/>
        </w:rPr>
        <w:t>[Grades: 100-85]:</w:t>
      </w:r>
      <w:r w:rsidRPr="004A43D7">
        <w:rPr>
          <w:rFonts w:asciiTheme="majorBidi" w:hAnsiTheme="majorBidi" w:cstheme="majorBidi"/>
          <w:sz w:val="24"/>
          <w:szCs w:val="24"/>
        </w:rPr>
        <w:t xml:space="preserve"> Will be given only to </w:t>
      </w:r>
      <w:r w:rsidRPr="004A43D7">
        <w:rPr>
          <w:rFonts w:asciiTheme="majorBidi" w:hAnsiTheme="majorBidi" w:cstheme="majorBidi"/>
          <w:b/>
          <w:bCs/>
          <w:sz w:val="24"/>
          <w:szCs w:val="24"/>
          <w:u w:val="single"/>
        </w:rPr>
        <w:t>fully functional application</w:t>
      </w:r>
      <w:r w:rsidRPr="004A43D7">
        <w:rPr>
          <w:rFonts w:asciiTheme="majorBidi" w:hAnsiTheme="majorBidi" w:cstheme="majorBidi"/>
          <w:sz w:val="24"/>
          <w:szCs w:val="24"/>
        </w:rPr>
        <w:t xml:space="preserve"> with </w:t>
      </w:r>
      <w:r w:rsidRPr="004A43D7">
        <w:rPr>
          <w:rFonts w:asciiTheme="majorBidi" w:hAnsiTheme="majorBidi" w:cstheme="majorBidi"/>
          <w:b/>
          <w:bCs/>
          <w:sz w:val="24"/>
          <w:szCs w:val="24"/>
          <w:u w:val="single"/>
        </w:rPr>
        <w:t>all the quality criteria cited above met</w:t>
      </w:r>
      <w:r w:rsidRPr="004A43D7">
        <w:rPr>
          <w:rFonts w:asciiTheme="majorBidi" w:hAnsiTheme="majorBidi" w:cstheme="majorBidi"/>
          <w:sz w:val="24"/>
          <w:szCs w:val="24"/>
        </w:rPr>
        <w:t xml:space="preserve"> and the project has excellent </w:t>
      </w:r>
      <w:r w:rsidRPr="004A43D7">
        <w:rPr>
          <w:rFonts w:asciiTheme="majorBidi" w:hAnsiTheme="majorBidi" w:cstheme="majorBidi"/>
          <w:b/>
          <w:bCs/>
          <w:sz w:val="24"/>
          <w:szCs w:val="24"/>
          <w:u w:val="single"/>
        </w:rPr>
        <w:t>design for the various functionalities</w:t>
      </w:r>
      <w:r w:rsidRPr="004A43D7">
        <w:rPr>
          <w:rFonts w:asciiTheme="majorBidi" w:hAnsiTheme="majorBidi" w:cstheme="majorBidi"/>
          <w:sz w:val="24"/>
          <w:szCs w:val="24"/>
        </w:rPr>
        <w:t xml:space="preserve">. </w:t>
      </w:r>
      <w:r w:rsidRPr="004A43D7">
        <w:rPr>
          <w:rFonts w:asciiTheme="majorBidi" w:hAnsiTheme="majorBidi" w:cstheme="majorBidi"/>
          <w:b/>
          <w:bCs/>
          <w:sz w:val="24"/>
          <w:szCs w:val="24"/>
        </w:rPr>
        <w:t>The report is professional</w:t>
      </w:r>
      <w:r w:rsidRPr="004A43D7">
        <w:rPr>
          <w:rFonts w:asciiTheme="majorBidi" w:hAnsiTheme="majorBidi" w:cstheme="majorBidi"/>
          <w:sz w:val="24"/>
          <w:szCs w:val="24"/>
        </w:rPr>
        <w:t xml:space="preserve">. </w:t>
      </w:r>
    </w:p>
    <w:p w14:paraId="0038F67F" w14:textId="77777777" w:rsidR="003E0F59" w:rsidRPr="004A43D7" w:rsidRDefault="003E0F59" w:rsidP="004A43D7">
      <w:pPr>
        <w:spacing w:after="120" w:line="276" w:lineRule="auto"/>
        <w:ind w:left="1800" w:hanging="1800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b/>
          <w:bCs/>
          <w:sz w:val="24"/>
          <w:szCs w:val="24"/>
        </w:rPr>
        <w:t>[Grades: 85-80]:</w:t>
      </w:r>
      <w:r w:rsidRPr="004A43D7">
        <w:rPr>
          <w:rFonts w:asciiTheme="majorBidi" w:hAnsiTheme="majorBidi" w:cstheme="majorBidi"/>
          <w:sz w:val="24"/>
          <w:szCs w:val="24"/>
        </w:rPr>
        <w:t xml:space="preserve"> Will be given only </w:t>
      </w:r>
      <w:r w:rsidRPr="004A43D7">
        <w:rPr>
          <w:rFonts w:asciiTheme="majorBidi" w:hAnsiTheme="majorBidi" w:cstheme="majorBidi"/>
          <w:b/>
          <w:bCs/>
          <w:sz w:val="24"/>
          <w:szCs w:val="24"/>
          <w:u w:val="single"/>
        </w:rPr>
        <w:t>to functional application</w:t>
      </w:r>
      <w:r w:rsidRPr="004A43D7">
        <w:rPr>
          <w:rFonts w:asciiTheme="majorBidi" w:hAnsiTheme="majorBidi" w:cstheme="majorBidi"/>
          <w:sz w:val="24"/>
          <w:szCs w:val="24"/>
        </w:rPr>
        <w:t xml:space="preserve"> </w:t>
      </w:r>
      <w:r w:rsidRPr="004A43D7">
        <w:rPr>
          <w:rFonts w:asciiTheme="majorBidi" w:hAnsiTheme="majorBidi" w:cstheme="majorBidi"/>
          <w:b/>
          <w:bCs/>
          <w:sz w:val="24"/>
          <w:szCs w:val="24"/>
          <w:u w:val="single"/>
        </w:rPr>
        <w:t>with most of all the quality criteria cited above met</w:t>
      </w:r>
      <w:r w:rsidRPr="004A43D7">
        <w:rPr>
          <w:rFonts w:asciiTheme="majorBidi" w:hAnsiTheme="majorBidi" w:cstheme="majorBidi"/>
          <w:sz w:val="24"/>
          <w:szCs w:val="24"/>
        </w:rPr>
        <w:t xml:space="preserve"> and the project has good design for the various functionalities. </w:t>
      </w:r>
      <w:r w:rsidRPr="004A43D7">
        <w:rPr>
          <w:rFonts w:asciiTheme="majorBidi" w:hAnsiTheme="majorBidi" w:cstheme="majorBidi"/>
          <w:b/>
          <w:bCs/>
          <w:sz w:val="24"/>
          <w:szCs w:val="24"/>
        </w:rPr>
        <w:t>The report is professional</w:t>
      </w:r>
      <w:r w:rsidRPr="004A43D7">
        <w:rPr>
          <w:rFonts w:asciiTheme="majorBidi" w:hAnsiTheme="majorBidi" w:cstheme="majorBidi"/>
          <w:sz w:val="24"/>
          <w:szCs w:val="24"/>
        </w:rPr>
        <w:t>.</w:t>
      </w:r>
    </w:p>
    <w:p w14:paraId="2455139F" w14:textId="77777777" w:rsidR="003E0F59" w:rsidRPr="004A43D7" w:rsidRDefault="003E0F59" w:rsidP="004A43D7">
      <w:pPr>
        <w:spacing w:after="120" w:line="276" w:lineRule="auto"/>
        <w:ind w:left="1800" w:hanging="1800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b/>
          <w:bCs/>
          <w:sz w:val="24"/>
          <w:szCs w:val="24"/>
        </w:rPr>
        <w:t>[Grades: 80-75]:</w:t>
      </w:r>
      <w:r w:rsidRPr="004A43D7">
        <w:rPr>
          <w:rFonts w:asciiTheme="majorBidi" w:hAnsiTheme="majorBidi" w:cstheme="majorBidi"/>
          <w:sz w:val="24"/>
          <w:szCs w:val="24"/>
        </w:rPr>
        <w:t xml:space="preserve"> 80% of the application functionalities are functional. The project respects partially the quality criteria. </w:t>
      </w:r>
      <w:r w:rsidRPr="004A43D7">
        <w:rPr>
          <w:rFonts w:asciiTheme="majorBidi" w:hAnsiTheme="majorBidi" w:cstheme="majorBidi"/>
          <w:b/>
          <w:bCs/>
          <w:sz w:val="24"/>
          <w:szCs w:val="24"/>
        </w:rPr>
        <w:t>The report is professional</w:t>
      </w:r>
      <w:r w:rsidRPr="004A43D7">
        <w:rPr>
          <w:rFonts w:asciiTheme="majorBidi" w:hAnsiTheme="majorBidi" w:cstheme="majorBidi"/>
          <w:sz w:val="24"/>
          <w:szCs w:val="24"/>
        </w:rPr>
        <w:t xml:space="preserve"> but misses some information.</w:t>
      </w:r>
    </w:p>
    <w:p w14:paraId="6EDE780D" w14:textId="77777777" w:rsidR="003E0F59" w:rsidRPr="004A43D7" w:rsidRDefault="003E0F59" w:rsidP="004A43D7">
      <w:pPr>
        <w:spacing w:after="120"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 xml:space="preserve">The grades are not negotiable. We expect that only a small portion (around 15%) of the class will be able to meet the criteria for the grades </w:t>
      </w:r>
      <w:r w:rsidRPr="004A43D7">
        <w:rPr>
          <w:rFonts w:asciiTheme="majorBidi" w:hAnsiTheme="majorBidi" w:cstheme="majorBidi"/>
          <w:b/>
          <w:bCs/>
          <w:sz w:val="24"/>
          <w:szCs w:val="24"/>
        </w:rPr>
        <w:t xml:space="preserve">[100-85]. You should work hard to and demonstrate the merits of your application to earn those </w:t>
      </w:r>
      <w:proofErr w:type="gramStart"/>
      <w:r w:rsidRPr="004A43D7">
        <w:rPr>
          <w:rFonts w:asciiTheme="majorBidi" w:hAnsiTheme="majorBidi" w:cstheme="majorBidi"/>
          <w:b/>
          <w:bCs/>
          <w:sz w:val="24"/>
          <w:szCs w:val="24"/>
        </w:rPr>
        <w:t>grades.+</w:t>
      </w:r>
      <w:proofErr w:type="gramEnd"/>
    </w:p>
    <w:p w14:paraId="67B08946" w14:textId="77777777" w:rsidR="003E0F59" w:rsidRPr="004A43D7" w:rsidRDefault="003E0F59" w:rsidP="004A43D7">
      <w:pPr>
        <w:spacing w:line="276" w:lineRule="auto"/>
        <w:ind w:left="0" w:firstLine="0"/>
        <w:rPr>
          <w:rFonts w:asciiTheme="majorBidi" w:hAnsiTheme="majorBidi" w:cstheme="majorBidi"/>
          <w:sz w:val="24"/>
          <w:szCs w:val="24"/>
        </w:rPr>
      </w:pPr>
    </w:p>
    <w:p w14:paraId="7AAFE8E5" w14:textId="77777777" w:rsidR="003E0F59" w:rsidRPr="00AC1D54" w:rsidRDefault="003E0F59" w:rsidP="00AC1D54">
      <w:pPr>
        <w:pStyle w:val="Heading1"/>
        <w:numPr>
          <w:ilvl w:val="0"/>
          <w:numId w:val="32"/>
        </w:numPr>
        <w:spacing w:before="240" w:after="120" w:line="276" w:lineRule="auto"/>
        <w:ind w:left="357" w:hanging="357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t>Description of your proposed platform</w:t>
      </w:r>
    </w:p>
    <w:p w14:paraId="155E8C9D" w14:textId="77777777" w:rsidR="0035104A" w:rsidRPr="00AC1D54" w:rsidRDefault="0035104A" w:rsidP="00AC1D54">
      <w:pPr>
        <w:spacing w:before="100" w:beforeAutospacing="1" w:after="100" w:afterAutospacing="1" w:line="276" w:lineRule="auto"/>
        <w:ind w:left="0" w:right="0" w:firstLine="0"/>
        <w:jc w:val="left"/>
        <w:rPr>
          <w:rFonts w:asciiTheme="majorBidi" w:eastAsia="Times New Roman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t>This platform is a</w:t>
      </w:r>
      <w:r w:rsidRPr="00AC1D54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AC1D54">
        <w:rPr>
          <w:rStyle w:val="Strong"/>
          <w:rFonts w:asciiTheme="majorBidi" w:hAnsiTheme="majorBidi" w:cstheme="majorBidi"/>
          <w:b w:val="0"/>
          <w:bCs w:val="0"/>
          <w:sz w:val="24"/>
          <w:szCs w:val="24"/>
        </w:rPr>
        <w:t>Student Management System</w:t>
      </w:r>
      <w:r w:rsidRPr="00AC1D54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AC1D54">
        <w:rPr>
          <w:rFonts w:asciiTheme="majorBidi" w:hAnsiTheme="majorBidi" w:cstheme="majorBidi"/>
          <w:sz w:val="24"/>
          <w:szCs w:val="24"/>
        </w:rPr>
        <w:t>developed with</w:t>
      </w:r>
      <w:r w:rsidRPr="00AC1D54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AC1D54">
        <w:rPr>
          <w:rStyle w:val="Strong"/>
          <w:rFonts w:asciiTheme="majorBidi" w:hAnsiTheme="majorBidi" w:cstheme="majorBidi"/>
          <w:b w:val="0"/>
          <w:bCs w:val="0"/>
          <w:sz w:val="24"/>
          <w:szCs w:val="24"/>
        </w:rPr>
        <w:t>Next.js, React, and Prisma</w:t>
      </w:r>
      <w:r w:rsidRPr="00AC1D54">
        <w:rPr>
          <w:rFonts w:asciiTheme="majorBidi" w:hAnsiTheme="majorBidi" w:cstheme="majorBidi"/>
          <w:sz w:val="24"/>
          <w:szCs w:val="24"/>
        </w:rPr>
        <w:t>. The system allows the management of:</w:t>
      </w:r>
    </w:p>
    <w:p w14:paraId="67451709" w14:textId="77777777" w:rsidR="0035104A" w:rsidRPr="00AC1D54" w:rsidRDefault="0035104A" w:rsidP="00AC1D54">
      <w:pPr>
        <w:numPr>
          <w:ilvl w:val="0"/>
          <w:numId w:val="34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t>Users (Admins, Instructors, Students)</w:t>
      </w:r>
    </w:p>
    <w:p w14:paraId="6091905B" w14:textId="77777777" w:rsidR="0035104A" w:rsidRPr="00AC1D54" w:rsidRDefault="0035104A" w:rsidP="00AC1D54">
      <w:pPr>
        <w:numPr>
          <w:ilvl w:val="0"/>
          <w:numId w:val="34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t>Courses and Classes</w:t>
      </w:r>
    </w:p>
    <w:p w14:paraId="4B5BD5F7" w14:textId="77777777" w:rsidR="0035104A" w:rsidRPr="00AC1D54" w:rsidRDefault="0035104A" w:rsidP="00AC1D54">
      <w:pPr>
        <w:numPr>
          <w:ilvl w:val="0"/>
          <w:numId w:val="34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t>Student Enrollments</w:t>
      </w:r>
    </w:p>
    <w:p w14:paraId="1D2C3595" w14:textId="77777777" w:rsidR="0035104A" w:rsidRPr="00AC1D54" w:rsidRDefault="0035104A" w:rsidP="00AC1D54">
      <w:pPr>
        <w:numPr>
          <w:ilvl w:val="0"/>
          <w:numId w:val="34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t>Academic Statistics</w:t>
      </w:r>
    </w:p>
    <w:p w14:paraId="4410483B" w14:textId="77777777" w:rsidR="0035104A" w:rsidRPr="00AC1D54" w:rsidRDefault="0035104A" w:rsidP="00AC1D54">
      <w:pPr>
        <w:pStyle w:val="Heading3"/>
        <w:spacing w:line="276" w:lineRule="auto"/>
        <w:rPr>
          <w:rFonts w:asciiTheme="majorBidi" w:hAnsiTheme="majorBidi"/>
          <w:color w:val="000000"/>
        </w:rPr>
      </w:pPr>
      <w:r w:rsidRPr="00AC1D54">
        <w:rPr>
          <w:rStyle w:val="Strong"/>
          <w:rFonts w:asciiTheme="majorBidi" w:hAnsiTheme="majorBidi"/>
          <w:b w:val="0"/>
          <w:bCs w:val="0"/>
          <w:color w:val="000000"/>
        </w:rPr>
        <w:t>Core Features</w:t>
      </w:r>
      <w:r w:rsidRPr="00AC1D54">
        <w:rPr>
          <w:rFonts w:asciiTheme="majorBidi" w:hAnsiTheme="majorBidi"/>
          <w:color w:val="000000"/>
        </w:rPr>
        <w:t>:</w:t>
      </w:r>
    </w:p>
    <w:p w14:paraId="3FAFD4A1" w14:textId="77777777" w:rsidR="0035104A" w:rsidRPr="00AC1D54" w:rsidRDefault="0035104A" w:rsidP="00AC1D54">
      <w:pPr>
        <w:numPr>
          <w:ilvl w:val="0"/>
          <w:numId w:val="35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t>Admins can add/edit/delete users, courses, and classes.</w:t>
      </w:r>
    </w:p>
    <w:p w14:paraId="577CEC1E" w14:textId="77777777" w:rsidR="0035104A" w:rsidRPr="00AC1D54" w:rsidRDefault="0035104A" w:rsidP="00AC1D54">
      <w:pPr>
        <w:numPr>
          <w:ilvl w:val="0"/>
          <w:numId w:val="35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t>Instructors are assigned to specific classes and can view enrolled students.</w:t>
      </w:r>
    </w:p>
    <w:p w14:paraId="6E7B2D9C" w14:textId="77777777" w:rsidR="0035104A" w:rsidRPr="00AC1D54" w:rsidRDefault="0035104A" w:rsidP="00AC1D54">
      <w:pPr>
        <w:numPr>
          <w:ilvl w:val="0"/>
          <w:numId w:val="35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t>Students can view enrolled courses.</w:t>
      </w:r>
    </w:p>
    <w:p w14:paraId="0691BD66" w14:textId="77777777" w:rsidR="0035104A" w:rsidRPr="00AC1D54" w:rsidRDefault="0035104A" w:rsidP="00AC1D54">
      <w:pPr>
        <w:numPr>
          <w:ilvl w:val="0"/>
          <w:numId w:val="35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t>Real-time statistics on top courses, failure rates, and enrollment distribution.</w:t>
      </w:r>
    </w:p>
    <w:p w14:paraId="201BB1F9" w14:textId="6C603F0D" w:rsidR="0035104A" w:rsidRPr="00AC1D54" w:rsidRDefault="0035104A" w:rsidP="00AC1D54">
      <w:pPr>
        <w:spacing w:before="100" w:beforeAutospacing="1" w:after="100" w:afterAutospacing="1" w:line="276" w:lineRule="auto"/>
        <w:ind w:left="0" w:firstLine="0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t xml:space="preserve">The data is stored in </w:t>
      </w:r>
      <w:r w:rsidR="004A43D7" w:rsidRPr="00AC1D54">
        <w:rPr>
          <w:rFonts w:asciiTheme="majorBidi" w:hAnsiTheme="majorBidi" w:cstheme="majorBidi"/>
          <w:sz w:val="24"/>
          <w:szCs w:val="24"/>
        </w:rPr>
        <w:t>an</w:t>
      </w:r>
      <w:r w:rsidRPr="00AC1D54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AC1D54">
        <w:rPr>
          <w:rStyle w:val="Strong"/>
          <w:rFonts w:asciiTheme="majorBidi" w:hAnsiTheme="majorBidi" w:cstheme="majorBidi"/>
          <w:b w:val="0"/>
          <w:bCs w:val="0"/>
          <w:sz w:val="24"/>
          <w:szCs w:val="24"/>
        </w:rPr>
        <w:t>SQLite database</w:t>
      </w:r>
      <w:r w:rsidRPr="00AC1D54">
        <w:rPr>
          <w:rFonts w:asciiTheme="majorBidi" w:hAnsiTheme="majorBidi" w:cstheme="majorBidi"/>
          <w:sz w:val="24"/>
          <w:szCs w:val="24"/>
        </w:rPr>
        <w:t>, accessed and modified using</w:t>
      </w:r>
      <w:r w:rsidRPr="00AC1D54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AC1D54">
        <w:rPr>
          <w:rStyle w:val="Strong"/>
          <w:rFonts w:asciiTheme="majorBidi" w:hAnsiTheme="majorBidi" w:cstheme="majorBidi"/>
          <w:b w:val="0"/>
          <w:bCs w:val="0"/>
          <w:sz w:val="24"/>
          <w:szCs w:val="24"/>
        </w:rPr>
        <w:t>Prisma ORM</w:t>
      </w:r>
      <w:r w:rsidRPr="00AC1D54">
        <w:rPr>
          <w:rFonts w:asciiTheme="majorBidi" w:hAnsiTheme="majorBidi" w:cstheme="majorBidi"/>
          <w:sz w:val="24"/>
          <w:szCs w:val="24"/>
        </w:rPr>
        <w:t>. The app uses</w:t>
      </w:r>
      <w:r w:rsidRPr="00AC1D54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AC1D54">
        <w:rPr>
          <w:rStyle w:val="Strong"/>
          <w:rFonts w:asciiTheme="majorBidi" w:hAnsiTheme="majorBidi" w:cstheme="majorBidi"/>
          <w:b w:val="0"/>
          <w:bCs w:val="0"/>
          <w:sz w:val="24"/>
          <w:szCs w:val="24"/>
        </w:rPr>
        <w:t>server actions and REST APIs</w:t>
      </w:r>
      <w:r w:rsidRPr="00AC1D54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AC1D54">
        <w:rPr>
          <w:rFonts w:asciiTheme="majorBidi" w:hAnsiTheme="majorBidi" w:cstheme="majorBidi"/>
          <w:sz w:val="24"/>
          <w:szCs w:val="24"/>
        </w:rPr>
        <w:t>to interact with the backend efficiently.</w:t>
      </w:r>
    </w:p>
    <w:p w14:paraId="5FE22506" w14:textId="77777777" w:rsidR="0035104A" w:rsidRPr="00AC1D54" w:rsidRDefault="0035104A" w:rsidP="00AC1D54">
      <w:pPr>
        <w:pStyle w:val="Heading1"/>
        <w:numPr>
          <w:ilvl w:val="0"/>
          <w:numId w:val="0"/>
        </w:numPr>
        <w:spacing w:before="240" w:after="120" w:line="276" w:lineRule="auto"/>
        <w:ind w:left="371" w:hanging="10"/>
        <w:rPr>
          <w:rFonts w:asciiTheme="majorBidi" w:hAnsiTheme="majorBidi" w:cstheme="majorBidi"/>
          <w:sz w:val="24"/>
          <w:szCs w:val="24"/>
        </w:rPr>
      </w:pPr>
    </w:p>
    <w:p w14:paraId="135BCD47" w14:textId="435646AD" w:rsidR="003E0F59" w:rsidRPr="00AC1D54" w:rsidRDefault="00AC6AAF" w:rsidP="00AC1D54">
      <w:pPr>
        <w:pStyle w:val="Heading1"/>
        <w:numPr>
          <w:ilvl w:val="0"/>
          <w:numId w:val="32"/>
        </w:numPr>
        <w:spacing w:before="240" w:after="120" w:line="276" w:lineRule="auto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t>Data Model</w:t>
      </w:r>
    </w:p>
    <w:p w14:paraId="4F03789A" w14:textId="77777777" w:rsidR="00AC44CB" w:rsidRPr="00AC1D54" w:rsidRDefault="00AC44CB" w:rsidP="00AC1D54">
      <w:pPr>
        <w:pStyle w:val="Heading1"/>
        <w:numPr>
          <w:ilvl w:val="1"/>
          <w:numId w:val="32"/>
        </w:numPr>
        <w:spacing w:before="240" w:after="120" w:line="276" w:lineRule="auto"/>
        <w:ind w:left="1454" w:hanging="360"/>
        <w:rPr>
          <w:rFonts w:asciiTheme="majorBidi" w:hAnsiTheme="majorBidi" w:cstheme="majorBidi"/>
          <w:i/>
          <w:iCs/>
          <w:sz w:val="24"/>
          <w:szCs w:val="24"/>
        </w:rPr>
      </w:pPr>
      <w:r w:rsidRPr="00AC1D54">
        <w:rPr>
          <w:rFonts w:asciiTheme="majorBidi" w:hAnsiTheme="majorBidi" w:cstheme="majorBidi"/>
          <w:i/>
          <w:iCs/>
          <w:sz w:val="24"/>
          <w:szCs w:val="24"/>
        </w:rPr>
        <w:t>Use case diagram</w:t>
      </w:r>
    </w:p>
    <w:p w14:paraId="77CAC560" w14:textId="7B83A1D5" w:rsidR="00AC44CB" w:rsidRPr="00AC1D54" w:rsidRDefault="00AC44CB" w:rsidP="00AC1D54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03E45541" wp14:editId="5297D2F1">
            <wp:extent cx="5562600" cy="2400300"/>
            <wp:effectExtent l="0" t="0" r="0" b="0"/>
            <wp:docPr id="203221624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2216240" name="Picture 2032216240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92B50" w14:textId="77777777" w:rsidR="00AC44CB" w:rsidRPr="00AC1D54" w:rsidRDefault="00AC44CB" w:rsidP="00AC1D54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424AEA18" w14:textId="701EDADF" w:rsidR="00AC44CB" w:rsidRDefault="00AC44CB" w:rsidP="00AC1D54">
      <w:pPr>
        <w:pStyle w:val="Heading1"/>
        <w:numPr>
          <w:ilvl w:val="1"/>
          <w:numId w:val="32"/>
        </w:numPr>
        <w:spacing w:before="240" w:after="120" w:line="276" w:lineRule="auto"/>
        <w:ind w:left="1454" w:hanging="360"/>
        <w:rPr>
          <w:rFonts w:asciiTheme="majorBidi" w:hAnsiTheme="majorBidi" w:cstheme="majorBidi"/>
          <w:i/>
          <w:iCs/>
          <w:sz w:val="24"/>
          <w:szCs w:val="24"/>
        </w:rPr>
      </w:pPr>
      <w:r w:rsidRPr="00AC1D54">
        <w:rPr>
          <w:rFonts w:asciiTheme="majorBidi" w:hAnsiTheme="majorBidi" w:cstheme="majorBidi"/>
          <w:i/>
          <w:iCs/>
          <w:sz w:val="24"/>
          <w:szCs w:val="24"/>
        </w:rPr>
        <w:lastRenderedPageBreak/>
        <w:t>Entities class diagram</w:t>
      </w:r>
    </w:p>
    <w:p w14:paraId="24FB4E8C" w14:textId="2D317298" w:rsidR="00B92BCC" w:rsidRPr="00B92BCC" w:rsidRDefault="00B92BCC" w:rsidP="00B92BCC">
      <w:r w:rsidRPr="009D0824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3CC4E9BF" wp14:editId="6948220B">
            <wp:simplePos x="0" y="0"/>
            <wp:positionH relativeFrom="page">
              <wp:posOffset>904240</wp:posOffset>
            </wp:positionH>
            <wp:positionV relativeFrom="paragraph">
              <wp:posOffset>196215</wp:posOffset>
            </wp:positionV>
            <wp:extent cx="3759200" cy="2641600"/>
            <wp:effectExtent l="0" t="0" r="0" b="0"/>
            <wp:wrapTopAndBottom/>
            <wp:docPr id="1192474365" name="Picture 2" descr="A diagram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2474365" name="Picture 2" descr="A diagram of a computer program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59200" cy="264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51B70D" w14:textId="54E84025" w:rsidR="004A43D7" w:rsidRPr="00AC1D54" w:rsidRDefault="004A43D7" w:rsidP="00AC1D54">
      <w:pPr>
        <w:spacing w:before="100" w:beforeAutospacing="1" w:after="100" w:afterAutospacing="1" w:line="276" w:lineRule="auto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6CF19DC9" wp14:editId="1561B0EB">
            <wp:extent cx="6129655" cy="2233295"/>
            <wp:effectExtent l="0" t="0" r="4445" b="1905"/>
            <wp:docPr id="20396507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650794" name="Picture 2039650794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233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5747D" w14:textId="77777777" w:rsidR="004A43D7" w:rsidRPr="00AC1D54" w:rsidRDefault="004A43D7" w:rsidP="00AC1D54">
      <w:pPr>
        <w:pStyle w:val="Heading4"/>
        <w:spacing w:line="276" w:lineRule="auto"/>
        <w:rPr>
          <w:rFonts w:asciiTheme="majorBidi" w:hAnsiTheme="majorBidi"/>
          <w:color w:val="000000"/>
          <w:sz w:val="24"/>
          <w:szCs w:val="24"/>
        </w:rPr>
      </w:pPr>
      <w:r w:rsidRPr="00AC1D54">
        <w:rPr>
          <w:rStyle w:val="Strong"/>
          <w:rFonts w:asciiTheme="majorBidi" w:hAnsiTheme="majorBidi"/>
          <w:color w:val="000000"/>
          <w:sz w:val="24"/>
          <w:szCs w:val="24"/>
        </w:rPr>
        <w:t>Entities and Relationships:</w:t>
      </w:r>
    </w:p>
    <w:p w14:paraId="0242B13C" w14:textId="77777777" w:rsidR="004A43D7" w:rsidRPr="00AC1D54" w:rsidRDefault="004A43D7" w:rsidP="00AC1D54">
      <w:pPr>
        <w:numPr>
          <w:ilvl w:val="0"/>
          <w:numId w:val="36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Style w:val="Strong"/>
          <w:rFonts w:asciiTheme="majorBidi" w:hAnsiTheme="majorBidi" w:cstheme="majorBidi"/>
          <w:b w:val="0"/>
          <w:bCs w:val="0"/>
          <w:sz w:val="24"/>
          <w:szCs w:val="24"/>
        </w:rPr>
        <w:t>User</w:t>
      </w:r>
    </w:p>
    <w:p w14:paraId="53960BC2" w14:textId="77777777" w:rsidR="004A43D7" w:rsidRPr="00AC1D54" w:rsidRDefault="004A43D7" w:rsidP="00AC1D54">
      <w:pPr>
        <w:numPr>
          <w:ilvl w:val="1"/>
          <w:numId w:val="36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t>Represents both students and instructors.</w:t>
      </w:r>
    </w:p>
    <w:p w14:paraId="3E4DFDD3" w14:textId="77777777" w:rsidR="004A43D7" w:rsidRPr="00AC1D54" w:rsidRDefault="004A43D7" w:rsidP="00AC1D54">
      <w:pPr>
        <w:numPr>
          <w:ilvl w:val="1"/>
          <w:numId w:val="36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t>Related to:</w:t>
      </w:r>
      <w:r w:rsidRPr="00AC1D54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Enrollment</w:t>
      </w:r>
      <w:r w:rsidRPr="00AC1D54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AC1D54">
        <w:rPr>
          <w:rFonts w:asciiTheme="majorBidi" w:hAnsiTheme="majorBidi" w:cstheme="majorBidi"/>
          <w:sz w:val="24"/>
          <w:szCs w:val="24"/>
        </w:rPr>
        <w:t>(as student) and</w:t>
      </w:r>
      <w:r w:rsidRPr="00AC1D54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Class</w:t>
      </w:r>
      <w:r w:rsidRPr="00AC1D54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AC1D54">
        <w:rPr>
          <w:rFonts w:asciiTheme="majorBidi" w:hAnsiTheme="majorBidi" w:cstheme="majorBidi"/>
          <w:sz w:val="24"/>
          <w:szCs w:val="24"/>
        </w:rPr>
        <w:t>(as instructor).</w:t>
      </w:r>
    </w:p>
    <w:p w14:paraId="578EBFC3" w14:textId="77777777" w:rsidR="004A43D7" w:rsidRPr="00AC1D54" w:rsidRDefault="004A43D7" w:rsidP="00AC1D54">
      <w:pPr>
        <w:numPr>
          <w:ilvl w:val="0"/>
          <w:numId w:val="36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Style w:val="Strong"/>
          <w:rFonts w:asciiTheme="majorBidi" w:hAnsiTheme="majorBidi" w:cstheme="majorBidi"/>
          <w:b w:val="0"/>
          <w:bCs w:val="0"/>
          <w:sz w:val="24"/>
          <w:szCs w:val="24"/>
        </w:rPr>
        <w:t>Course</w:t>
      </w:r>
    </w:p>
    <w:p w14:paraId="1A5F7AB4" w14:textId="77777777" w:rsidR="004A43D7" w:rsidRPr="00AC1D54" w:rsidRDefault="004A43D7" w:rsidP="00AC1D54">
      <w:pPr>
        <w:numPr>
          <w:ilvl w:val="1"/>
          <w:numId w:val="36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t>Represents a course offered at the institution.</w:t>
      </w:r>
    </w:p>
    <w:p w14:paraId="5BF2FD37" w14:textId="77777777" w:rsidR="004A43D7" w:rsidRPr="00AC1D54" w:rsidRDefault="004A43D7" w:rsidP="00AC1D54">
      <w:pPr>
        <w:numPr>
          <w:ilvl w:val="1"/>
          <w:numId w:val="36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t>Related to:</w:t>
      </w:r>
      <w:r w:rsidRPr="00AC1D54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Class</w:t>
      </w:r>
      <w:r w:rsidRPr="00AC1D54">
        <w:rPr>
          <w:rFonts w:asciiTheme="majorBidi" w:hAnsiTheme="majorBidi" w:cstheme="majorBidi"/>
          <w:sz w:val="24"/>
          <w:szCs w:val="24"/>
        </w:rPr>
        <w:t>.</w:t>
      </w:r>
    </w:p>
    <w:p w14:paraId="715D7595" w14:textId="77777777" w:rsidR="004A43D7" w:rsidRPr="00AC1D54" w:rsidRDefault="004A43D7" w:rsidP="00AC1D54">
      <w:pPr>
        <w:numPr>
          <w:ilvl w:val="0"/>
          <w:numId w:val="36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Style w:val="Strong"/>
          <w:rFonts w:asciiTheme="majorBidi" w:hAnsiTheme="majorBidi" w:cstheme="majorBidi"/>
          <w:b w:val="0"/>
          <w:bCs w:val="0"/>
          <w:sz w:val="24"/>
          <w:szCs w:val="24"/>
        </w:rPr>
        <w:t>Class</w:t>
      </w:r>
    </w:p>
    <w:p w14:paraId="2974C17A" w14:textId="77777777" w:rsidR="004A43D7" w:rsidRPr="00AC1D54" w:rsidRDefault="004A43D7" w:rsidP="00AC1D54">
      <w:pPr>
        <w:numPr>
          <w:ilvl w:val="1"/>
          <w:numId w:val="36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t>Represents a specific section of a course taught by an instructor.</w:t>
      </w:r>
    </w:p>
    <w:p w14:paraId="7F2F31D2" w14:textId="77777777" w:rsidR="004A43D7" w:rsidRPr="00AC1D54" w:rsidRDefault="004A43D7" w:rsidP="00AC1D54">
      <w:pPr>
        <w:numPr>
          <w:ilvl w:val="1"/>
          <w:numId w:val="36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t>Related to:</w:t>
      </w:r>
      <w:r w:rsidRPr="00AC1D54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Course</w:t>
      </w:r>
      <w:r w:rsidRPr="00AC1D54">
        <w:rPr>
          <w:rFonts w:asciiTheme="majorBidi" w:hAnsiTheme="majorBidi" w:cstheme="majorBidi"/>
          <w:sz w:val="24"/>
          <w:szCs w:val="24"/>
        </w:rPr>
        <w:t>,</w:t>
      </w:r>
      <w:r w:rsidRPr="00AC1D54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User</w:t>
      </w:r>
      <w:r w:rsidRPr="00AC1D54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AC1D54">
        <w:rPr>
          <w:rFonts w:asciiTheme="majorBidi" w:hAnsiTheme="majorBidi" w:cstheme="majorBidi"/>
          <w:sz w:val="24"/>
          <w:szCs w:val="24"/>
        </w:rPr>
        <w:t>(instructor), and</w:t>
      </w:r>
      <w:r w:rsidRPr="00AC1D54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Enrollment</w:t>
      </w:r>
      <w:r w:rsidRPr="00AC1D54">
        <w:rPr>
          <w:rFonts w:asciiTheme="majorBidi" w:hAnsiTheme="majorBidi" w:cstheme="majorBidi"/>
          <w:sz w:val="24"/>
          <w:szCs w:val="24"/>
        </w:rPr>
        <w:t>.</w:t>
      </w:r>
    </w:p>
    <w:p w14:paraId="532FC887" w14:textId="77777777" w:rsidR="004A43D7" w:rsidRPr="00AC1D54" w:rsidRDefault="004A43D7" w:rsidP="00AC1D54">
      <w:pPr>
        <w:numPr>
          <w:ilvl w:val="0"/>
          <w:numId w:val="36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Style w:val="Strong"/>
          <w:rFonts w:asciiTheme="majorBidi" w:hAnsiTheme="majorBidi" w:cstheme="majorBidi"/>
          <w:b w:val="0"/>
          <w:bCs w:val="0"/>
          <w:sz w:val="24"/>
          <w:szCs w:val="24"/>
        </w:rPr>
        <w:t>Enrollment</w:t>
      </w:r>
    </w:p>
    <w:p w14:paraId="6B2CBB4E" w14:textId="77777777" w:rsidR="004A43D7" w:rsidRPr="00AC1D54" w:rsidRDefault="004A43D7" w:rsidP="00AC1D54">
      <w:pPr>
        <w:numPr>
          <w:ilvl w:val="1"/>
          <w:numId w:val="36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t>Represents the link between a student and a class.</w:t>
      </w:r>
    </w:p>
    <w:p w14:paraId="2E1A9E7E" w14:textId="77777777" w:rsidR="004A43D7" w:rsidRPr="00AC1D54" w:rsidRDefault="004A43D7" w:rsidP="00AC1D54">
      <w:pPr>
        <w:numPr>
          <w:ilvl w:val="1"/>
          <w:numId w:val="36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lastRenderedPageBreak/>
        <w:t>Related to:</w:t>
      </w:r>
      <w:r w:rsidRPr="00AC1D54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User</w:t>
      </w:r>
      <w:r w:rsidRPr="00AC1D54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AC1D54">
        <w:rPr>
          <w:rFonts w:asciiTheme="majorBidi" w:hAnsiTheme="majorBidi" w:cstheme="majorBidi"/>
          <w:sz w:val="24"/>
          <w:szCs w:val="24"/>
        </w:rPr>
        <w:t>(student),</w:t>
      </w:r>
      <w:r w:rsidRPr="00AC1D54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Class</w:t>
      </w:r>
      <w:r w:rsidRPr="00AC1D54">
        <w:rPr>
          <w:rFonts w:asciiTheme="majorBidi" w:hAnsiTheme="majorBidi" w:cstheme="majorBidi"/>
          <w:sz w:val="24"/>
          <w:szCs w:val="24"/>
        </w:rPr>
        <w:t>.</w:t>
      </w:r>
    </w:p>
    <w:p w14:paraId="60F40BB7" w14:textId="630F5E4B" w:rsidR="004A43D7" w:rsidRPr="00AC1D54" w:rsidRDefault="004A43D7" w:rsidP="00AC1D54">
      <w:pPr>
        <w:pStyle w:val="Heading3"/>
        <w:spacing w:line="276" w:lineRule="auto"/>
        <w:rPr>
          <w:rFonts w:asciiTheme="majorBidi" w:eastAsia="Times New Roman" w:hAnsiTheme="majorBidi"/>
          <w:i/>
          <w:iCs/>
          <w:color w:val="000000"/>
        </w:rPr>
      </w:pPr>
      <w:r w:rsidRPr="00AC1D54">
        <w:rPr>
          <w:rStyle w:val="Strong"/>
          <w:rFonts w:asciiTheme="majorBidi" w:hAnsiTheme="majorBidi"/>
          <w:i/>
          <w:iCs/>
          <w:color w:val="000000"/>
        </w:rPr>
        <w:t>Prisma Schema</w:t>
      </w:r>
    </w:p>
    <w:p w14:paraId="0A4CE56C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008000"/>
          <w:sz w:val="24"/>
          <w:szCs w:val="24"/>
          <w:lang w:val="en-QA"/>
        </w:rPr>
        <w:t>// This is your Prisma schema file,</w:t>
      </w:r>
    </w:p>
    <w:p w14:paraId="430A2684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008000"/>
          <w:sz w:val="24"/>
          <w:szCs w:val="24"/>
          <w:lang w:val="en-QA"/>
        </w:rPr>
        <w:t>// learn more about it in the docs: https://pris.ly/d/prisma-schema</w:t>
      </w:r>
    </w:p>
    <w:p w14:paraId="77747E53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</w:p>
    <w:p w14:paraId="4B1F3754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generator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clien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{</w:t>
      </w:r>
    </w:p>
    <w:p w14:paraId="079A710E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provider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sz w:val="24"/>
          <w:szCs w:val="24"/>
          <w:lang w:val="en-QA"/>
        </w:rPr>
        <w:t>=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A31515"/>
          <w:sz w:val="24"/>
          <w:szCs w:val="24"/>
          <w:lang w:val="en-QA"/>
        </w:rPr>
        <w:t>"prisma-client-js"</w:t>
      </w:r>
    </w:p>
    <w:p w14:paraId="4AEFC9E7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outpu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</w:t>
      </w:r>
      <w:r w:rsidRPr="00AC1D54">
        <w:rPr>
          <w:rFonts w:asciiTheme="majorBidi" w:eastAsia="Times New Roman" w:hAnsiTheme="majorBidi" w:cstheme="majorBidi"/>
          <w:sz w:val="24"/>
          <w:szCs w:val="24"/>
          <w:lang w:val="en-QA"/>
        </w:rPr>
        <w:t>=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A31515"/>
          <w:sz w:val="24"/>
          <w:szCs w:val="24"/>
          <w:lang w:val="en-QA"/>
        </w:rPr>
        <w:t>"./client"</w:t>
      </w:r>
    </w:p>
    <w:p w14:paraId="6C217603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}</w:t>
      </w:r>
    </w:p>
    <w:p w14:paraId="5AB93BC9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</w:p>
    <w:p w14:paraId="0F37810A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datasourc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db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{</w:t>
      </w:r>
    </w:p>
    <w:p w14:paraId="5F5E0923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provider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sz w:val="24"/>
          <w:szCs w:val="24"/>
          <w:lang w:val="en-QA"/>
        </w:rPr>
        <w:t>=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A31515"/>
          <w:sz w:val="24"/>
          <w:szCs w:val="24"/>
          <w:lang w:val="en-QA"/>
        </w:rPr>
        <w:t>"sqlite"</w:t>
      </w:r>
    </w:p>
    <w:p w14:paraId="35917FDF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url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</w:t>
      </w:r>
      <w:r w:rsidRPr="00AC1D54">
        <w:rPr>
          <w:rFonts w:asciiTheme="majorBidi" w:eastAsia="Times New Roman" w:hAnsiTheme="majorBidi" w:cstheme="majorBidi"/>
          <w:sz w:val="24"/>
          <w:szCs w:val="24"/>
          <w:lang w:val="en-QA"/>
        </w:rPr>
        <w:t>=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env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A31515"/>
          <w:sz w:val="24"/>
          <w:szCs w:val="24"/>
          <w:lang w:val="en-QA"/>
        </w:rPr>
        <w:t>"DATABASE_URL"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)</w:t>
      </w:r>
    </w:p>
    <w:p w14:paraId="29E36707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}</w:t>
      </w:r>
    </w:p>
    <w:p w14:paraId="13F4494B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</w:p>
    <w:p w14:paraId="1DAC7C3E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model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User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{</w:t>
      </w:r>
    </w:p>
    <w:p w14:paraId="7D2720A0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id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      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In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  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@id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@default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autoincrement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())</w:t>
      </w:r>
    </w:p>
    <w:p w14:paraId="611B8C9D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firstNam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String</w:t>
      </w:r>
    </w:p>
    <w:p w14:paraId="78EE51DA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lastNam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String</w:t>
      </w:r>
    </w:p>
    <w:p w14:paraId="69C70AD5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usernam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String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@unique</w:t>
      </w:r>
    </w:p>
    <w:p w14:paraId="13F78A23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password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String</w:t>
      </w:r>
    </w:p>
    <w:p w14:paraId="1A7B24C1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userTyp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String</w:t>
      </w:r>
    </w:p>
    <w:p w14:paraId="013DB0E5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expertise_area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String</w:t>
      </w:r>
      <w:r w:rsidRPr="00AC1D54">
        <w:rPr>
          <w:rFonts w:asciiTheme="majorBidi" w:eastAsia="Times New Roman" w:hAnsiTheme="majorBidi" w:cstheme="majorBidi"/>
          <w:sz w:val="24"/>
          <w:szCs w:val="24"/>
          <w:lang w:val="en-QA"/>
        </w:rPr>
        <w:t>?</w:t>
      </w:r>
    </w:p>
    <w:p w14:paraId="36B7FE2F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assigned_classe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String</w:t>
      </w:r>
      <w:r w:rsidRPr="00AC1D54">
        <w:rPr>
          <w:rFonts w:asciiTheme="majorBidi" w:eastAsia="Times New Roman" w:hAnsiTheme="majorBidi" w:cstheme="majorBidi"/>
          <w:sz w:val="24"/>
          <w:szCs w:val="24"/>
          <w:lang w:val="en-QA"/>
        </w:rPr>
        <w:t>?</w:t>
      </w:r>
    </w:p>
    <w:p w14:paraId="4B9F255F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enrollment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Enrollment</w:t>
      </w:r>
      <w:r w:rsidRPr="00AC1D54">
        <w:rPr>
          <w:rFonts w:asciiTheme="majorBidi" w:eastAsia="Times New Roman" w:hAnsiTheme="majorBidi" w:cstheme="majorBidi"/>
          <w:sz w:val="24"/>
          <w:szCs w:val="24"/>
          <w:lang w:val="en-QA"/>
        </w:rPr>
        <w:t>[]</w:t>
      </w:r>
    </w:p>
    <w:p w14:paraId="336979B7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classe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 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Class</w:t>
      </w:r>
      <w:r w:rsidRPr="00AC1D54">
        <w:rPr>
          <w:rFonts w:asciiTheme="majorBidi" w:eastAsia="Times New Roman" w:hAnsiTheme="majorBidi" w:cstheme="majorBidi"/>
          <w:sz w:val="24"/>
          <w:szCs w:val="24"/>
          <w:lang w:val="en-QA"/>
        </w:rPr>
        <w:t>[]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@relation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A31515"/>
          <w:sz w:val="24"/>
          <w:szCs w:val="24"/>
          <w:lang w:val="en-QA"/>
        </w:rPr>
        <w:t>"InstructorClasses"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)</w:t>
      </w:r>
    </w:p>
    <w:p w14:paraId="706F30E7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}</w:t>
      </w:r>
    </w:p>
    <w:p w14:paraId="74B3FC6F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</w:p>
    <w:p w14:paraId="37E82B88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model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Cours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{</w:t>
      </w:r>
    </w:p>
    <w:p w14:paraId="60DAC7F6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id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   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String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@id</w:t>
      </w:r>
    </w:p>
    <w:p w14:paraId="4436141D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nam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 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String</w:t>
      </w:r>
    </w:p>
    <w:p w14:paraId="69AE7E04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credit_hour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Int</w:t>
      </w:r>
    </w:p>
    <w:p w14:paraId="6625455B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category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String</w:t>
      </w:r>
    </w:p>
    <w:p w14:paraId="3EE28F19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prerequisite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String</w:t>
      </w:r>
      <w:r w:rsidRPr="00AC1D54">
        <w:rPr>
          <w:rFonts w:asciiTheme="majorBidi" w:eastAsia="Times New Roman" w:hAnsiTheme="majorBidi" w:cstheme="majorBidi"/>
          <w:sz w:val="24"/>
          <w:szCs w:val="24"/>
          <w:lang w:val="en-QA"/>
        </w:rPr>
        <w:t>?</w:t>
      </w:r>
    </w:p>
    <w:p w14:paraId="14988029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campu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String</w:t>
      </w:r>
    </w:p>
    <w:p w14:paraId="397962B6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statu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String</w:t>
      </w:r>
    </w:p>
    <w:p w14:paraId="00CCB457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enrollmen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Enrollment</w:t>
      </w:r>
      <w:r w:rsidRPr="00AC1D54">
        <w:rPr>
          <w:rFonts w:asciiTheme="majorBidi" w:eastAsia="Times New Roman" w:hAnsiTheme="majorBidi" w:cstheme="majorBidi"/>
          <w:sz w:val="24"/>
          <w:szCs w:val="24"/>
          <w:lang w:val="en-QA"/>
        </w:rPr>
        <w:t>[]</w:t>
      </w:r>
    </w:p>
    <w:p w14:paraId="482F2760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classe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Class</w:t>
      </w:r>
      <w:r w:rsidRPr="00AC1D54">
        <w:rPr>
          <w:rFonts w:asciiTheme="majorBidi" w:eastAsia="Times New Roman" w:hAnsiTheme="majorBidi" w:cstheme="majorBidi"/>
          <w:sz w:val="24"/>
          <w:szCs w:val="24"/>
          <w:lang w:val="en-QA"/>
        </w:rPr>
        <w:t>[]</w:t>
      </w:r>
    </w:p>
    <w:p w14:paraId="54066970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}</w:t>
      </w:r>
    </w:p>
    <w:p w14:paraId="1507D1A5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</w:p>
    <w:p w14:paraId="68026641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lastRenderedPageBreak/>
        <w:t>model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Clas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{</w:t>
      </w:r>
    </w:p>
    <w:p w14:paraId="3F19B81C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cr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  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String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@id</w:t>
      </w:r>
    </w:p>
    <w:p w14:paraId="58B8E49C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course_id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String</w:t>
      </w:r>
    </w:p>
    <w:p w14:paraId="482717BA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instructor_id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Int</w:t>
      </w:r>
    </w:p>
    <w:p w14:paraId="1EC6195B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class_limi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Int</w:t>
      </w:r>
    </w:p>
    <w:p w14:paraId="30C78948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schedul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String</w:t>
      </w:r>
    </w:p>
    <w:p w14:paraId="71EA6519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statu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String</w:t>
      </w:r>
    </w:p>
    <w:p w14:paraId="48355709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cours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Cours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@relation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field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: [course_id],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reference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: [id],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onUpdat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: Cascade,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onDelet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: Cascade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)</w:t>
      </w:r>
    </w:p>
    <w:p w14:paraId="4158BDC6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instructor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User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 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@relation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A31515"/>
          <w:sz w:val="24"/>
          <w:szCs w:val="24"/>
          <w:lang w:val="en-QA"/>
        </w:rPr>
        <w:t>"InstructorClasses"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,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field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: [instructor_id],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reference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: [id],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onUpdat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: Cascade,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onDelet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: Cascade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)</w:t>
      </w:r>
    </w:p>
    <w:p w14:paraId="0475360A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enrollment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Enrollment</w:t>
      </w:r>
      <w:r w:rsidRPr="00AC1D54">
        <w:rPr>
          <w:rFonts w:asciiTheme="majorBidi" w:eastAsia="Times New Roman" w:hAnsiTheme="majorBidi" w:cstheme="majorBidi"/>
          <w:sz w:val="24"/>
          <w:szCs w:val="24"/>
          <w:lang w:val="en-QA"/>
        </w:rPr>
        <w:t>[]</w:t>
      </w:r>
    </w:p>
    <w:p w14:paraId="1FA6E0B2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}</w:t>
      </w:r>
    </w:p>
    <w:p w14:paraId="6006D5F1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</w:p>
    <w:p w14:paraId="014A711F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model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Enrollmen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{</w:t>
      </w:r>
    </w:p>
    <w:p w14:paraId="1FE25B53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id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In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@id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@default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autoincrement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())</w:t>
      </w:r>
    </w:p>
    <w:p w14:paraId="49D6474F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student_id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Int</w:t>
      </w:r>
    </w:p>
    <w:p w14:paraId="3C7A83F8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cr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String</w:t>
      </w:r>
    </w:p>
    <w:p w14:paraId="4325904B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statu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String</w:t>
      </w:r>
    </w:p>
    <w:p w14:paraId="131D66DD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grad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String</w:t>
      </w:r>
    </w:p>
    <w:p w14:paraId="69FFE90D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course_id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267F99"/>
          <w:sz w:val="24"/>
          <w:szCs w:val="24"/>
          <w:lang w:val="en-QA"/>
        </w:rPr>
        <w:t>String</w:t>
      </w:r>
    </w:p>
    <w:p w14:paraId="199C7D7A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studen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User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@relation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field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: [student_id],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reference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: [id],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onUpdat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: Cascade,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onDelet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: Cascade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)</w:t>
      </w:r>
    </w:p>
    <w:p w14:paraId="23867E6C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cours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Cours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@relation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field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: [course_id],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reference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: [id],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onUpdat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: Cascade,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onDelet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: Cascade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)</w:t>
      </w:r>
    </w:p>
    <w:p w14:paraId="79ACCB8C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clas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Clas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@relation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field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: [crn],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reference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: [crn],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onUpdat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: Cascade,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onDelet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: Cascade</w:t>
      </w: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)</w:t>
      </w:r>
    </w:p>
    <w:p w14:paraId="7509C3A6" w14:textId="77777777" w:rsidR="00616355" w:rsidRPr="00AC1D54" w:rsidRDefault="00616355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800000"/>
          <w:sz w:val="24"/>
          <w:szCs w:val="24"/>
          <w:lang w:val="en-QA"/>
        </w:rPr>
        <w:t>}</w:t>
      </w:r>
    </w:p>
    <w:p w14:paraId="12A3B902" w14:textId="77777777" w:rsidR="00616355" w:rsidRPr="00AC1D54" w:rsidRDefault="00616355" w:rsidP="00AC1D54">
      <w:pPr>
        <w:pStyle w:val="ListParagraph"/>
        <w:numPr>
          <w:ilvl w:val="0"/>
          <w:numId w:val="32"/>
        </w:numPr>
        <w:shd w:val="clear" w:color="auto" w:fill="FFFFFF"/>
        <w:spacing w:after="0" w:line="276" w:lineRule="auto"/>
        <w:ind w:right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</w:p>
    <w:p w14:paraId="72246189" w14:textId="77D5CA1E" w:rsidR="003E0F59" w:rsidRPr="00AC1D54" w:rsidRDefault="003E0F59" w:rsidP="00AC1D54">
      <w:pPr>
        <w:pStyle w:val="Heading1"/>
        <w:numPr>
          <w:ilvl w:val="0"/>
          <w:numId w:val="32"/>
        </w:numPr>
        <w:spacing w:before="240" w:after="120" w:line="276" w:lineRule="auto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t>Web API</w:t>
      </w:r>
      <w:r w:rsidR="00AC6AAF" w:rsidRPr="00AC1D54">
        <w:rPr>
          <w:rFonts w:asciiTheme="majorBidi" w:hAnsiTheme="majorBidi" w:cstheme="majorBidi"/>
          <w:sz w:val="24"/>
          <w:szCs w:val="24"/>
        </w:rPr>
        <w:t>, Server Actions and repository</w:t>
      </w:r>
      <w:r w:rsidRPr="00AC1D54">
        <w:rPr>
          <w:rFonts w:asciiTheme="majorBidi" w:hAnsiTheme="majorBidi" w:cstheme="majorBidi"/>
          <w:sz w:val="24"/>
          <w:szCs w:val="24"/>
        </w:rPr>
        <w:t xml:space="preserve"> </w:t>
      </w:r>
    </w:p>
    <w:p w14:paraId="72A65884" w14:textId="77777777" w:rsidR="00AC44CB" w:rsidRPr="00AC1D54" w:rsidRDefault="00AC44CB" w:rsidP="00AC1D54">
      <w:pPr>
        <w:pStyle w:val="Heading3"/>
        <w:spacing w:line="276" w:lineRule="auto"/>
        <w:rPr>
          <w:rFonts w:asciiTheme="majorBidi" w:eastAsia="Times New Roman" w:hAnsiTheme="majorBidi"/>
          <w:color w:val="000000"/>
        </w:rPr>
      </w:pPr>
      <w:r w:rsidRPr="00AC1D54">
        <w:rPr>
          <w:rFonts w:asciiTheme="majorBidi" w:hAnsiTheme="majorBidi"/>
          <w:color w:val="000000"/>
        </w:rPr>
        <w:t>a.</w:t>
      </w:r>
      <w:r w:rsidRPr="00AC1D54">
        <w:rPr>
          <w:rStyle w:val="apple-converted-space"/>
          <w:rFonts w:asciiTheme="majorBidi" w:hAnsiTheme="majorBidi"/>
          <w:color w:val="000000"/>
        </w:rPr>
        <w:t> </w:t>
      </w:r>
      <w:r w:rsidRPr="00AC1D54">
        <w:rPr>
          <w:rStyle w:val="Strong"/>
          <w:rFonts w:asciiTheme="majorBidi" w:hAnsiTheme="majorBidi"/>
          <w:color w:val="000000"/>
        </w:rPr>
        <w:t>Implemented Repository Functions</w:t>
      </w:r>
    </w:p>
    <w:p w14:paraId="729EBDFB" w14:textId="77777777" w:rsidR="00AC44CB" w:rsidRPr="00AC1D54" w:rsidRDefault="00AC44CB" w:rsidP="00AC1D54">
      <w:pPr>
        <w:spacing w:before="100" w:beforeAutospacing="1" w:after="100" w:afterAutospacing="1" w:line="276" w:lineRule="auto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t>Each repository file contains a standardized set of functions for data management. Here’s what’s implemented:</w:t>
      </w:r>
    </w:p>
    <w:p w14:paraId="4EEB33F4" w14:textId="36B376ED" w:rsidR="00AC44CB" w:rsidRPr="00AC1D54" w:rsidRDefault="00AC44CB" w:rsidP="00AC1D54">
      <w:pPr>
        <w:pStyle w:val="Heading4"/>
        <w:numPr>
          <w:ilvl w:val="0"/>
          <w:numId w:val="48"/>
        </w:numPr>
        <w:spacing w:line="276" w:lineRule="auto"/>
        <w:rPr>
          <w:rFonts w:asciiTheme="majorBidi" w:hAnsiTheme="majorBidi"/>
          <w:b/>
          <w:bCs/>
          <w:i w:val="0"/>
          <w:iCs w:val="0"/>
          <w:color w:val="000000"/>
          <w:sz w:val="24"/>
          <w:szCs w:val="24"/>
        </w:rPr>
      </w:pPr>
      <w:r w:rsidRPr="00AC1D54">
        <w:rPr>
          <w:rStyle w:val="HTMLCode"/>
          <w:rFonts w:asciiTheme="majorBidi" w:eastAsiaTheme="majorEastAsia" w:hAnsiTheme="majorBidi" w:cstheme="majorBidi"/>
          <w:b/>
          <w:bCs/>
          <w:i w:val="0"/>
          <w:iCs w:val="0"/>
          <w:color w:val="000000"/>
          <w:sz w:val="24"/>
          <w:szCs w:val="24"/>
        </w:rPr>
        <w:t>repo/users.js</w:t>
      </w:r>
    </w:p>
    <w:p w14:paraId="7ABC065E" w14:textId="77777777" w:rsidR="00AC44CB" w:rsidRPr="00AC1D54" w:rsidRDefault="00AC44CB" w:rsidP="00AC1D54">
      <w:pPr>
        <w:numPr>
          <w:ilvl w:val="0"/>
          <w:numId w:val="44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proofErr w:type="gramStart"/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save(</w:t>
      </w:r>
      <w:proofErr w:type="gramEnd"/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)</w:t>
      </w:r>
      <w:r w:rsidRPr="00AC1D54">
        <w:rPr>
          <w:rFonts w:asciiTheme="majorBidi" w:hAnsiTheme="majorBidi" w:cstheme="majorBidi"/>
          <w:sz w:val="24"/>
          <w:szCs w:val="24"/>
        </w:rPr>
        <w:t>: Persist user data to storage.</w:t>
      </w:r>
    </w:p>
    <w:p w14:paraId="1A4D4B8C" w14:textId="77777777" w:rsidR="00AC44CB" w:rsidRPr="00AC1D54" w:rsidRDefault="00AC44CB" w:rsidP="00AC1D54">
      <w:pPr>
        <w:numPr>
          <w:ilvl w:val="0"/>
          <w:numId w:val="44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read(id)</w:t>
      </w:r>
      <w:r w:rsidRPr="00AC1D54">
        <w:rPr>
          <w:rFonts w:asciiTheme="majorBidi" w:hAnsiTheme="majorBidi" w:cstheme="majorBidi"/>
          <w:sz w:val="24"/>
          <w:szCs w:val="24"/>
        </w:rPr>
        <w:t>: Read a specific user by ID.</w:t>
      </w:r>
    </w:p>
    <w:p w14:paraId="2257F607" w14:textId="77777777" w:rsidR="00AC44CB" w:rsidRPr="00AC1D54" w:rsidRDefault="00AC44CB" w:rsidP="00AC1D54">
      <w:pPr>
        <w:numPr>
          <w:ilvl w:val="0"/>
          <w:numId w:val="44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create(user)</w:t>
      </w:r>
      <w:r w:rsidRPr="00AC1D54">
        <w:rPr>
          <w:rFonts w:asciiTheme="majorBidi" w:hAnsiTheme="majorBidi" w:cstheme="majorBidi"/>
          <w:sz w:val="24"/>
          <w:szCs w:val="24"/>
        </w:rPr>
        <w:t>: Create a new user.</w:t>
      </w:r>
    </w:p>
    <w:p w14:paraId="23863EEA" w14:textId="77777777" w:rsidR="00AC44CB" w:rsidRPr="00AC1D54" w:rsidRDefault="00AC44CB" w:rsidP="00AC1D54">
      <w:pPr>
        <w:numPr>
          <w:ilvl w:val="0"/>
          <w:numId w:val="44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proofErr w:type="gramStart"/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update(</w:t>
      </w:r>
      <w:proofErr w:type="gramEnd"/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 xml:space="preserve">id, </w:t>
      </w:r>
      <w:proofErr w:type="spellStart"/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newData</w:t>
      </w:r>
      <w:proofErr w:type="spellEnd"/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)</w:t>
      </w:r>
      <w:r w:rsidRPr="00AC1D54">
        <w:rPr>
          <w:rFonts w:asciiTheme="majorBidi" w:hAnsiTheme="majorBidi" w:cstheme="majorBidi"/>
          <w:sz w:val="24"/>
          <w:szCs w:val="24"/>
        </w:rPr>
        <w:t>: Update a user’s data.</w:t>
      </w:r>
    </w:p>
    <w:p w14:paraId="70285EB6" w14:textId="77777777" w:rsidR="00AC44CB" w:rsidRPr="00AC1D54" w:rsidRDefault="00AC44CB" w:rsidP="00AC1D54">
      <w:pPr>
        <w:numPr>
          <w:ilvl w:val="0"/>
          <w:numId w:val="44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lastRenderedPageBreak/>
        <w:t>remove(id)</w:t>
      </w:r>
      <w:r w:rsidRPr="00AC1D54">
        <w:rPr>
          <w:rFonts w:asciiTheme="majorBidi" w:hAnsiTheme="majorBidi" w:cstheme="majorBidi"/>
          <w:sz w:val="24"/>
          <w:szCs w:val="24"/>
        </w:rPr>
        <w:t>: Delete a user.</w:t>
      </w:r>
    </w:p>
    <w:p w14:paraId="57C665CD" w14:textId="15363298" w:rsidR="00AC44CB" w:rsidRPr="00AC1D54" w:rsidRDefault="00AC44CB" w:rsidP="00AC1D54">
      <w:pPr>
        <w:pStyle w:val="Heading4"/>
        <w:numPr>
          <w:ilvl w:val="0"/>
          <w:numId w:val="48"/>
        </w:numPr>
        <w:spacing w:line="276" w:lineRule="auto"/>
        <w:rPr>
          <w:rFonts w:asciiTheme="majorBidi" w:hAnsiTheme="majorBidi"/>
          <w:b/>
          <w:bCs/>
          <w:i w:val="0"/>
          <w:iCs w:val="0"/>
          <w:color w:val="000000"/>
          <w:sz w:val="24"/>
          <w:szCs w:val="24"/>
        </w:rPr>
      </w:pPr>
      <w:r w:rsidRPr="00AC1D54">
        <w:rPr>
          <w:rStyle w:val="HTMLCode"/>
          <w:rFonts w:asciiTheme="majorBidi" w:eastAsiaTheme="majorEastAsia" w:hAnsiTheme="majorBidi" w:cstheme="majorBidi"/>
          <w:b/>
          <w:bCs/>
          <w:i w:val="0"/>
          <w:iCs w:val="0"/>
          <w:color w:val="000000"/>
          <w:sz w:val="24"/>
          <w:szCs w:val="24"/>
        </w:rPr>
        <w:t>repo/classes.js</w:t>
      </w:r>
    </w:p>
    <w:p w14:paraId="2FD826C5" w14:textId="77777777" w:rsidR="00AC44CB" w:rsidRPr="00AC1D54" w:rsidRDefault="00AC44CB" w:rsidP="00AC1D54">
      <w:pPr>
        <w:numPr>
          <w:ilvl w:val="0"/>
          <w:numId w:val="45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proofErr w:type="gramStart"/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save(</w:t>
      </w:r>
      <w:proofErr w:type="gramEnd"/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)</w:t>
      </w:r>
      <w:r w:rsidRPr="00AC1D54">
        <w:rPr>
          <w:rFonts w:asciiTheme="majorBidi" w:hAnsiTheme="majorBidi" w:cstheme="majorBidi"/>
          <w:sz w:val="24"/>
          <w:szCs w:val="24"/>
        </w:rPr>
        <w:t>: Save classes to storage.</w:t>
      </w:r>
    </w:p>
    <w:p w14:paraId="12542790" w14:textId="77777777" w:rsidR="00AC44CB" w:rsidRPr="00AC1D54" w:rsidRDefault="00AC44CB" w:rsidP="00AC1D54">
      <w:pPr>
        <w:numPr>
          <w:ilvl w:val="0"/>
          <w:numId w:val="45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read(id)</w:t>
      </w:r>
      <w:r w:rsidRPr="00AC1D54">
        <w:rPr>
          <w:rFonts w:asciiTheme="majorBidi" w:hAnsiTheme="majorBidi" w:cstheme="majorBidi"/>
          <w:sz w:val="24"/>
          <w:szCs w:val="24"/>
        </w:rPr>
        <w:t>: Read a specific class.</w:t>
      </w:r>
    </w:p>
    <w:p w14:paraId="417E8A8A" w14:textId="77777777" w:rsidR="00AC44CB" w:rsidRPr="00AC1D54" w:rsidRDefault="00AC44CB" w:rsidP="00AC1D54">
      <w:pPr>
        <w:numPr>
          <w:ilvl w:val="0"/>
          <w:numId w:val="45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proofErr w:type="spellStart"/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readCRN</w:t>
      </w:r>
      <w:proofErr w:type="spellEnd"/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(</w:t>
      </w:r>
      <w:proofErr w:type="spellStart"/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crn</w:t>
      </w:r>
      <w:proofErr w:type="spellEnd"/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)</w:t>
      </w:r>
      <w:r w:rsidRPr="00AC1D54">
        <w:rPr>
          <w:rFonts w:asciiTheme="majorBidi" w:hAnsiTheme="majorBidi" w:cstheme="majorBidi"/>
          <w:sz w:val="24"/>
          <w:szCs w:val="24"/>
        </w:rPr>
        <w:t>: Read a class by CRN.</w:t>
      </w:r>
    </w:p>
    <w:p w14:paraId="2E95B80F" w14:textId="77777777" w:rsidR="00AC44CB" w:rsidRPr="00AC1D54" w:rsidRDefault="00AC44CB" w:rsidP="00AC1D54">
      <w:pPr>
        <w:numPr>
          <w:ilvl w:val="0"/>
          <w:numId w:val="45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create(</w:t>
      </w:r>
      <w:proofErr w:type="spellStart"/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classData</w:t>
      </w:r>
      <w:proofErr w:type="spellEnd"/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)</w:t>
      </w:r>
      <w:r w:rsidRPr="00AC1D54">
        <w:rPr>
          <w:rFonts w:asciiTheme="majorBidi" w:hAnsiTheme="majorBidi" w:cstheme="majorBidi"/>
          <w:sz w:val="24"/>
          <w:szCs w:val="24"/>
        </w:rPr>
        <w:t>: Create a new class.</w:t>
      </w:r>
    </w:p>
    <w:p w14:paraId="40C2EED1" w14:textId="77777777" w:rsidR="00AC44CB" w:rsidRPr="00AC1D54" w:rsidRDefault="00AC44CB" w:rsidP="00AC1D54">
      <w:pPr>
        <w:numPr>
          <w:ilvl w:val="0"/>
          <w:numId w:val="45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proofErr w:type="gramStart"/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update(</w:t>
      </w:r>
      <w:proofErr w:type="gramEnd"/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id, data)</w:t>
      </w:r>
      <w:r w:rsidRPr="00AC1D54">
        <w:rPr>
          <w:rFonts w:asciiTheme="majorBidi" w:hAnsiTheme="majorBidi" w:cstheme="majorBidi"/>
          <w:sz w:val="24"/>
          <w:szCs w:val="24"/>
        </w:rPr>
        <w:t>: Update class information.</w:t>
      </w:r>
    </w:p>
    <w:p w14:paraId="115099D3" w14:textId="77777777" w:rsidR="00AC44CB" w:rsidRPr="00AC1D54" w:rsidRDefault="00AC44CB" w:rsidP="00AC1D54">
      <w:pPr>
        <w:numPr>
          <w:ilvl w:val="0"/>
          <w:numId w:val="45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remove(id)</w:t>
      </w:r>
      <w:r w:rsidRPr="00AC1D54">
        <w:rPr>
          <w:rFonts w:asciiTheme="majorBidi" w:hAnsiTheme="majorBidi" w:cstheme="majorBidi"/>
          <w:sz w:val="24"/>
          <w:szCs w:val="24"/>
        </w:rPr>
        <w:t>: Delete a class.</w:t>
      </w:r>
    </w:p>
    <w:p w14:paraId="5C29FB95" w14:textId="53362776" w:rsidR="00AC44CB" w:rsidRPr="00AC1D54" w:rsidRDefault="00AC44CB" w:rsidP="00AC1D54">
      <w:pPr>
        <w:pStyle w:val="Heading4"/>
        <w:numPr>
          <w:ilvl w:val="0"/>
          <w:numId w:val="48"/>
        </w:numPr>
        <w:spacing w:line="276" w:lineRule="auto"/>
        <w:rPr>
          <w:rFonts w:asciiTheme="majorBidi" w:hAnsiTheme="majorBidi"/>
          <w:b/>
          <w:bCs/>
          <w:i w:val="0"/>
          <w:iCs w:val="0"/>
          <w:color w:val="000000"/>
          <w:sz w:val="24"/>
          <w:szCs w:val="24"/>
        </w:rPr>
      </w:pPr>
      <w:r w:rsidRPr="00AC1D54">
        <w:rPr>
          <w:rStyle w:val="HTMLCode"/>
          <w:rFonts w:asciiTheme="majorBidi" w:eastAsiaTheme="majorEastAsia" w:hAnsiTheme="majorBidi" w:cstheme="majorBidi"/>
          <w:b/>
          <w:bCs/>
          <w:i w:val="0"/>
          <w:iCs w:val="0"/>
          <w:color w:val="000000"/>
          <w:sz w:val="24"/>
          <w:szCs w:val="24"/>
        </w:rPr>
        <w:t>repo/courses.js</w:t>
      </w:r>
    </w:p>
    <w:p w14:paraId="52144EEF" w14:textId="77777777" w:rsidR="00AC44CB" w:rsidRPr="00AC1D54" w:rsidRDefault="00AC44CB" w:rsidP="00AC1D54">
      <w:pPr>
        <w:numPr>
          <w:ilvl w:val="0"/>
          <w:numId w:val="46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proofErr w:type="gramStart"/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save(</w:t>
      </w:r>
      <w:proofErr w:type="gramEnd"/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)</w:t>
      </w:r>
      <w:r w:rsidRPr="00AC1D54">
        <w:rPr>
          <w:rFonts w:asciiTheme="majorBidi" w:hAnsiTheme="majorBidi" w:cstheme="majorBidi"/>
          <w:sz w:val="24"/>
          <w:szCs w:val="24"/>
        </w:rPr>
        <w:t>: Save course list to database.</w:t>
      </w:r>
    </w:p>
    <w:p w14:paraId="70250E99" w14:textId="77777777" w:rsidR="00AC44CB" w:rsidRPr="00AC1D54" w:rsidRDefault="00AC44CB" w:rsidP="00AC1D54">
      <w:pPr>
        <w:numPr>
          <w:ilvl w:val="0"/>
          <w:numId w:val="46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read(id)</w:t>
      </w:r>
      <w:r w:rsidRPr="00AC1D54">
        <w:rPr>
          <w:rFonts w:asciiTheme="majorBidi" w:hAnsiTheme="majorBidi" w:cstheme="majorBidi"/>
          <w:sz w:val="24"/>
          <w:szCs w:val="24"/>
        </w:rPr>
        <w:t>: Get a course by ID.</w:t>
      </w:r>
    </w:p>
    <w:p w14:paraId="58ADF360" w14:textId="77777777" w:rsidR="00AC44CB" w:rsidRPr="00AC1D54" w:rsidRDefault="00AC44CB" w:rsidP="00AC1D54">
      <w:pPr>
        <w:numPr>
          <w:ilvl w:val="0"/>
          <w:numId w:val="46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create(course)</w:t>
      </w:r>
      <w:r w:rsidRPr="00AC1D54">
        <w:rPr>
          <w:rFonts w:asciiTheme="majorBidi" w:hAnsiTheme="majorBidi" w:cstheme="majorBidi"/>
          <w:sz w:val="24"/>
          <w:szCs w:val="24"/>
        </w:rPr>
        <w:t>: Create a new course.</w:t>
      </w:r>
    </w:p>
    <w:p w14:paraId="245E8404" w14:textId="77777777" w:rsidR="00AC44CB" w:rsidRPr="00AC1D54" w:rsidRDefault="00AC44CB" w:rsidP="00AC1D54">
      <w:pPr>
        <w:numPr>
          <w:ilvl w:val="0"/>
          <w:numId w:val="46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proofErr w:type="gramStart"/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update(</w:t>
      </w:r>
      <w:proofErr w:type="gramEnd"/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 xml:space="preserve">id, </w:t>
      </w:r>
      <w:proofErr w:type="spellStart"/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updatedData</w:t>
      </w:r>
      <w:proofErr w:type="spellEnd"/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)</w:t>
      </w:r>
      <w:r w:rsidRPr="00AC1D54">
        <w:rPr>
          <w:rFonts w:asciiTheme="majorBidi" w:hAnsiTheme="majorBidi" w:cstheme="majorBidi"/>
          <w:sz w:val="24"/>
          <w:szCs w:val="24"/>
        </w:rPr>
        <w:t>: Modify an existing course.</w:t>
      </w:r>
    </w:p>
    <w:p w14:paraId="58FB54A2" w14:textId="77777777" w:rsidR="00AC44CB" w:rsidRPr="00AC1D54" w:rsidRDefault="00AC44CB" w:rsidP="00AC1D54">
      <w:pPr>
        <w:numPr>
          <w:ilvl w:val="0"/>
          <w:numId w:val="46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remove(id)</w:t>
      </w:r>
      <w:r w:rsidRPr="00AC1D54">
        <w:rPr>
          <w:rFonts w:asciiTheme="majorBidi" w:hAnsiTheme="majorBidi" w:cstheme="majorBidi"/>
          <w:sz w:val="24"/>
          <w:szCs w:val="24"/>
        </w:rPr>
        <w:t>: Delete a course.</w:t>
      </w:r>
    </w:p>
    <w:p w14:paraId="3CEABA1F" w14:textId="7391AD12" w:rsidR="00AC44CB" w:rsidRPr="00AC1D54" w:rsidRDefault="00AC44CB" w:rsidP="00AC1D54">
      <w:pPr>
        <w:pStyle w:val="Heading4"/>
        <w:numPr>
          <w:ilvl w:val="0"/>
          <w:numId w:val="48"/>
        </w:numPr>
        <w:spacing w:line="276" w:lineRule="auto"/>
        <w:rPr>
          <w:rFonts w:asciiTheme="majorBidi" w:hAnsiTheme="majorBidi"/>
          <w:b/>
          <w:bCs/>
          <w:i w:val="0"/>
          <w:iCs w:val="0"/>
          <w:color w:val="000000"/>
          <w:sz w:val="24"/>
          <w:szCs w:val="24"/>
        </w:rPr>
      </w:pPr>
      <w:r w:rsidRPr="00AC1D54">
        <w:rPr>
          <w:rStyle w:val="HTMLCode"/>
          <w:rFonts w:asciiTheme="majorBidi" w:eastAsiaTheme="majorEastAsia" w:hAnsiTheme="majorBidi" w:cstheme="majorBidi"/>
          <w:b/>
          <w:bCs/>
          <w:i w:val="0"/>
          <w:iCs w:val="0"/>
          <w:color w:val="000000"/>
          <w:sz w:val="24"/>
          <w:szCs w:val="24"/>
        </w:rPr>
        <w:t>repo/data/seed.js</w:t>
      </w:r>
    </w:p>
    <w:p w14:paraId="13F306FD" w14:textId="77777777" w:rsidR="00AC44CB" w:rsidRPr="00AC1D54" w:rsidRDefault="00AC44CB" w:rsidP="00AC1D54">
      <w:pPr>
        <w:numPr>
          <w:ilvl w:val="0"/>
          <w:numId w:val="47"/>
        </w:numPr>
        <w:spacing w:before="100" w:beforeAutospacing="1" w:after="100" w:afterAutospacing="1" w:line="276" w:lineRule="auto"/>
        <w:ind w:right="0"/>
        <w:jc w:val="left"/>
        <w:rPr>
          <w:rFonts w:asciiTheme="majorBidi" w:hAnsiTheme="majorBidi" w:cstheme="majorBidi"/>
          <w:sz w:val="24"/>
          <w:szCs w:val="24"/>
        </w:rPr>
      </w:pPr>
      <w:proofErr w:type="gramStart"/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main(</w:t>
      </w:r>
      <w:proofErr w:type="gramEnd"/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)</w:t>
      </w:r>
      <w:r w:rsidRPr="00AC1D54">
        <w:rPr>
          <w:rFonts w:asciiTheme="majorBidi" w:hAnsiTheme="majorBidi" w:cstheme="majorBidi"/>
          <w:sz w:val="24"/>
          <w:szCs w:val="24"/>
        </w:rPr>
        <w:t>: Initializes and populates the database from JSON files.</w:t>
      </w:r>
    </w:p>
    <w:p w14:paraId="16E495F6" w14:textId="1AED1EC9" w:rsidR="0034192D" w:rsidRPr="00AC1D54" w:rsidRDefault="0034192D" w:rsidP="00AC1D54">
      <w:pPr>
        <w:spacing w:after="0" w:line="276" w:lineRule="auto"/>
        <w:ind w:left="0" w:firstLine="0"/>
        <w:rPr>
          <w:rFonts w:asciiTheme="majorBidi" w:hAnsiTheme="majorBidi" w:cstheme="majorBidi"/>
          <w:b/>
          <w:bCs/>
          <w:color w:val="auto"/>
          <w:sz w:val="24"/>
          <w:szCs w:val="24"/>
        </w:rPr>
      </w:pPr>
    </w:p>
    <w:p w14:paraId="5A59A9F9" w14:textId="77777777" w:rsidR="0034192D" w:rsidRPr="00AC1D54" w:rsidRDefault="0034192D" w:rsidP="00AC1D54">
      <w:pPr>
        <w:pStyle w:val="Heading3"/>
        <w:spacing w:line="276" w:lineRule="auto"/>
        <w:rPr>
          <w:rStyle w:val="Strong"/>
          <w:rFonts w:asciiTheme="majorBidi" w:hAnsiTheme="majorBidi"/>
          <w:color w:val="000000"/>
        </w:rPr>
      </w:pPr>
      <w:r w:rsidRPr="00AC1D54">
        <w:rPr>
          <w:rFonts w:asciiTheme="majorBidi" w:hAnsiTheme="majorBidi"/>
          <w:color w:val="000000"/>
        </w:rPr>
        <w:t>b.</w:t>
      </w:r>
      <w:r w:rsidRPr="00AC1D54">
        <w:rPr>
          <w:rStyle w:val="apple-converted-space"/>
          <w:rFonts w:asciiTheme="majorBidi" w:hAnsiTheme="majorBidi"/>
          <w:color w:val="000000"/>
        </w:rPr>
        <w:t> </w:t>
      </w:r>
      <w:r w:rsidRPr="00AC1D54">
        <w:rPr>
          <w:rStyle w:val="Strong"/>
          <w:rFonts w:asciiTheme="majorBidi" w:hAnsiTheme="majorBidi"/>
          <w:color w:val="000000"/>
        </w:rPr>
        <w:t>Web API Organization (</w:t>
      </w:r>
      <w:r w:rsidRPr="00AC1D54">
        <w:rPr>
          <w:rStyle w:val="HTMLCode"/>
          <w:rFonts w:asciiTheme="majorBidi" w:eastAsiaTheme="majorEastAsia" w:hAnsiTheme="majorBidi" w:cstheme="majorBidi"/>
          <w:color w:val="000000"/>
          <w:sz w:val="24"/>
          <w:szCs w:val="24"/>
        </w:rPr>
        <w:t>/app/</w:t>
      </w:r>
      <w:proofErr w:type="spellStart"/>
      <w:r w:rsidRPr="00AC1D54">
        <w:rPr>
          <w:rStyle w:val="HTMLCode"/>
          <w:rFonts w:asciiTheme="majorBidi" w:eastAsiaTheme="majorEastAsia" w:hAnsiTheme="majorBidi" w:cstheme="majorBidi"/>
          <w:color w:val="000000"/>
          <w:sz w:val="24"/>
          <w:szCs w:val="24"/>
        </w:rPr>
        <w:t>api</w:t>
      </w:r>
      <w:proofErr w:type="spellEnd"/>
      <w:r w:rsidRPr="00AC1D54">
        <w:rPr>
          <w:rStyle w:val="HTMLCode"/>
          <w:rFonts w:asciiTheme="majorBidi" w:eastAsiaTheme="majorEastAsia" w:hAnsiTheme="majorBidi" w:cstheme="majorBidi"/>
          <w:color w:val="000000"/>
          <w:sz w:val="24"/>
          <w:szCs w:val="24"/>
        </w:rPr>
        <w:t>/</w:t>
      </w:r>
      <w:r w:rsidRPr="00AC1D54">
        <w:rPr>
          <w:rStyle w:val="Strong"/>
          <w:rFonts w:asciiTheme="majorBidi" w:hAnsiTheme="majorBidi"/>
          <w:color w:val="000000"/>
        </w:rPr>
        <w:t>)</w:t>
      </w:r>
    </w:p>
    <w:p w14:paraId="41F41BC6" w14:textId="132DE344" w:rsidR="00AC44CB" w:rsidRPr="00AC1D54" w:rsidRDefault="00AC44CB" w:rsidP="00AC1D54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t>The application uses RESTful API route handlers in Next.js to interact with the backend repository layer. These API routes are implemented using the</w:t>
      </w:r>
      <w:r w:rsidRPr="00AC1D54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app/</w:t>
      </w:r>
      <w:proofErr w:type="spellStart"/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api</w:t>
      </w:r>
      <w:proofErr w:type="spellEnd"/>
      <w:r w:rsidRPr="00AC1D54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AC1D54">
        <w:rPr>
          <w:rFonts w:asciiTheme="majorBidi" w:hAnsiTheme="majorBidi" w:cstheme="majorBidi"/>
          <w:sz w:val="24"/>
          <w:szCs w:val="24"/>
        </w:rPr>
        <w:t>folder structure and call functions from the</w:t>
      </w:r>
      <w:r w:rsidRPr="00AC1D54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AC1D54">
        <w:rPr>
          <w:rStyle w:val="HTMLCode"/>
          <w:rFonts w:asciiTheme="majorBidi" w:eastAsia="Calibri" w:hAnsiTheme="majorBidi" w:cstheme="majorBidi"/>
          <w:sz w:val="24"/>
          <w:szCs w:val="24"/>
        </w:rPr>
        <w:t>repo</w:t>
      </w:r>
      <w:r w:rsidRPr="00AC1D54">
        <w:rPr>
          <w:rStyle w:val="apple-converted-space"/>
          <w:rFonts w:asciiTheme="majorBidi" w:hAnsiTheme="majorBidi" w:cstheme="majorBidi"/>
          <w:sz w:val="24"/>
          <w:szCs w:val="24"/>
        </w:rPr>
        <w:t> </w:t>
      </w:r>
      <w:r w:rsidRPr="00AC1D54">
        <w:rPr>
          <w:rFonts w:asciiTheme="majorBidi" w:hAnsiTheme="majorBidi" w:cstheme="majorBidi"/>
          <w:sz w:val="24"/>
          <w:szCs w:val="24"/>
        </w:rPr>
        <w:t>directory to perform CRUD operations.</w:t>
      </w:r>
    </w:p>
    <w:p w14:paraId="4E6009E0" w14:textId="77777777" w:rsidR="00AC44CB" w:rsidRPr="00AC1D54" w:rsidRDefault="00AC44CB" w:rsidP="00AC1D54">
      <w:pPr>
        <w:spacing w:line="276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AC1D54">
        <w:rPr>
          <w:rFonts w:asciiTheme="majorBidi" w:hAnsiTheme="majorBidi" w:cstheme="majorBidi"/>
          <w:b/>
          <w:bCs/>
          <w:sz w:val="24"/>
          <w:szCs w:val="24"/>
        </w:rPr>
        <w:t>Example: app/</w:t>
      </w:r>
      <w:proofErr w:type="spellStart"/>
      <w:r w:rsidRPr="00AC1D54">
        <w:rPr>
          <w:rFonts w:asciiTheme="majorBidi" w:hAnsiTheme="majorBidi" w:cstheme="majorBidi"/>
          <w:b/>
          <w:bCs/>
          <w:sz w:val="24"/>
          <w:szCs w:val="24"/>
        </w:rPr>
        <w:t>api</w:t>
      </w:r>
      <w:proofErr w:type="spellEnd"/>
      <w:r w:rsidRPr="00AC1D54">
        <w:rPr>
          <w:rFonts w:asciiTheme="majorBidi" w:hAnsiTheme="majorBidi" w:cstheme="majorBidi"/>
          <w:b/>
          <w:bCs/>
          <w:sz w:val="24"/>
          <w:szCs w:val="24"/>
        </w:rPr>
        <w:t>/classes/[</w:t>
      </w:r>
      <w:proofErr w:type="spellStart"/>
      <w:r w:rsidRPr="00AC1D54">
        <w:rPr>
          <w:rFonts w:asciiTheme="majorBidi" w:hAnsiTheme="majorBidi" w:cstheme="majorBidi"/>
          <w:b/>
          <w:bCs/>
          <w:sz w:val="24"/>
          <w:szCs w:val="24"/>
        </w:rPr>
        <w:t>crn</w:t>
      </w:r>
      <w:proofErr w:type="spellEnd"/>
      <w:r w:rsidRPr="00AC1D54">
        <w:rPr>
          <w:rFonts w:asciiTheme="majorBidi" w:hAnsiTheme="majorBidi" w:cstheme="majorBidi"/>
          <w:b/>
          <w:bCs/>
          <w:sz w:val="24"/>
          <w:szCs w:val="24"/>
        </w:rPr>
        <w:t>]/route.js</w:t>
      </w:r>
    </w:p>
    <w:p w14:paraId="25CC3A85" w14:textId="5567B635" w:rsidR="00AC44CB" w:rsidRPr="00AC1D54" w:rsidRDefault="00AC44CB" w:rsidP="00AC1D54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AC1D54">
        <w:rPr>
          <w:rFonts w:asciiTheme="majorBidi" w:hAnsiTheme="majorBidi" w:cstheme="majorBidi"/>
          <w:sz w:val="24"/>
          <w:szCs w:val="24"/>
        </w:rPr>
        <w:t>This file provides GET, PUT, and DELETE operations for a class identified by its CRN (Course Reference Number).</w:t>
      </w:r>
    </w:p>
    <w:p w14:paraId="34902AF6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impor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*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a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repo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from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A31515"/>
          <w:sz w:val="24"/>
          <w:szCs w:val="24"/>
          <w:lang w:val="en-QA"/>
        </w:rPr>
        <w:t>"@/repo/classes.js"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;</w:t>
      </w:r>
    </w:p>
    <w:p w14:paraId="19CCF23E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impor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{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NextRespons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}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from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A31515"/>
          <w:sz w:val="24"/>
          <w:szCs w:val="24"/>
          <w:lang w:val="en-QA"/>
        </w:rPr>
        <w:t>"next/server"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;</w:t>
      </w:r>
    </w:p>
    <w:p w14:paraId="1261E7A8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</w:p>
    <w:p w14:paraId="6675E3F3" w14:textId="4B47890F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// GET a class by CRN</w:t>
      </w:r>
    </w:p>
    <w:p w14:paraId="53B6E0A8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expor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async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functio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GE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reuqes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, {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param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}){</w:t>
      </w:r>
    </w:p>
    <w:p w14:paraId="29D55EC8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try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{</w:t>
      </w:r>
    </w:p>
    <w:p w14:paraId="79A1D8A6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cons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{</w:t>
      </w:r>
      <w:r w:rsidRPr="00AC1D54">
        <w:rPr>
          <w:rFonts w:asciiTheme="majorBidi" w:eastAsia="Times New Roman" w:hAnsiTheme="majorBidi" w:cstheme="majorBidi"/>
          <w:color w:val="0070C1"/>
          <w:sz w:val="24"/>
          <w:szCs w:val="24"/>
          <w:lang w:val="en-QA"/>
        </w:rPr>
        <w:t>cr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} </w:t>
      </w:r>
      <w:r w:rsidRPr="00AC1D54">
        <w:rPr>
          <w:rFonts w:asciiTheme="majorBidi" w:eastAsia="Times New Roman" w:hAnsiTheme="majorBidi" w:cstheme="majorBidi"/>
          <w:sz w:val="24"/>
          <w:szCs w:val="24"/>
          <w:lang w:val="en-QA"/>
        </w:rPr>
        <w:t>=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awai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param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;</w:t>
      </w:r>
    </w:p>
    <w:p w14:paraId="510148C5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try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{</w:t>
      </w:r>
    </w:p>
    <w:p w14:paraId="3951A022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   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cons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70C1"/>
          <w:sz w:val="24"/>
          <w:szCs w:val="24"/>
          <w:lang w:val="en-QA"/>
        </w:rPr>
        <w:t>cl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sz w:val="24"/>
          <w:szCs w:val="24"/>
          <w:lang w:val="en-QA"/>
        </w:rPr>
        <w:t>=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awai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repo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.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read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0070C1"/>
          <w:sz w:val="24"/>
          <w:szCs w:val="24"/>
          <w:lang w:val="en-QA"/>
        </w:rPr>
        <w:t>cr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);</w:t>
      </w:r>
    </w:p>
    <w:p w14:paraId="0B7907C7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   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retur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NextRespons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.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jso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0070C1"/>
          <w:sz w:val="24"/>
          <w:szCs w:val="24"/>
          <w:lang w:val="en-QA"/>
        </w:rPr>
        <w:t>cl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, {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status: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98658"/>
          <w:sz w:val="24"/>
          <w:szCs w:val="24"/>
          <w:lang w:val="en-QA"/>
        </w:rPr>
        <w:t>200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});</w:t>
      </w:r>
    </w:p>
    <w:p w14:paraId="3D2C2573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lastRenderedPageBreak/>
        <w:t xml:space="preserve">        }</w:t>
      </w:r>
    </w:p>
    <w:p w14:paraId="61A5838B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catch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){</w:t>
      </w:r>
    </w:p>
    <w:p w14:paraId="25B45260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   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retur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NextRespons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.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jso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({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message: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A31515"/>
          <w:sz w:val="24"/>
          <w:szCs w:val="24"/>
          <w:lang w:val="en-QA"/>
        </w:rPr>
        <w:t>"Not found"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}, {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status: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98658"/>
          <w:sz w:val="24"/>
          <w:szCs w:val="24"/>
          <w:lang w:val="en-QA"/>
        </w:rPr>
        <w:t>404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});</w:t>
      </w:r>
    </w:p>
    <w:p w14:paraId="11C8EF6A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}</w:t>
      </w:r>
    </w:p>
    <w:p w14:paraId="6495745F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}</w:t>
      </w:r>
    </w:p>
    <w:p w14:paraId="549E498F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catch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){</w:t>
      </w:r>
    </w:p>
    <w:p w14:paraId="5778E61D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consol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.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error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);</w:t>
      </w:r>
    </w:p>
    <w:p w14:paraId="5420C757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retur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NextRespons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.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jso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({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message: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A31515"/>
          <w:sz w:val="24"/>
          <w:szCs w:val="24"/>
          <w:lang w:val="en-QA"/>
        </w:rPr>
        <w:t>"Error"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}, {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status: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98658"/>
          <w:sz w:val="24"/>
          <w:szCs w:val="24"/>
          <w:lang w:val="en-QA"/>
        </w:rPr>
        <w:t>500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});</w:t>
      </w:r>
    </w:p>
    <w:p w14:paraId="088C4886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}</w:t>
      </w:r>
    </w:p>
    <w:p w14:paraId="08C6F016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}</w:t>
      </w:r>
    </w:p>
    <w:p w14:paraId="0991B0C8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</w:p>
    <w:p w14:paraId="52F52055" w14:textId="1D73B83D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// UPDATE a class by CRN</w:t>
      </w:r>
    </w:p>
    <w:p w14:paraId="20E63A64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expor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async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functio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PU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reques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, {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param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}){</w:t>
      </w:r>
    </w:p>
    <w:p w14:paraId="3B5ADC2E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try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{</w:t>
      </w:r>
    </w:p>
    <w:p w14:paraId="27BD9FFD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cons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{ </w:t>
      </w:r>
      <w:r w:rsidRPr="00AC1D54">
        <w:rPr>
          <w:rFonts w:asciiTheme="majorBidi" w:eastAsia="Times New Roman" w:hAnsiTheme="majorBidi" w:cstheme="majorBidi"/>
          <w:color w:val="0070C1"/>
          <w:sz w:val="24"/>
          <w:szCs w:val="24"/>
          <w:lang w:val="en-QA"/>
        </w:rPr>
        <w:t>cr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} </w:t>
      </w:r>
      <w:r w:rsidRPr="00AC1D54">
        <w:rPr>
          <w:rFonts w:asciiTheme="majorBidi" w:eastAsia="Times New Roman" w:hAnsiTheme="majorBidi" w:cstheme="majorBidi"/>
          <w:sz w:val="24"/>
          <w:szCs w:val="24"/>
          <w:lang w:val="en-QA"/>
        </w:rPr>
        <w:t>=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awai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param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;</w:t>
      </w:r>
    </w:p>
    <w:p w14:paraId="30AF6721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cons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70C1"/>
          <w:sz w:val="24"/>
          <w:szCs w:val="24"/>
          <w:lang w:val="en-QA"/>
        </w:rPr>
        <w:t>body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sz w:val="24"/>
          <w:szCs w:val="24"/>
          <w:lang w:val="en-QA"/>
        </w:rPr>
        <w:t>=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awai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reques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.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jso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();</w:t>
      </w:r>
    </w:p>
    <w:p w14:paraId="54143BFF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</w:t>
      </w:r>
    </w:p>
    <w:p w14:paraId="274E8BC4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cons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70C1"/>
          <w:sz w:val="24"/>
          <w:szCs w:val="24"/>
          <w:lang w:val="en-QA"/>
        </w:rPr>
        <w:t>updated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sz w:val="24"/>
          <w:szCs w:val="24"/>
          <w:lang w:val="en-QA"/>
        </w:rPr>
        <w:t>=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awai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repo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.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updat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0070C1"/>
          <w:sz w:val="24"/>
          <w:szCs w:val="24"/>
          <w:lang w:val="en-QA"/>
        </w:rPr>
        <w:t>cr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, </w:t>
      </w:r>
      <w:r w:rsidRPr="00AC1D54">
        <w:rPr>
          <w:rFonts w:asciiTheme="majorBidi" w:eastAsia="Times New Roman" w:hAnsiTheme="majorBidi" w:cstheme="majorBidi"/>
          <w:color w:val="0070C1"/>
          <w:sz w:val="24"/>
          <w:szCs w:val="24"/>
          <w:lang w:val="en-QA"/>
        </w:rPr>
        <w:t>body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);</w:t>
      </w:r>
    </w:p>
    <w:p w14:paraId="0B54A7C9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consol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.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log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0070C1"/>
          <w:sz w:val="24"/>
          <w:szCs w:val="24"/>
          <w:lang w:val="en-QA"/>
        </w:rPr>
        <w:t>updated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);</w:t>
      </w:r>
    </w:p>
    <w:p w14:paraId="49B58BBB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retur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NextRespons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.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jso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0070C1"/>
          <w:sz w:val="24"/>
          <w:szCs w:val="24"/>
          <w:lang w:val="en-QA"/>
        </w:rPr>
        <w:t>updated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, {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status: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98658"/>
          <w:sz w:val="24"/>
          <w:szCs w:val="24"/>
          <w:lang w:val="en-QA"/>
        </w:rPr>
        <w:t>200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});</w:t>
      </w:r>
    </w:p>
    <w:p w14:paraId="54BE6A3C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}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catch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(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) {</w:t>
      </w:r>
    </w:p>
    <w:p w14:paraId="27FE6FD1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consol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.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error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);</w:t>
      </w:r>
    </w:p>
    <w:p w14:paraId="67146D9B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retur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NextRespons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.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jso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({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message: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A31515"/>
          <w:sz w:val="24"/>
          <w:szCs w:val="24"/>
          <w:lang w:val="en-QA"/>
        </w:rPr>
        <w:t>"Update failed"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}, {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status: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98658"/>
          <w:sz w:val="24"/>
          <w:szCs w:val="24"/>
          <w:lang w:val="en-QA"/>
        </w:rPr>
        <w:t>500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});</w:t>
      </w:r>
    </w:p>
    <w:p w14:paraId="15BDB47E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}</w:t>
      </w:r>
    </w:p>
    <w:p w14:paraId="29C20FCE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}</w:t>
      </w:r>
    </w:p>
    <w:p w14:paraId="14E516FF" w14:textId="52CA2AF4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// DELETE a class by CRN</w:t>
      </w:r>
    </w:p>
    <w:p w14:paraId="33B00137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expor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async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functio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DELET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reques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, {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param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}){</w:t>
      </w:r>
    </w:p>
    <w:p w14:paraId="022B66E3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try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{</w:t>
      </w:r>
    </w:p>
    <w:p w14:paraId="5616C604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cons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{ </w:t>
      </w:r>
      <w:r w:rsidRPr="00AC1D54">
        <w:rPr>
          <w:rFonts w:asciiTheme="majorBidi" w:eastAsia="Times New Roman" w:hAnsiTheme="majorBidi" w:cstheme="majorBidi"/>
          <w:color w:val="0070C1"/>
          <w:sz w:val="24"/>
          <w:szCs w:val="24"/>
          <w:lang w:val="en-QA"/>
        </w:rPr>
        <w:t>cr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} </w:t>
      </w:r>
      <w:r w:rsidRPr="00AC1D54">
        <w:rPr>
          <w:rFonts w:asciiTheme="majorBidi" w:eastAsia="Times New Roman" w:hAnsiTheme="majorBidi" w:cstheme="majorBidi"/>
          <w:sz w:val="24"/>
          <w:szCs w:val="24"/>
          <w:lang w:val="en-QA"/>
        </w:rPr>
        <w:t>=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awai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params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;</w:t>
      </w:r>
    </w:p>
    <w:p w14:paraId="42B76019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</w:t>
      </w:r>
    </w:p>
    <w:p w14:paraId="0FEE64FE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await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repo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.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remov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0070C1"/>
          <w:sz w:val="24"/>
          <w:szCs w:val="24"/>
          <w:lang w:val="en-QA"/>
        </w:rPr>
        <w:t>cr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);</w:t>
      </w:r>
    </w:p>
    <w:p w14:paraId="47A529CF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retur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new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NextRespons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0000FF"/>
          <w:sz w:val="24"/>
          <w:szCs w:val="24"/>
          <w:lang w:val="en-QA"/>
        </w:rPr>
        <w:t>null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, {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status: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98658"/>
          <w:sz w:val="24"/>
          <w:szCs w:val="24"/>
          <w:lang w:val="en-QA"/>
        </w:rPr>
        <w:t>204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});</w:t>
      </w:r>
    </w:p>
    <w:p w14:paraId="2641B342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}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catch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(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) {</w:t>
      </w:r>
    </w:p>
    <w:p w14:paraId="4186A246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consol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.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error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(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);</w:t>
      </w:r>
    </w:p>
    <w:p w14:paraId="650C3337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  </w:t>
      </w:r>
      <w:r w:rsidRPr="00AC1D54">
        <w:rPr>
          <w:rFonts w:asciiTheme="majorBidi" w:eastAsia="Times New Roman" w:hAnsiTheme="majorBidi" w:cstheme="majorBidi"/>
          <w:color w:val="AF00DB"/>
          <w:sz w:val="24"/>
          <w:szCs w:val="24"/>
          <w:lang w:val="en-QA"/>
        </w:rPr>
        <w:t>retur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NextResponse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.</w:t>
      </w:r>
      <w:r w:rsidRPr="00AC1D54">
        <w:rPr>
          <w:rFonts w:asciiTheme="majorBidi" w:eastAsia="Times New Roman" w:hAnsiTheme="majorBidi" w:cstheme="majorBidi"/>
          <w:color w:val="795E26"/>
          <w:sz w:val="24"/>
          <w:szCs w:val="24"/>
          <w:lang w:val="en-QA"/>
        </w:rPr>
        <w:t>json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({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message: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A31515"/>
          <w:sz w:val="24"/>
          <w:szCs w:val="24"/>
          <w:lang w:val="en-QA"/>
        </w:rPr>
        <w:t>"Delete failed"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}, { </w:t>
      </w:r>
      <w:r w:rsidRPr="00AC1D54">
        <w:rPr>
          <w:rFonts w:asciiTheme="majorBidi" w:eastAsia="Times New Roman" w:hAnsiTheme="majorBidi" w:cstheme="majorBidi"/>
          <w:color w:val="001080"/>
          <w:sz w:val="24"/>
          <w:szCs w:val="24"/>
          <w:lang w:val="en-QA"/>
        </w:rPr>
        <w:t>status: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</w:t>
      </w:r>
      <w:r w:rsidRPr="00AC1D54">
        <w:rPr>
          <w:rFonts w:asciiTheme="majorBidi" w:eastAsia="Times New Roman" w:hAnsiTheme="majorBidi" w:cstheme="majorBidi"/>
          <w:color w:val="098658"/>
          <w:sz w:val="24"/>
          <w:szCs w:val="24"/>
          <w:lang w:val="en-QA"/>
        </w:rPr>
        <w:t>500</w:t>
      </w: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});</w:t>
      </w:r>
    </w:p>
    <w:p w14:paraId="2015B261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 xml:space="preserve">      }</w:t>
      </w:r>
    </w:p>
    <w:p w14:paraId="7B68EE34" w14:textId="77777777" w:rsidR="00EE338E" w:rsidRPr="00AC1D54" w:rsidRDefault="00EE338E" w:rsidP="00AC1D54">
      <w:pPr>
        <w:shd w:val="clear" w:color="auto" w:fill="FFFFFF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</w:pPr>
      <w:r w:rsidRPr="00AC1D54">
        <w:rPr>
          <w:rFonts w:asciiTheme="majorBidi" w:eastAsia="Times New Roman" w:hAnsiTheme="majorBidi" w:cstheme="majorBidi"/>
          <w:color w:val="3B3B3B"/>
          <w:sz w:val="24"/>
          <w:szCs w:val="24"/>
          <w:lang w:val="en-QA"/>
        </w:rPr>
        <w:t>}</w:t>
      </w:r>
    </w:p>
    <w:p w14:paraId="73609A4F" w14:textId="77777777" w:rsidR="00AC44CB" w:rsidRPr="00AC44CB" w:rsidRDefault="00AC44CB" w:rsidP="00AC44CB">
      <w:pPr>
        <w:rPr>
          <w:rFonts w:asciiTheme="majorBidi" w:hAnsiTheme="majorBidi" w:cstheme="majorBidi"/>
          <w:sz w:val="24"/>
          <w:szCs w:val="24"/>
        </w:rPr>
      </w:pPr>
    </w:p>
    <w:p w14:paraId="501444D6" w14:textId="17C72C5B" w:rsidR="003E0F59" w:rsidRPr="004A43D7" w:rsidRDefault="00DA4C5D" w:rsidP="004A43D7">
      <w:pPr>
        <w:pStyle w:val="Heading1"/>
        <w:numPr>
          <w:ilvl w:val="0"/>
          <w:numId w:val="32"/>
        </w:numPr>
        <w:spacing w:before="240" w:after="120" w:line="276" w:lineRule="auto"/>
        <w:ind w:left="357" w:hanging="357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lastRenderedPageBreak/>
        <w:t>Implemented statistics use case</w:t>
      </w:r>
    </w:p>
    <w:p w14:paraId="3953F334" w14:textId="35347C72" w:rsidR="003E0F59" w:rsidRDefault="00DA4C5D" w:rsidP="004A43D7">
      <w:pPr>
        <w:pStyle w:val="Heading1"/>
        <w:numPr>
          <w:ilvl w:val="1"/>
          <w:numId w:val="32"/>
        </w:numPr>
        <w:spacing w:before="240" w:after="120"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>User Interface</w:t>
      </w:r>
    </w:p>
    <w:p w14:paraId="53BEAAA5" w14:textId="77777777" w:rsidR="008F4AC5" w:rsidRPr="008F4AC5" w:rsidRDefault="008F4AC5" w:rsidP="008F4AC5"/>
    <w:p w14:paraId="51233F26" w14:textId="7E036643" w:rsidR="00DA4C5D" w:rsidRPr="004A43D7" w:rsidRDefault="00DA4C5D" w:rsidP="004A43D7">
      <w:pPr>
        <w:pStyle w:val="Heading1"/>
        <w:numPr>
          <w:ilvl w:val="1"/>
          <w:numId w:val="32"/>
        </w:numPr>
        <w:spacing w:before="240" w:after="120"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 xml:space="preserve">Implemented queries </w:t>
      </w:r>
    </w:p>
    <w:p w14:paraId="2749A0E6" w14:textId="6065AC08" w:rsidR="003A5AD3" w:rsidRPr="004A43D7" w:rsidRDefault="003A5AD3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>1] Number of users per user type (students, instructors, admins)</w:t>
      </w:r>
    </w:p>
    <w:p w14:paraId="4C5BF401" w14:textId="2800B3D4" w:rsidR="001E7688" w:rsidRPr="004A43D7" w:rsidRDefault="001E7688" w:rsidP="004A43D7">
      <w:pPr>
        <w:spacing w:line="276" w:lineRule="auto"/>
        <w:rPr>
          <w:rFonts w:asciiTheme="majorBidi" w:hAnsiTheme="majorBidi" w:cstheme="majorBidi"/>
          <w:sz w:val="24"/>
          <w:szCs w:val="24"/>
          <w:lang w:val="en-QA"/>
        </w:rPr>
      </w:pPr>
      <w:r w:rsidRPr="004A43D7">
        <w:rPr>
          <w:rFonts w:asciiTheme="majorBidi" w:hAnsiTheme="majorBidi" w:cstheme="majorBidi"/>
          <w:sz w:val="24"/>
          <w:szCs w:val="24"/>
          <w:lang w:val="en-QA"/>
        </w:rPr>
        <w:t>- Shows how many users exist for each user type in the system.</w:t>
      </w:r>
    </w:p>
    <w:p w14:paraId="5947C7B9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i/>
          <w:iCs/>
          <w:color w:val="6D6D6D"/>
          <w:sz w:val="24"/>
          <w:szCs w:val="24"/>
          <w:lang w:val="en-QA"/>
        </w:rPr>
        <w:t>// 1. Number of users per user type (students, instructors, admins)</w:t>
      </w:r>
    </w:p>
    <w:p w14:paraId="31C5E038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83D6C5"/>
          <w:sz w:val="24"/>
          <w:szCs w:val="24"/>
          <w:lang w:val="en-QA"/>
        </w:rPr>
        <w:t>export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async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function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b/>
          <w:bCs/>
          <w:color w:val="EFB080"/>
          <w:sz w:val="24"/>
          <w:szCs w:val="24"/>
          <w:lang w:val="en-QA"/>
        </w:rPr>
        <w:t>getUserTypeCounts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() {</w:t>
      </w:r>
    </w:p>
    <w:p w14:paraId="0F37A049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</w:t>
      </w:r>
      <w:r w:rsidRPr="004A43D7">
        <w:rPr>
          <w:rFonts w:asciiTheme="majorBidi" w:eastAsia="Times New Roman" w:hAnsiTheme="majorBidi" w:cstheme="majorBidi"/>
          <w:color w:val="83D6C5"/>
          <w:sz w:val="24"/>
          <w:szCs w:val="24"/>
          <w:lang w:val="en-QA"/>
        </w:rPr>
        <w:t>return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D1D1D1"/>
          <w:sz w:val="24"/>
          <w:szCs w:val="24"/>
          <w:lang w:val="en-QA"/>
        </w:rPr>
        <w:t>prisma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user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EFB080"/>
          <w:sz w:val="24"/>
          <w:szCs w:val="24"/>
          <w:lang w:val="en-QA"/>
        </w:rPr>
        <w:t>groupBy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({</w:t>
      </w:r>
    </w:p>
    <w:p w14:paraId="640CBF20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by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[</w:t>
      </w:r>
      <w:r w:rsidRPr="004A43D7">
        <w:rPr>
          <w:rFonts w:asciiTheme="majorBidi" w:eastAsia="Times New Roman" w:hAnsiTheme="majorBidi" w:cstheme="majorBidi"/>
          <w:color w:val="E394DC"/>
          <w:sz w:val="24"/>
          <w:szCs w:val="24"/>
          <w:lang w:val="en-QA"/>
        </w:rPr>
        <w:t>'userType'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]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,</w:t>
      </w:r>
    </w:p>
    <w:p w14:paraId="580D07B7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_count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{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_all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true },</w:t>
      </w:r>
    </w:p>
    <w:p w14:paraId="06EDD033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});</w:t>
      </w:r>
    </w:p>
    <w:p w14:paraId="6C58EA66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}</w:t>
      </w:r>
    </w:p>
    <w:p w14:paraId="2A253BE6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</w:p>
    <w:p w14:paraId="25ABDE66" w14:textId="77777777" w:rsidR="001462FA" w:rsidRPr="004A43D7" w:rsidRDefault="001462FA" w:rsidP="004A43D7">
      <w:pPr>
        <w:spacing w:line="276" w:lineRule="auto"/>
        <w:rPr>
          <w:rFonts w:asciiTheme="majorBidi" w:hAnsiTheme="majorBidi" w:cstheme="majorBidi"/>
          <w:sz w:val="24"/>
          <w:szCs w:val="24"/>
          <w:lang w:val="en-QA"/>
        </w:rPr>
      </w:pPr>
    </w:p>
    <w:p w14:paraId="4F966BBD" w14:textId="77777777" w:rsidR="003A5AD3" w:rsidRPr="004A43D7" w:rsidRDefault="003A5AD3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760C0FC7" w14:textId="0DE47CF3" w:rsidR="003A5AD3" w:rsidRPr="004A43D7" w:rsidRDefault="003A5AD3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>2] Number of students per course</w:t>
      </w:r>
    </w:p>
    <w:p w14:paraId="0EA82C7E" w14:textId="0757DDFB" w:rsidR="001E7688" w:rsidRPr="004A43D7" w:rsidRDefault="001E7688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>- Displays the enrollment count for each course.</w:t>
      </w:r>
    </w:p>
    <w:p w14:paraId="33E7FE85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i/>
          <w:iCs/>
          <w:color w:val="6D6D6D"/>
          <w:sz w:val="24"/>
          <w:szCs w:val="24"/>
          <w:lang w:val="en-QA"/>
        </w:rPr>
        <w:t>// 2. Number of students per course</w:t>
      </w:r>
    </w:p>
    <w:p w14:paraId="661C084F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83D6C5"/>
          <w:sz w:val="24"/>
          <w:szCs w:val="24"/>
          <w:lang w:val="en-QA"/>
        </w:rPr>
        <w:t>export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async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function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b/>
          <w:bCs/>
          <w:color w:val="EFB080"/>
          <w:sz w:val="24"/>
          <w:szCs w:val="24"/>
          <w:lang w:val="en-QA"/>
        </w:rPr>
        <w:t>getStudentsPerCourse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() {</w:t>
      </w:r>
    </w:p>
    <w:p w14:paraId="5C77B04A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</w:t>
      </w:r>
      <w:r w:rsidRPr="004A43D7">
        <w:rPr>
          <w:rFonts w:asciiTheme="majorBidi" w:eastAsia="Times New Roman" w:hAnsiTheme="majorBidi" w:cstheme="majorBidi"/>
          <w:color w:val="83D6C5"/>
          <w:sz w:val="24"/>
          <w:szCs w:val="24"/>
          <w:lang w:val="en-QA"/>
        </w:rPr>
        <w:t>return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D1D1D1"/>
          <w:sz w:val="24"/>
          <w:szCs w:val="24"/>
          <w:lang w:val="en-QA"/>
        </w:rPr>
        <w:t>prisma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enrollment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EFB080"/>
          <w:sz w:val="24"/>
          <w:szCs w:val="24"/>
          <w:lang w:val="en-QA"/>
        </w:rPr>
        <w:t>groupBy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({</w:t>
      </w:r>
    </w:p>
    <w:p w14:paraId="76B2EECE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by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[</w:t>
      </w:r>
      <w:r w:rsidRPr="004A43D7">
        <w:rPr>
          <w:rFonts w:asciiTheme="majorBidi" w:eastAsia="Times New Roman" w:hAnsiTheme="majorBidi" w:cstheme="majorBidi"/>
          <w:color w:val="E394DC"/>
          <w:sz w:val="24"/>
          <w:szCs w:val="24"/>
          <w:lang w:val="en-QA"/>
        </w:rPr>
        <w:t>'course_id'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]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,</w:t>
      </w:r>
    </w:p>
    <w:p w14:paraId="49805291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_count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{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_all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true },</w:t>
      </w:r>
    </w:p>
    <w:p w14:paraId="5AEC5692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});</w:t>
      </w:r>
    </w:p>
    <w:p w14:paraId="37C20D56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}</w:t>
      </w:r>
    </w:p>
    <w:p w14:paraId="50C63FC0" w14:textId="77777777" w:rsidR="001462FA" w:rsidRPr="004A43D7" w:rsidRDefault="001462FA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47245699" w14:textId="77777777" w:rsidR="003A5AD3" w:rsidRPr="004A43D7" w:rsidRDefault="003A5AD3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20C2A55D" w14:textId="36A21737" w:rsidR="003A5AD3" w:rsidRPr="004A43D7" w:rsidRDefault="003A5AD3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>3]</w:t>
      </w:r>
      <w:r w:rsidR="001E7688" w:rsidRPr="004A43D7">
        <w:rPr>
          <w:rFonts w:asciiTheme="majorBidi" w:hAnsiTheme="majorBidi" w:cstheme="majorBidi"/>
          <w:sz w:val="24"/>
          <w:szCs w:val="24"/>
        </w:rPr>
        <w:t xml:space="preserve"> Number of students per course category (e.g., electives, core)</w:t>
      </w:r>
    </w:p>
    <w:p w14:paraId="7B10A771" w14:textId="179BC5AE" w:rsidR="001E7688" w:rsidRPr="004A43D7" w:rsidRDefault="001E7688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>- Groups courses by category and counts enrolled students in each.</w:t>
      </w:r>
    </w:p>
    <w:p w14:paraId="6035C153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i/>
          <w:iCs/>
          <w:color w:val="6D6D6D"/>
          <w:sz w:val="24"/>
          <w:szCs w:val="24"/>
          <w:lang w:val="en-QA"/>
        </w:rPr>
        <w:t>// 3. Number of students per course category</w:t>
      </w:r>
    </w:p>
    <w:p w14:paraId="0946862A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83D6C5"/>
          <w:sz w:val="24"/>
          <w:szCs w:val="24"/>
          <w:lang w:val="en-QA"/>
        </w:rPr>
        <w:t>export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async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function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b/>
          <w:bCs/>
          <w:color w:val="EFB080"/>
          <w:sz w:val="24"/>
          <w:szCs w:val="24"/>
          <w:lang w:val="en-QA"/>
        </w:rPr>
        <w:t>getStudentsPerCourseCategory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() {</w:t>
      </w:r>
    </w:p>
    <w:p w14:paraId="7195BA25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</w:t>
      </w:r>
      <w:r w:rsidRPr="004A43D7">
        <w:rPr>
          <w:rFonts w:asciiTheme="majorBidi" w:eastAsia="Times New Roman" w:hAnsiTheme="majorBidi" w:cstheme="majorBidi"/>
          <w:color w:val="83D6C5"/>
          <w:sz w:val="24"/>
          <w:szCs w:val="24"/>
          <w:lang w:val="en-QA"/>
        </w:rPr>
        <w:t>return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D1D1D1"/>
          <w:sz w:val="24"/>
          <w:szCs w:val="24"/>
          <w:lang w:val="en-QA"/>
        </w:rPr>
        <w:t>prisma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course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EFB080"/>
          <w:sz w:val="24"/>
          <w:szCs w:val="24"/>
          <w:lang w:val="en-QA"/>
        </w:rPr>
        <w:t>findMany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({</w:t>
      </w:r>
    </w:p>
    <w:p w14:paraId="181302D2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select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{</w:t>
      </w:r>
    </w:p>
    <w:p w14:paraId="2C6002FD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category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true,</w:t>
      </w:r>
    </w:p>
    <w:p w14:paraId="7A5F6F6F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enrollment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true,</w:t>
      </w:r>
    </w:p>
    <w:p w14:paraId="3A42F920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},</w:t>
      </w:r>
    </w:p>
    <w:p w14:paraId="365C0795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});</w:t>
      </w:r>
    </w:p>
    <w:p w14:paraId="039BB97F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}</w:t>
      </w:r>
    </w:p>
    <w:p w14:paraId="65ECFBEA" w14:textId="77777777" w:rsidR="001462FA" w:rsidRPr="004A43D7" w:rsidRDefault="001462FA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5DC758AD" w14:textId="77777777" w:rsidR="003A5AD3" w:rsidRPr="004A43D7" w:rsidRDefault="003A5AD3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30C0E4BB" w14:textId="7C30B224" w:rsidR="003A5AD3" w:rsidRPr="004A43D7" w:rsidRDefault="003A5AD3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>4]</w:t>
      </w:r>
      <w:r w:rsidR="001E7688" w:rsidRPr="004A43D7">
        <w:rPr>
          <w:rFonts w:asciiTheme="majorBidi" w:hAnsiTheme="majorBidi" w:cstheme="majorBidi"/>
          <w:sz w:val="24"/>
          <w:szCs w:val="24"/>
        </w:rPr>
        <w:t xml:space="preserve"> Top 3 most enrolled courses</w:t>
      </w:r>
    </w:p>
    <w:p w14:paraId="5814E648" w14:textId="10F77B6D" w:rsidR="003A5AD3" w:rsidRPr="004A43D7" w:rsidRDefault="001E7688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>- Lists the three courses with the highest number of enrollments.</w:t>
      </w:r>
    </w:p>
    <w:p w14:paraId="158B7D02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i/>
          <w:iCs/>
          <w:color w:val="6D6D6D"/>
          <w:sz w:val="24"/>
          <w:szCs w:val="24"/>
          <w:lang w:val="en-QA"/>
        </w:rPr>
        <w:t>// 4. Top 3 most enrolled courses</w:t>
      </w:r>
    </w:p>
    <w:p w14:paraId="2347812F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83D6C5"/>
          <w:sz w:val="24"/>
          <w:szCs w:val="24"/>
          <w:lang w:val="en-QA"/>
        </w:rPr>
        <w:t>export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async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function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b/>
          <w:bCs/>
          <w:color w:val="EFB080"/>
          <w:sz w:val="24"/>
          <w:szCs w:val="24"/>
          <w:lang w:val="en-QA"/>
        </w:rPr>
        <w:t>getTopCourses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() {</w:t>
      </w:r>
    </w:p>
    <w:p w14:paraId="0933A3AF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</w:t>
      </w:r>
      <w:r w:rsidRPr="004A43D7">
        <w:rPr>
          <w:rFonts w:asciiTheme="majorBidi" w:eastAsia="Times New Roman" w:hAnsiTheme="majorBidi" w:cstheme="majorBidi"/>
          <w:color w:val="83D6C5"/>
          <w:sz w:val="24"/>
          <w:szCs w:val="24"/>
          <w:lang w:val="en-QA"/>
        </w:rPr>
        <w:t>return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D1D1D1"/>
          <w:sz w:val="24"/>
          <w:szCs w:val="24"/>
          <w:lang w:val="en-QA"/>
        </w:rPr>
        <w:t>prisma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enrollment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EFB080"/>
          <w:sz w:val="24"/>
          <w:szCs w:val="24"/>
          <w:lang w:val="en-QA"/>
        </w:rPr>
        <w:t>groupBy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({</w:t>
      </w:r>
    </w:p>
    <w:p w14:paraId="1D1B23DD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by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[</w:t>
      </w:r>
      <w:r w:rsidRPr="004A43D7">
        <w:rPr>
          <w:rFonts w:asciiTheme="majorBidi" w:eastAsia="Times New Roman" w:hAnsiTheme="majorBidi" w:cstheme="majorBidi"/>
          <w:color w:val="E394DC"/>
          <w:sz w:val="24"/>
          <w:szCs w:val="24"/>
          <w:lang w:val="en-QA"/>
        </w:rPr>
        <w:t>'course_id'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]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,</w:t>
      </w:r>
    </w:p>
    <w:p w14:paraId="353BA8B8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_count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{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_all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true },</w:t>
      </w:r>
    </w:p>
    <w:p w14:paraId="4CC46B5B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orderBy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{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_count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{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_all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E394DC"/>
          <w:sz w:val="24"/>
          <w:szCs w:val="24"/>
          <w:lang w:val="en-QA"/>
        </w:rPr>
        <w:t>'desc'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} },</w:t>
      </w:r>
    </w:p>
    <w:p w14:paraId="26574F59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take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EBC88D"/>
          <w:sz w:val="24"/>
          <w:szCs w:val="24"/>
          <w:lang w:val="en-QA"/>
        </w:rPr>
        <w:t>3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,</w:t>
      </w:r>
    </w:p>
    <w:p w14:paraId="7E8BDDEC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});</w:t>
      </w:r>
    </w:p>
    <w:p w14:paraId="56CDA9B5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}</w:t>
      </w:r>
    </w:p>
    <w:p w14:paraId="1263B351" w14:textId="77777777" w:rsidR="001462FA" w:rsidRPr="004A43D7" w:rsidRDefault="001462FA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26FDC09E" w14:textId="55DF9B8A" w:rsidR="003A5AD3" w:rsidRPr="004A43D7" w:rsidRDefault="003A5AD3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>5]</w:t>
      </w:r>
      <w:r w:rsidR="001E7688" w:rsidRPr="004A43D7">
        <w:rPr>
          <w:rFonts w:asciiTheme="majorBidi" w:hAnsiTheme="majorBidi" w:cstheme="majorBidi"/>
          <w:sz w:val="24"/>
          <w:szCs w:val="24"/>
        </w:rPr>
        <w:t xml:space="preserve"> Courses with the highest failure rate</w:t>
      </w:r>
    </w:p>
    <w:p w14:paraId="76D88721" w14:textId="2F890A92" w:rsidR="001E7688" w:rsidRPr="004A43D7" w:rsidRDefault="001E7688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>- Shows which courses have the most failing grades (e.g., grade = 'F').</w:t>
      </w:r>
    </w:p>
    <w:p w14:paraId="067E14DC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i/>
          <w:iCs/>
          <w:color w:val="6D6D6D"/>
          <w:sz w:val="24"/>
          <w:szCs w:val="24"/>
          <w:lang w:val="en-QA"/>
        </w:rPr>
        <w:t>// 5. Courses with the highest failure rate (grade = 'F')</w:t>
      </w:r>
    </w:p>
    <w:p w14:paraId="2DF2FA1D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83D6C5"/>
          <w:sz w:val="24"/>
          <w:szCs w:val="24"/>
          <w:lang w:val="en-QA"/>
        </w:rPr>
        <w:t>export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async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function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b/>
          <w:bCs/>
          <w:color w:val="EFB080"/>
          <w:sz w:val="24"/>
          <w:szCs w:val="24"/>
          <w:lang w:val="en-QA"/>
        </w:rPr>
        <w:t>getCoursesWithHighestFailureRate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() {</w:t>
      </w:r>
    </w:p>
    <w:p w14:paraId="5D71FB3B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</w:t>
      </w:r>
      <w:r w:rsidRPr="004A43D7">
        <w:rPr>
          <w:rFonts w:asciiTheme="majorBidi" w:eastAsia="Times New Roman" w:hAnsiTheme="majorBidi" w:cstheme="majorBidi"/>
          <w:color w:val="83D6C5"/>
          <w:sz w:val="24"/>
          <w:szCs w:val="24"/>
          <w:lang w:val="en-QA"/>
        </w:rPr>
        <w:t>return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D1D1D1"/>
          <w:sz w:val="24"/>
          <w:szCs w:val="24"/>
          <w:lang w:val="en-QA"/>
        </w:rPr>
        <w:t>prisma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enrollment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EFB080"/>
          <w:sz w:val="24"/>
          <w:szCs w:val="24"/>
          <w:lang w:val="en-QA"/>
        </w:rPr>
        <w:t>groupBy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({</w:t>
      </w:r>
    </w:p>
    <w:p w14:paraId="78BFF852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by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[</w:t>
      </w:r>
      <w:r w:rsidRPr="004A43D7">
        <w:rPr>
          <w:rFonts w:asciiTheme="majorBidi" w:eastAsia="Times New Roman" w:hAnsiTheme="majorBidi" w:cstheme="majorBidi"/>
          <w:color w:val="E394DC"/>
          <w:sz w:val="24"/>
          <w:szCs w:val="24"/>
          <w:lang w:val="en-QA"/>
        </w:rPr>
        <w:t>'course_id'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]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,</w:t>
      </w:r>
    </w:p>
    <w:p w14:paraId="77A66596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_count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{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_all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true },</w:t>
      </w:r>
    </w:p>
    <w:p w14:paraId="459418D0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where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{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grade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E394DC"/>
          <w:sz w:val="24"/>
          <w:szCs w:val="24"/>
          <w:lang w:val="en-QA"/>
        </w:rPr>
        <w:t>'F'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},</w:t>
      </w:r>
    </w:p>
    <w:p w14:paraId="5D88BE00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orderBy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{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_count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{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_all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E394DC"/>
          <w:sz w:val="24"/>
          <w:szCs w:val="24"/>
          <w:lang w:val="en-QA"/>
        </w:rPr>
        <w:t>'desc'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} },</w:t>
      </w:r>
    </w:p>
    <w:p w14:paraId="61EDE90E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take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EBC88D"/>
          <w:sz w:val="24"/>
          <w:szCs w:val="24"/>
          <w:lang w:val="en-QA"/>
        </w:rPr>
        <w:t>5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,</w:t>
      </w:r>
    </w:p>
    <w:p w14:paraId="7F129CDE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});</w:t>
      </w:r>
    </w:p>
    <w:p w14:paraId="0818E83D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}</w:t>
      </w:r>
    </w:p>
    <w:p w14:paraId="5925EDE7" w14:textId="77777777" w:rsidR="001462FA" w:rsidRPr="004A43D7" w:rsidRDefault="001462FA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57D4531C" w14:textId="77777777" w:rsidR="003A5AD3" w:rsidRPr="004A43D7" w:rsidRDefault="003A5AD3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1BFD0C06" w14:textId="0B2F8368" w:rsidR="003A5AD3" w:rsidRPr="004A43D7" w:rsidRDefault="003A5AD3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>6]</w:t>
      </w:r>
      <w:r w:rsidR="001E7688" w:rsidRPr="004A43D7">
        <w:rPr>
          <w:rFonts w:asciiTheme="majorBidi" w:hAnsiTheme="majorBidi" w:cstheme="majorBidi"/>
          <w:sz w:val="24"/>
          <w:szCs w:val="24"/>
        </w:rPr>
        <w:t xml:space="preserve"> Average grade per course</w:t>
      </w:r>
    </w:p>
    <w:p w14:paraId="0EF6685E" w14:textId="0D916FCA" w:rsidR="001E7688" w:rsidRPr="004A43D7" w:rsidRDefault="001E7688" w:rsidP="004A43D7">
      <w:pPr>
        <w:tabs>
          <w:tab w:val="left" w:pos="4765"/>
        </w:tabs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>- Calculates the average grade for each course.</w:t>
      </w:r>
      <w:r w:rsidR="001462FA" w:rsidRPr="004A43D7">
        <w:rPr>
          <w:rFonts w:asciiTheme="majorBidi" w:hAnsiTheme="majorBidi" w:cstheme="majorBidi"/>
          <w:sz w:val="24"/>
          <w:szCs w:val="24"/>
        </w:rPr>
        <w:tab/>
      </w:r>
    </w:p>
    <w:p w14:paraId="516D0D1F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i/>
          <w:iCs/>
          <w:color w:val="6D6D6D"/>
          <w:sz w:val="24"/>
          <w:szCs w:val="24"/>
          <w:lang w:val="en-QA"/>
        </w:rPr>
        <w:t xml:space="preserve">// 6. Average grade per course </w:t>
      </w:r>
    </w:p>
    <w:p w14:paraId="5F9D36D3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83D6C5"/>
          <w:sz w:val="24"/>
          <w:szCs w:val="24"/>
          <w:lang w:val="en-QA"/>
        </w:rPr>
        <w:t>export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async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function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b/>
          <w:bCs/>
          <w:color w:val="EFB080"/>
          <w:sz w:val="24"/>
          <w:szCs w:val="24"/>
          <w:lang w:val="en-QA"/>
        </w:rPr>
        <w:t>getAverageGradePerCourse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() {</w:t>
      </w:r>
    </w:p>
    <w:p w14:paraId="2D4D3151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</w:t>
      </w:r>
      <w:r w:rsidRPr="004A43D7">
        <w:rPr>
          <w:rFonts w:asciiTheme="majorBidi" w:eastAsia="Times New Roman" w:hAnsiTheme="majorBidi" w:cstheme="majorBidi"/>
          <w:color w:val="83D6C5"/>
          <w:sz w:val="24"/>
          <w:szCs w:val="24"/>
          <w:lang w:val="en-QA"/>
        </w:rPr>
        <w:t>return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D1D1D1"/>
          <w:sz w:val="24"/>
          <w:szCs w:val="24"/>
          <w:lang w:val="en-QA"/>
        </w:rPr>
        <w:t>prisma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enrollment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EFB080"/>
          <w:sz w:val="24"/>
          <w:szCs w:val="24"/>
          <w:lang w:val="en-QA"/>
        </w:rPr>
        <w:t>groupBy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({</w:t>
      </w:r>
    </w:p>
    <w:p w14:paraId="0569C327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by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[</w:t>
      </w:r>
      <w:r w:rsidRPr="004A43D7">
        <w:rPr>
          <w:rFonts w:asciiTheme="majorBidi" w:eastAsia="Times New Roman" w:hAnsiTheme="majorBidi" w:cstheme="majorBidi"/>
          <w:color w:val="E394DC"/>
          <w:sz w:val="24"/>
          <w:szCs w:val="24"/>
          <w:lang w:val="en-QA"/>
        </w:rPr>
        <w:t>'course_id'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]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,</w:t>
      </w:r>
    </w:p>
    <w:p w14:paraId="457050A9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_avg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{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grade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true }, </w:t>
      </w:r>
      <w:r w:rsidRPr="004A43D7">
        <w:rPr>
          <w:rFonts w:asciiTheme="majorBidi" w:eastAsia="Times New Roman" w:hAnsiTheme="majorBidi" w:cstheme="majorBidi"/>
          <w:i/>
          <w:iCs/>
          <w:color w:val="6D6D6D"/>
          <w:sz w:val="24"/>
          <w:szCs w:val="24"/>
          <w:lang w:val="en-QA"/>
        </w:rPr>
        <w:t>// Only works if grade is numeric</w:t>
      </w:r>
    </w:p>
    <w:p w14:paraId="00D344A8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});</w:t>
      </w:r>
    </w:p>
    <w:p w14:paraId="43FD8BAA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}</w:t>
      </w:r>
    </w:p>
    <w:p w14:paraId="326F4094" w14:textId="77777777" w:rsidR="001462FA" w:rsidRPr="004A43D7" w:rsidRDefault="001462FA" w:rsidP="004A43D7">
      <w:pPr>
        <w:tabs>
          <w:tab w:val="left" w:pos="4765"/>
        </w:tabs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035FDCF9" w14:textId="77777777" w:rsidR="003A5AD3" w:rsidRPr="004A43D7" w:rsidRDefault="003A5AD3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78FBEFCD" w14:textId="49CD280F" w:rsidR="003A5AD3" w:rsidRPr="004A43D7" w:rsidRDefault="003A5AD3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>7]</w:t>
      </w:r>
      <w:r w:rsidR="001E7688" w:rsidRPr="004A43D7">
        <w:rPr>
          <w:rFonts w:asciiTheme="majorBidi" w:hAnsiTheme="majorBidi" w:cstheme="majorBidi"/>
          <w:sz w:val="24"/>
          <w:szCs w:val="24"/>
        </w:rPr>
        <w:t xml:space="preserve"> Number of students per instructor</w:t>
      </w:r>
    </w:p>
    <w:p w14:paraId="2F572D5D" w14:textId="29DE933B" w:rsidR="001E7688" w:rsidRPr="004A43D7" w:rsidRDefault="001E7688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>- Counts how many students are assigned to each instructor (via their classes).</w:t>
      </w:r>
    </w:p>
    <w:p w14:paraId="5B9C979B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i/>
          <w:iCs/>
          <w:color w:val="6D6D6D"/>
          <w:sz w:val="24"/>
          <w:szCs w:val="24"/>
          <w:lang w:val="en-QA"/>
        </w:rPr>
        <w:t>// 7. Number of students per instructor</w:t>
      </w:r>
    </w:p>
    <w:p w14:paraId="21710C72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83D6C5"/>
          <w:sz w:val="24"/>
          <w:szCs w:val="24"/>
          <w:lang w:val="en-QA"/>
        </w:rPr>
        <w:lastRenderedPageBreak/>
        <w:t>export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async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function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b/>
          <w:bCs/>
          <w:color w:val="EFB080"/>
          <w:sz w:val="24"/>
          <w:szCs w:val="24"/>
          <w:lang w:val="en-QA"/>
        </w:rPr>
        <w:t>getStudentsPerInstructor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() {</w:t>
      </w:r>
    </w:p>
    <w:p w14:paraId="08F743EA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</w:t>
      </w:r>
      <w:r w:rsidRPr="004A43D7">
        <w:rPr>
          <w:rFonts w:asciiTheme="majorBidi" w:eastAsia="Times New Roman" w:hAnsiTheme="majorBidi" w:cstheme="majorBidi"/>
          <w:color w:val="83D6C5"/>
          <w:sz w:val="24"/>
          <w:szCs w:val="24"/>
          <w:lang w:val="en-QA"/>
        </w:rPr>
        <w:t>return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D1D1D1"/>
          <w:sz w:val="24"/>
          <w:szCs w:val="24"/>
          <w:lang w:val="en-QA"/>
        </w:rPr>
        <w:t>prisma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class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EFB080"/>
          <w:sz w:val="24"/>
          <w:szCs w:val="24"/>
          <w:lang w:val="en-QA"/>
        </w:rPr>
        <w:t>findMany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({</w:t>
      </w:r>
    </w:p>
    <w:p w14:paraId="10F51AF6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select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{</w:t>
      </w:r>
    </w:p>
    <w:p w14:paraId="261816A0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instructor_id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true,</w:t>
      </w:r>
    </w:p>
    <w:p w14:paraId="0528C801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enrollments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true,</w:t>
      </w:r>
    </w:p>
    <w:p w14:paraId="088D739B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},</w:t>
      </w:r>
    </w:p>
    <w:p w14:paraId="3598BF5A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});</w:t>
      </w:r>
    </w:p>
    <w:p w14:paraId="3FF1A275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}</w:t>
      </w:r>
    </w:p>
    <w:p w14:paraId="7FACDED6" w14:textId="77777777" w:rsidR="001462FA" w:rsidRPr="004A43D7" w:rsidRDefault="001462FA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03F862EA" w14:textId="77777777" w:rsidR="003A5AD3" w:rsidRPr="004A43D7" w:rsidRDefault="003A5AD3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2A19E97C" w14:textId="757B7496" w:rsidR="003A5AD3" w:rsidRPr="004A43D7" w:rsidRDefault="003A5AD3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>8]</w:t>
      </w:r>
      <w:r w:rsidR="001E7688" w:rsidRPr="004A43D7">
        <w:rPr>
          <w:rFonts w:asciiTheme="majorBidi" w:hAnsiTheme="majorBidi" w:cstheme="majorBidi"/>
          <w:sz w:val="24"/>
          <w:szCs w:val="24"/>
        </w:rPr>
        <w:t xml:space="preserve"> Number of students failing more than 2 courses</w:t>
      </w:r>
    </w:p>
    <w:p w14:paraId="04F23BDF" w14:textId="0C6633FC" w:rsidR="001E7688" w:rsidRPr="004A43D7" w:rsidRDefault="001E7688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>- Identifies students who have failed more than two courses.</w:t>
      </w:r>
    </w:p>
    <w:p w14:paraId="44C7A6BB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i/>
          <w:iCs/>
          <w:color w:val="6D6D6D"/>
          <w:sz w:val="24"/>
          <w:szCs w:val="24"/>
          <w:lang w:val="en-QA"/>
        </w:rPr>
        <w:t>// 8. Number of students failing more than 2 courses</w:t>
      </w:r>
    </w:p>
    <w:p w14:paraId="3A542E73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83D6C5"/>
          <w:sz w:val="24"/>
          <w:szCs w:val="24"/>
          <w:lang w:val="en-QA"/>
        </w:rPr>
        <w:t>export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async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function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b/>
          <w:bCs/>
          <w:color w:val="EFB080"/>
          <w:sz w:val="24"/>
          <w:szCs w:val="24"/>
          <w:lang w:val="en-QA"/>
        </w:rPr>
        <w:t>getStudentsFailingMoreThanTwoCourses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() {</w:t>
      </w:r>
    </w:p>
    <w:p w14:paraId="4A86B570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const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D1D1D1"/>
          <w:sz w:val="24"/>
          <w:szCs w:val="24"/>
          <w:lang w:val="en-QA"/>
        </w:rPr>
        <w:t>students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=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83D6C5"/>
          <w:sz w:val="24"/>
          <w:szCs w:val="24"/>
          <w:lang w:val="en-QA"/>
        </w:rPr>
        <w:t>await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D1D1D1"/>
          <w:sz w:val="24"/>
          <w:szCs w:val="24"/>
          <w:lang w:val="en-QA"/>
        </w:rPr>
        <w:t>prisma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enrollment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EFB080"/>
          <w:sz w:val="24"/>
          <w:szCs w:val="24"/>
          <w:lang w:val="en-QA"/>
        </w:rPr>
        <w:t>findMany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({</w:t>
      </w:r>
    </w:p>
    <w:p w14:paraId="2CEB645A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where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{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grade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E394DC"/>
          <w:sz w:val="24"/>
          <w:szCs w:val="24"/>
          <w:lang w:val="en-QA"/>
        </w:rPr>
        <w:t>'F'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},</w:t>
      </w:r>
    </w:p>
    <w:p w14:paraId="5D75A24A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select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{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student_id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true },</w:t>
      </w:r>
    </w:p>
    <w:p w14:paraId="04DFE9AC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});</w:t>
      </w:r>
    </w:p>
    <w:p w14:paraId="1D141778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const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D1D1D1"/>
          <w:sz w:val="24"/>
          <w:szCs w:val="24"/>
          <w:lang w:val="en-QA"/>
        </w:rPr>
        <w:t>failCounts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=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{};</w:t>
      </w:r>
    </w:p>
    <w:p w14:paraId="26D521F9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</w:t>
      </w:r>
      <w:r w:rsidRPr="004A43D7">
        <w:rPr>
          <w:rFonts w:asciiTheme="majorBidi" w:eastAsia="Times New Roman" w:hAnsiTheme="majorBidi" w:cstheme="majorBidi"/>
          <w:color w:val="D1D1D1"/>
          <w:sz w:val="24"/>
          <w:szCs w:val="24"/>
          <w:lang w:val="en-QA"/>
        </w:rPr>
        <w:t>students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EFB080"/>
          <w:sz w:val="24"/>
          <w:szCs w:val="24"/>
          <w:lang w:val="en-QA"/>
        </w:rPr>
        <w:t>forEach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(</w:t>
      </w:r>
      <w:r w:rsidRPr="004A43D7">
        <w:rPr>
          <w:rFonts w:asciiTheme="majorBidi" w:eastAsia="Times New Roman" w:hAnsiTheme="majorBidi" w:cstheme="majorBidi"/>
          <w:i/>
          <w:iCs/>
          <w:color w:val="D6D6DD"/>
          <w:sz w:val="24"/>
          <w:szCs w:val="24"/>
          <w:lang w:val="en-QA"/>
        </w:rPr>
        <w:t>e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=&gt;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{</w:t>
      </w:r>
    </w:p>
    <w:p w14:paraId="59851CF4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</w:t>
      </w:r>
      <w:r w:rsidRPr="004A43D7">
        <w:rPr>
          <w:rFonts w:asciiTheme="majorBidi" w:eastAsia="Times New Roman" w:hAnsiTheme="majorBidi" w:cstheme="majorBidi"/>
          <w:color w:val="D1D1D1"/>
          <w:sz w:val="24"/>
          <w:szCs w:val="24"/>
          <w:lang w:val="en-QA"/>
        </w:rPr>
        <w:t>failCounts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[</w:t>
      </w:r>
      <w:r w:rsidRPr="004A43D7">
        <w:rPr>
          <w:rFonts w:asciiTheme="majorBidi" w:eastAsia="Times New Roman" w:hAnsiTheme="majorBidi" w:cstheme="majorBidi"/>
          <w:i/>
          <w:iCs/>
          <w:color w:val="D6D6DD"/>
          <w:sz w:val="24"/>
          <w:szCs w:val="24"/>
          <w:lang w:val="en-QA"/>
        </w:rPr>
        <w:t>e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student_id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]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=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(</w:t>
      </w:r>
      <w:r w:rsidRPr="004A43D7">
        <w:rPr>
          <w:rFonts w:asciiTheme="majorBidi" w:eastAsia="Times New Roman" w:hAnsiTheme="majorBidi" w:cstheme="majorBidi"/>
          <w:color w:val="D1D1D1"/>
          <w:sz w:val="24"/>
          <w:szCs w:val="24"/>
          <w:lang w:val="en-QA"/>
        </w:rPr>
        <w:t>failCounts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[</w:t>
      </w:r>
      <w:r w:rsidRPr="004A43D7">
        <w:rPr>
          <w:rFonts w:asciiTheme="majorBidi" w:eastAsia="Times New Roman" w:hAnsiTheme="majorBidi" w:cstheme="majorBidi"/>
          <w:i/>
          <w:iCs/>
          <w:color w:val="D6D6DD"/>
          <w:sz w:val="24"/>
          <w:szCs w:val="24"/>
          <w:lang w:val="en-QA"/>
        </w:rPr>
        <w:t>e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student_id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]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||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EBC88D"/>
          <w:sz w:val="24"/>
          <w:szCs w:val="24"/>
          <w:lang w:val="en-QA"/>
        </w:rPr>
        <w:t>0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) 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+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EBC88D"/>
          <w:sz w:val="24"/>
          <w:szCs w:val="24"/>
          <w:lang w:val="en-QA"/>
        </w:rPr>
        <w:t>1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;</w:t>
      </w:r>
    </w:p>
    <w:p w14:paraId="62B4B220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});</w:t>
      </w:r>
    </w:p>
    <w:p w14:paraId="49226EA2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</w:t>
      </w:r>
      <w:r w:rsidRPr="004A43D7">
        <w:rPr>
          <w:rFonts w:asciiTheme="majorBidi" w:eastAsia="Times New Roman" w:hAnsiTheme="majorBidi" w:cstheme="majorBidi"/>
          <w:color w:val="83D6C5"/>
          <w:sz w:val="24"/>
          <w:szCs w:val="24"/>
          <w:lang w:val="en-QA"/>
        </w:rPr>
        <w:t>return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87C3FF"/>
          <w:sz w:val="24"/>
          <w:szCs w:val="24"/>
          <w:lang w:val="en-QA"/>
        </w:rPr>
        <w:t>Object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EFB080"/>
          <w:sz w:val="24"/>
          <w:szCs w:val="24"/>
          <w:lang w:val="en-QA"/>
        </w:rPr>
        <w:t>entries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(</w:t>
      </w:r>
      <w:r w:rsidRPr="004A43D7">
        <w:rPr>
          <w:rFonts w:asciiTheme="majorBidi" w:eastAsia="Times New Roman" w:hAnsiTheme="majorBidi" w:cstheme="majorBidi"/>
          <w:color w:val="D1D1D1"/>
          <w:sz w:val="24"/>
          <w:szCs w:val="24"/>
          <w:lang w:val="en-QA"/>
        </w:rPr>
        <w:t>failCounts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).</w:t>
      </w:r>
      <w:r w:rsidRPr="004A43D7">
        <w:rPr>
          <w:rFonts w:asciiTheme="majorBidi" w:eastAsia="Times New Roman" w:hAnsiTheme="majorBidi" w:cstheme="majorBidi"/>
          <w:color w:val="EFB080"/>
          <w:sz w:val="24"/>
          <w:szCs w:val="24"/>
          <w:lang w:val="en-QA"/>
        </w:rPr>
        <w:t>filter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(([</w:t>
      </w:r>
      <w:r w:rsidRPr="004A43D7">
        <w:rPr>
          <w:rFonts w:asciiTheme="majorBidi" w:eastAsia="Times New Roman" w:hAnsiTheme="majorBidi" w:cstheme="majorBidi"/>
          <w:i/>
          <w:iCs/>
          <w:color w:val="D6D6DD"/>
          <w:sz w:val="24"/>
          <w:szCs w:val="24"/>
          <w:lang w:val="en-QA"/>
        </w:rPr>
        <w:t>_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, </w:t>
      </w:r>
      <w:r w:rsidRPr="004A43D7">
        <w:rPr>
          <w:rFonts w:asciiTheme="majorBidi" w:eastAsia="Times New Roman" w:hAnsiTheme="majorBidi" w:cstheme="majorBidi"/>
          <w:i/>
          <w:iCs/>
          <w:color w:val="D6D6DD"/>
          <w:sz w:val="24"/>
          <w:szCs w:val="24"/>
          <w:lang w:val="en-QA"/>
        </w:rPr>
        <w:t>count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])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=&gt;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i/>
          <w:iCs/>
          <w:color w:val="D6D6DD"/>
          <w:sz w:val="24"/>
          <w:szCs w:val="24"/>
          <w:lang w:val="en-QA"/>
        </w:rPr>
        <w:t>count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&gt;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EBC88D"/>
          <w:sz w:val="24"/>
          <w:szCs w:val="24"/>
          <w:lang w:val="en-QA"/>
        </w:rPr>
        <w:t>2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);</w:t>
      </w:r>
    </w:p>
    <w:p w14:paraId="48FB241A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}</w:t>
      </w:r>
    </w:p>
    <w:p w14:paraId="1F7BE5BB" w14:textId="77777777" w:rsidR="001462FA" w:rsidRPr="004A43D7" w:rsidRDefault="001462FA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7F19C8DB" w14:textId="77777777" w:rsidR="003A5AD3" w:rsidRPr="004A43D7" w:rsidRDefault="003A5AD3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52A14C42" w14:textId="21245721" w:rsidR="003A5AD3" w:rsidRPr="004A43D7" w:rsidRDefault="003A5AD3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>9]</w:t>
      </w:r>
      <w:r w:rsidR="001E7688" w:rsidRPr="004A43D7">
        <w:rPr>
          <w:rFonts w:asciiTheme="majorBidi" w:hAnsiTheme="majorBidi" w:cstheme="majorBidi"/>
          <w:sz w:val="24"/>
          <w:szCs w:val="24"/>
        </w:rPr>
        <w:t xml:space="preserve"> Number of courses per category</w:t>
      </w:r>
    </w:p>
    <w:p w14:paraId="38732C86" w14:textId="0150C1D1" w:rsidR="001E7688" w:rsidRPr="004A43D7" w:rsidRDefault="001E7688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 xml:space="preserve">- Shows how many courses exist in each </w:t>
      </w:r>
      <w:r w:rsidR="001462FA" w:rsidRPr="004A43D7">
        <w:rPr>
          <w:rFonts w:asciiTheme="majorBidi" w:hAnsiTheme="majorBidi" w:cstheme="majorBidi"/>
          <w:sz w:val="24"/>
          <w:szCs w:val="24"/>
        </w:rPr>
        <w:t>category (e.g., Core. Elective)</w:t>
      </w:r>
    </w:p>
    <w:p w14:paraId="047411E4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i/>
          <w:iCs/>
          <w:color w:val="6D6D6D"/>
          <w:sz w:val="24"/>
          <w:szCs w:val="24"/>
          <w:lang w:val="en-QA"/>
        </w:rPr>
        <w:t xml:space="preserve">// 9. Number of courses per category </w:t>
      </w:r>
    </w:p>
    <w:p w14:paraId="73DF0558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83D6C5"/>
          <w:sz w:val="24"/>
          <w:szCs w:val="24"/>
          <w:lang w:val="en-QA"/>
        </w:rPr>
        <w:t>export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async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function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b/>
          <w:bCs/>
          <w:color w:val="EFB080"/>
          <w:sz w:val="24"/>
          <w:szCs w:val="24"/>
          <w:lang w:val="en-QA"/>
        </w:rPr>
        <w:t>getCoursesPerCategory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() {</w:t>
      </w:r>
    </w:p>
    <w:p w14:paraId="4DDCFB4A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</w:t>
      </w:r>
      <w:r w:rsidRPr="004A43D7">
        <w:rPr>
          <w:rFonts w:asciiTheme="majorBidi" w:eastAsia="Times New Roman" w:hAnsiTheme="majorBidi" w:cstheme="majorBidi"/>
          <w:color w:val="83D6C5"/>
          <w:sz w:val="24"/>
          <w:szCs w:val="24"/>
          <w:lang w:val="en-QA"/>
        </w:rPr>
        <w:t>return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D1D1D1"/>
          <w:sz w:val="24"/>
          <w:szCs w:val="24"/>
          <w:lang w:val="en-QA"/>
        </w:rPr>
        <w:t>prisma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course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EFB080"/>
          <w:sz w:val="24"/>
          <w:szCs w:val="24"/>
          <w:lang w:val="en-QA"/>
        </w:rPr>
        <w:t>groupBy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({</w:t>
      </w:r>
    </w:p>
    <w:p w14:paraId="31A120C6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by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[</w:t>
      </w:r>
      <w:r w:rsidRPr="004A43D7">
        <w:rPr>
          <w:rFonts w:asciiTheme="majorBidi" w:eastAsia="Times New Roman" w:hAnsiTheme="majorBidi" w:cstheme="majorBidi"/>
          <w:color w:val="E394DC"/>
          <w:sz w:val="24"/>
          <w:szCs w:val="24"/>
          <w:lang w:val="en-QA"/>
        </w:rPr>
        <w:t>'category'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]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,</w:t>
      </w:r>
    </w:p>
    <w:p w14:paraId="0D730C12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_count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{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_all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true },</w:t>
      </w:r>
    </w:p>
    <w:p w14:paraId="11A2D49A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});</w:t>
      </w:r>
    </w:p>
    <w:p w14:paraId="2EC2C50E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}</w:t>
      </w:r>
    </w:p>
    <w:p w14:paraId="14E02025" w14:textId="77777777" w:rsidR="001462FA" w:rsidRPr="004A43D7" w:rsidRDefault="001462FA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55DC1D12" w14:textId="77777777" w:rsidR="003A5AD3" w:rsidRPr="004A43D7" w:rsidRDefault="003A5AD3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4E20CC43" w14:textId="77777777" w:rsidR="003A5AD3" w:rsidRPr="004A43D7" w:rsidRDefault="003A5AD3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1A8D36E7" w14:textId="67EBDF52" w:rsidR="003A5AD3" w:rsidRPr="004A43D7" w:rsidRDefault="003A5AD3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>10]</w:t>
      </w:r>
      <w:r w:rsidR="001E7688" w:rsidRPr="004A43D7">
        <w:rPr>
          <w:rFonts w:asciiTheme="majorBidi" w:hAnsiTheme="majorBidi" w:cstheme="majorBidi"/>
          <w:sz w:val="24"/>
          <w:szCs w:val="24"/>
        </w:rPr>
        <w:t xml:space="preserve"> Most improved student (based on progress)</w:t>
      </w:r>
    </w:p>
    <w:p w14:paraId="6D8F4B87" w14:textId="4990F54F" w:rsidR="001E7688" w:rsidRPr="004A43D7" w:rsidRDefault="001E7688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>- Finds the student with the greatest improvement in grades over time (if grade history is available; otherwise, can be based on before/after averages).</w:t>
      </w:r>
    </w:p>
    <w:p w14:paraId="43B62BD8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i/>
          <w:iCs/>
          <w:color w:val="6D6D6D"/>
          <w:sz w:val="24"/>
          <w:szCs w:val="24"/>
          <w:lang w:val="en-QA"/>
        </w:rPr>
        <w:lastRenderedPageBreak/>
        <w:t>// 10. Most improved student (placeholder)</w:t>
      </w:r>
    </w:p>
    <w:p w14:paraId="3EBCCE3E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83D6C5"/>
          <w:sz w:val="24"/>
          <w:szCs w:val="24"/>
          <w:lang w:val="en-QA"/>
        </w:rPr>
        <w:t>export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async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82D2CE"/>
          <w:sz w:val="24"/>
          <w:szCs w:val="24"/>
          <w:lang w:val="en-QA"/>
        </w:rPr>
        <w:t>function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b/>
          <w:bCs/>
          <w:color w:val="EFB080"/>
          <w:sz w:val="24"/>
          <w:szCs w:val="24"/>
          <w:lang w:val="en-QA"/>
        </w:rPr>
        <w:t>getMostImprovedStudent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() {</w:t>
      </w:r>
    </w:p>
    <w:p w14:paraId="6C40F304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</w:t>
      </w:r>
      <w:r w:rsidRPr="004A43D7">
        <w:rPr>
          <w:rFonts w:asciiTheme="majorBidi" w:eastAsia="Times New Roman" w:hAnsiTheme="majorBidi" w:cstheme="majorBidi"/>
          <w:color w:val="83D6C5"/>
          <w:sz w:val="24"/>
          <w:szCs w:val="24"/>
          <w:lang w:val="en-QA"/>
        </w:rPr>
        <w:t>return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D1D1D1"/>
          <w:sz w:val="24"/>
          <w:szCs w:val="24"/>
          <w:lang w:val="en-QA"/>
        </w:rPr>
        <w:t>prisma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user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.</w:t>
      </w:r>
      <w:r w:rsidRPr="004A43D7">
        <w:rPr>
          <w:rFonts w:asciiTheme="majorBidi" w:eastAsia="Times New Roman" w:hAnsiTheme="majorBidi" w:cstheme="majorBidi"/>
          <w:color w:val="EFB080"/>
          <w:sz w:val="24"/>
          <w:szCs w:val="24"/>
          <w:lang w:val="en-QA"/>
        </w:rPr>
        <w:t>findMany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>({</w:t>
      </w:r>
    </w:p>
    <w:p w14:paraId="12B7E022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 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where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{ </w:t>
      </w:r>
      <w:r w:rsidRPr="004A43D7">
        <w:rPr>
          <w:rFonts w:asciiTheme="majorBidi" w:eastAsia="Times New Roman" w:hAnsiTheme="majorBidi" w:cstheme="majorBidi"/>
          <w:color w:val="AA9BF5"/>
          <w:sz w:val="24"/>
          <w:szCs w:val="24"/>
          <w:lang w:val="en-QA"/>
        </w:rPr>
        <w:t>userType</w:t>
      </w:r>
      <w:r w:rsidRPr="004A43D7">
        <w:rPr>
          <w:rFonts w:asciiTheme="majorBidi" w:eastAsia="Times New Roman" w:hAnsiTheme="majorBidi" w:cstheme="majorBidi"/>
          <w:color w:val="D6D6DD"/>
          <w:sz w:val="24"/>
          <w:szCs w:val="24"/>
          <w:lang w:val="en-QA"/>
        </w:rPr>
        <w:t>: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</w:t>
      </w:r>
      <w:r w:rsidRPr="004A43D7">
        <w:rPr>
          <w:rFonts w:asciiTheme="majorBidi" w:eastAsia="Times New Roman" w:hAnsiTheme="majorBidi" w:cstheme="majorBidi"/>
          <w:color w:val="E394DC"/>
          <w:sz w:val="24"/>
          <w:szCs w:val="24"/>
          <w:lang w:val="en-QA"/>
        </w:rPr>
        <w:t>'student'</w:t>
      </w: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},</w:t>
      </w:r>
    </w:p>
    <w:p w14:paraId="331E3F9C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  });</w:t>
      </w:r>
    </w:p>
    <w:p w14:paraId="2A7B138C" w14:textId="77777777" w:rsidR="001462FA" w:rsidRPr="004A43D7" w:rsidRDefault="001462FA" w:rsidP="004A43D7">
      <w:pPr>
        <w:shd w:val="clear" w:color="auto" w:fill="1A1A1A"/>
        <w:spacing w:after="0" w:line="276" w:lineRule="auto"/>
        <w:ind w:left="0" w:right="0" w:firstLine="0"/>
        <w:jc w:val="left"/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</w:pPr>
      <w:r w:rsidRPr="004A43D7">
        <w:rPr>
          <w:rFonts w:asciiTheme="majorBidi" w:eastAsia="Times New Roman" w:hAnsiTheme="majorBidi" w:cstheme="majorBidi"/>
          <w:color w:val="D8DEE9"/>
          <w:sz w:val="24"/>
          <w:szCs w:val="24"/>
          <w:lang w:val="en-QA"/>
        </w:rPr>
        <w:t xml:space="preserve">} </w:t>
      </w:r>
    </w:p>
    <w:p w14:paraId="786DA656" w14:textId="77777777" w:rsidR="003A5AD3" w:rsidRPr="004A43D7" w:rsidRDefault="003A5AD3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6C9335E5" w14:textId="4759C76F" w:rsidR="007A7CEE" w:rsidRPr="004A43D7" w:rsidRDefault="007A7CEE" w:rsidP="004A43D7">
      <w:pPr>
        <w:pStyle w:val="Heading1"/>
        <w:numPr>
          <w:ilvl w:val="1"/>
          <w:numId w:val="32"/>
        </w:numPr>
        <w:spacing w:before="240" w:after="120"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 xml:space="preserve">Data </w:t>
      </w:r>
      <w:r w:rsidR="006D2FFF" w:rsidRPr="004A43D7">
        <w:rPr>
          <w:rFonts w:asciiTheme="majorBidi" w:hAnsiTheme="majorBidi" w:cstheme="majorBidi"/>
          <w:sz w:val="24"/>
          <w:szCs w:val="24"/>
        </w:rPr>
        <w:t>used in the statics</w:t>
      </w:r>
    </w:p>
    <w:p w14:paraId="1F693FF2" w14:textId="77777777" w:rsidR="001462FA" w:rsidRPr="004A43D7" w:rsidRDefault="001462FA" w:rsidP="004A43D7">
      <w:pPr>
        <w:pStyle w:val="NormalWeb"/>
        <w:spacing w:line="276" w:lineRule="auto"/>
        <w:rPr>
          <w:rFonts w:asciiTheme="majorBidi" w:hAnsiTheme="majorBidi" w:cstheme="majorBidi"/>
          <w:color w:val="000000"/>
        </w:rPr>
      </w:pPr>
      <w:r w:rsidRPr="004A43D7">
        <w:rPr>
          <w:rFonts w:asciiTheme="majorBidi" w:hAnsiTheme="majorBidi" w:cstheme="majorBidi"/>
          <w:color w:val="000000"/>
        </w:rPr>
        <w:t>The statistics are calculated using data from the main entities in the student management system database, which is managed by Prisma and seeded with realistic values. The data includes:</w:t>
      </w:r>
    </w:p>
    <w:p w14:paraId="23C6E628" w14:textId="19FD0592" w:rsidR="001462FA" w:rsidRPr="004A43D7" w:rsidRDefault="001462FA" w:rsidP="004A43D7">
      <w:pPr>
        <w:pStyle w:val="NormalWeb"/>
        <w:numPr>
          <w:ilvl w:val="0"/>
          <w:numId w:val="33"/>
        </w:numPr>
        <w:spacing w:line="276" w:lineRule="auto"/>
        <w:rPr>
          <w:rFonts w:asciiTheme="majorBidi" w:hAnsiTheme="majorBidi" w:cstheme="majorBidi"/>
          <w:color w:val="000000"/>
        </w:rPr>
      </w:pPr>
      <w:r w:rsidRPr="004A43D7">
        <w:rPr>
          <w:rFonts w:asciiTheme="majorBidi" w:hAnsiTheme="majorBidi" w:cstheme="majorBidi"/>
          <w:color w:val="000000"/>
        </w:rPr>
        <w:t>Users:</w:t>
      </w:r>
    </w:p>
    <w:p w14:paraId="20784BB3" w14:textId="78D1E3CE" w:rsidR="001462FA" w:rsidRPr="004A43D7" w:rsidRDefault="001462FA" w:rsidP="004A43D7">
      <w:pPr>
        <w:pStyle w:val="NormalWeb"/>
        <w:numPr>
          <w:ilvl w:val="1"/>
          <w:numId w:val="33"/>
        </w:numPr>
        <w:spacing w:line="276" w:lineRule="auto"/>
        <w:rPr>
          <w:rFonts w:asciiTheme="majorBidi" w:hAnsiTheme="majorBidi" w:cstheme="majorBidi"/>
          <w:color w:val="000000"/>
        </w:rPr>
      </w:pPr>
      <w:r w:rsidRPr="004A43D7">
        <w:rPr>
          <w:rFonts w:asciiTheme="majorBidi" w:hAnsiTheme="majorBidi" w:cstheme="majorBidi"/>
          <w:color w:val="000000"/>
        </w:rPr>
        <w:t>500+ students</w:t>
      </w:r>
    </w:p>
    <w:p w14:paraId="41FCCA39" w14:textId="5DD49713" w:rsidR="001462FA" w:rsidRPr="004A43D7" w:rsidRDefault="001462FA" w:rsidP="004A43D7">
      <w:pPr>
        <w:pStyle w:val="NormalWeb"/>
        <w:numPr>
          <w:ilvl w:val="1"/>
          <w:numId w:val="33"/>
        </w:numPr>
        <w:spacing w:line="276" w:lineRule="auto"/>
        <w:rPr>
          <w:rFonts w:asciiTheme="majorBidi" w:hAnsiTheme="majorBidi" w:cstheme="majorBidi"/>
          <w:color w:val="000000"/>
        </w:rPr>
      </w:pPr>
      <w:r w:rsidRPr="004A43D7">
        <w:rPr>
          <w:rFonts w:asciiTheme="majorBidi" w:hAnsiTheme="majorBidi" w:cstheme="majorBidi"/>
          <w:color w:val="000000"/>
        </w:rPr>
        <w:t>10 instructors</w:t>
      </w:r>
    </w:p>
    <w:p w14:paraId="19E6CF64" w14:textId="5C5303DE" w:rsidR="001462FA" w:rsidRPr="004A43D7" w:rsidRDefault="001462FA" w:rsidP="004A43D7">
      <w:pPr>
        <w:pStyle w:val="NormalWeb"/>
        <w:numPr>
          <w:ilvl w:val="1"/>
          <w:numId w:val="33"/>
        </w:numPr>
        <w:spacing w:line="276" w:lineRule="auto"/>
        <w:rPr>
          <w:rFonts w:asciiTheme="majorBidi" w:hAnsiTheme="majorBidi" w:cstheme="majorBidi"/>
          <w:color w:val="000000"/>
        </w:rPr>
      </w:pPr>
      <w:r w:rsidRPr="004A43D7">
        <w:rPr>
          <w:rFonts w:asciiTheme="majorBidi" w:hAnsiTheme="majorBidi" w:cstheme="majorBidi"/>
          <w:color w:val="000000"/>
        </w:rPr>
        <w:t>2 admins</w:t>
      </w:r>
    </w:p>
    <w:p w14:paraId="46AEEB45" w14:textId="77777777" w:rsidR="001462FA" w:rsidRPr="004A43D7" w:rsidRDefault="001462FA" w:rsidP="004A43D7">
      <w:pPr>
        <w:pStyle w:val="NormalWeb"/>
        <w:spacing w:line="276" w:lineRule="auto"/>
        <w:rPr>
          <w:rFonts w:asciiTheme="majorBidi" w:hAnsiTheme="majorBidi" w:cstheme="majorBidi"/>
          <w:color w:val="000000"/>
        </w:rPr>
      </w:pPr>
      <w:r w:rsidRPr="004A43D7">
        <w:rPr>
          <w:rFonts w:asciiTheme="majorBidi" w:hAnsiTheme="majorBidi" w:cstheme="majorBidi"/>
          <w:color w:val="000000"/>
        </w:rPr>
        <w:t>Each user has fields such as id, firstName, lastName, username, password, userType, etc.</w:t>
      </w:r>
    </w:p>
    <w:p w14:paraId="3F849BE5" w14:textId="29926D70" w:rsidR="001462FA" w:rsidRPr="004A43D7" w:rsidRDefault="001462FA" w:rsidP="004A43D7">
      <w:pPr>
        <w:pStyle w:val="NormalWeb"/>
        <w:numPr>
          <w:ilvl w:val="0"/>
          <w:numId w:val="33"/>
        </w:numPr>
        <w:spacing w:line="276" w:lineRule="auto"/>
        <w:rPr>
          <w:rFonts w:asciiTheme="majorBidi" w:hAnsiTheme="majorBidi" w:cstheme="majorBidi"/>
          <w:color w:val="000000"/>
        </w:rPr>
      </w:pPr>
      <w:r w:rsidRPr="004A43D7">
        <w:rPr>
          <w:rFonts w:asciiTheme="majorBidi" w:hAnsiTheme="majorBidi" w:cstheme="majorBidi"/>
          <w:color w:val="000000"/>
        </w:rPr>
        <w:t>Courses:</w:t>
      </w:r>
    </w:p>
    <w:p w14:paraId="5D5D7442" w14:textId="2471295C" w:rsidR="001462FA" w:rsidRPr="004A43D7" w:rsidRDefault="001462FA" w:rsidP="004A43D7">
      <w:pPr>
        <w:pStyle w:val="NormalWeb"/>
        <w:numPr>
          <w:ilvl w:val="1"/>
          <w:numId w:val="33"/>
        </w:numPr>
        <w:spacing w:line="276" w:lineRule="auto"/>
        <w:rPr>
          <w:rFonts w:asciiTheme="majorBidi" w:hAnsiTheme="majorBidi" w:cstheme="majorBidi"/>
          <w:color w:val="000000"/>
        </w:rPr>
      </w:pPr>
      <w:r w:rsidRPr="004A43D7">
        <w:rPr>
          <w:rFonts w:asciiTheme="majorBidi" w:hAnsiTheme="majorBidi" w:cstheme="majorBidi"/>
          <w:color w:val="000000"/>
        </w:rPr>
        <w:t>50+ courses</w:t>
      </w:r>
    </w:p>
    <w:p w14:paraId="65420089" w14:textId="77777777" w:rsidR="001462FA" w:rsidRPr="004A43D7" w:rsidRDefault="001462FA" w:rsidP="004A43D7">
      <w:pPr>
        <w:pStyle w:val="NormalWeb"/>
        <w:spacing w:line="276" w:lineRule="auto"/>
        <w:rPr>
          <w:rFonts w:asciiTheme="majorBidi" w:hAnsiTheme="majorBidi" w:cstheme="majorBidi"/>
          <w:color w:val="000000"/>
        </w:rPr>
      </w:pPr>
      <w:r w:rsidRPr="004A43D7">
        <w:rPr>
          <w:rFonts w:asciiTheme="majorBidi" w:hAnsiTheme="majorBidi" w:cstheme="majorBidi"/>
          <w:color w:val="000000"/>
        </w:rPr>
        <w:t>Each course has fields such as id, name, credit_hours, category (e.g., Core, Elective), prerequisites, campus, and status.</w:t>
      </w:r>
    </w:p>
    <w:p w14:paraId="301B6B93" w14:textId="2C2DF15E" w:rsidR="001462FA" w:rsidRPr="004A43D7" w:rsidRDefault="001462FA" w:rsidP="004A43D7">
      <w:pPr>
        <w:pStyle w:val="NormalWeb"/>
        <w:numPr>
          <w:ilvl w:val="0"/>
          <w:numId w:val="33"/>
        </w:numPr>
        <w:spacing w:line="276" w:lineRule="auto"/>
        <w:rPr>
          <w:rFonts w:asciiTheme="majorBidi" w:hAnsiTheme="majorBidi" w:cstheme="majorBidi"/>
          <w:color w:val="000000"/>
        </w:rPr>
      </w:pPr>
      <w:r w:rsidRPr="004A43D7">
        <w:rPr>
          <w:rFonts w:asciiTheme="majorBidi" w:hAnsiTheme="majorBidi" w:cstheme="majorBidi"/>
          <w:color w:val="000000"/>
        </w:rPr>
        <w:t>Classes:</w:t>
      </w:r>
    </w:p>
    <w:p w14:paraId="26FABE25" w14:textId="7BA6D7EC" w:rsidR="001462FA" w:rsidRPr="004A43D7" w:rsidRDefault="001462FA" w:rsidP="004A43D7">
      <w:pPr>
        <w:pStyle w:val="NormalWeb"/>
        <w:numPr>
          <w:ilvl w:val="1"/>
          <w:numId w:val="33"/>
        </w:numPr>
        <w:spacing w:line="276" w:lineRule="auto"/>
        <w:rPr>
          <w:rFonts w:asciiTheme="majorBidi" w:hAnsiTheme="majorBidi" w:cstheme="majorBidi"/>
          <w:color w:val="000000"/>
        </w:rPr>
      </w:pPr>
      <w:r w:rsidRPr="004A43D7">
        <w:rPr>
          <w:rFonts w:asciiTheme="majorBidi" w:hAnsiTheme="majorBidi" w:cstheme="majorBidi"/>
          <w:color w:val="000000"/>
        </w:rPr>
        <w:t>100 classes (each course has 2 classes/sections)</w:t>
      </w:r>
    </w:p>
    <w:p w14:paraId="7C5D5FD0" w14:textId="5293714C" w:rsidR="001462FA" w:rsidRPr="004A43D7" w:rsidRDefault="001462FA" w:rsidP="004A43D7">
      <w:pPr>
        <w:pStyle w:val="NormalWeb"/>
        <w:numPr>
          <w:ilvl w:val="1"/>
          <w:numId w:val="33"/>
        </w:numPr>
        <w:spacing w:line="276" w:lineRule="auto"/>
        <w:rPr>
          <w:rFonts w:asciiTheme="majorBidi" w:hAnsiTheme="majorBidi" w:cstheme="majorBidi"/>
          <w:color w:val="000000"/>
        </w:rPr>
      </w:pPr>
      <w:r w:rsidRPr="004A43D7">
        <w:rPr>
          <w:rFonts w:asciiTheme="majorBidi" w:hAnsiTheme="majorBidi" w:cstheme="majorBidi"/>
          <w:color w:val="000000"/>
        </w:rPr>
        <w:t>Each class is linked to a course and an instructor.</w:t>
      </w:r>
    </w:p>
    <w:p w14:paraId="2531AE9E" w14:textId="3A328B0C" w:rsidR="001462FA" w:rsidRPr="004A43D7" w:rsidRDefault="001462FA" w:rsidP="004A43D7">
      <w:pPr>
        <w:pStyle w:val="NormalWeb"/>
        <w:numPr>
          <w:ilvl w:val="0"/>
          <w:numId w:val="33"/>
        </w:numPr>
        <w:spacing w:line="276" w:lineRule="auto"/>
        <w:rPr>
          <w:rFonts w:asciiTheme="majorBidi" w:hAnsiTheme="majorBidi" w:cstheme="majorBidi"/>
          <w:color w:val="000000"/>
        </w:rPr>
      </w:pPr>
      <w:r w:rsidRPr="004A43D7">
        <w:rPr>
          <w:rFonts w:asciiTheme="majorBidi" w:hAnsiTheme="majorBidi" w:cstheme="majorBidi"/>
          <w:color w:val="000000"/>
        </w:rPr>
        <w:t>Enrollments:</w:t>
      </w:r>
    </w:p>
    <w:p w14:paraId="7E04A735" w14:textId="0B8ED004" w:rsidR="001462FA" w:rsidRPr="004A43D7" w:rsidRDefault="001462FA" w:rsidP="004A43D7">
      <w:pPr>
        <w:pStyle w:val="NormalWeb"/>
        <w:numPr>
          <w:ilvl w:val="1"/>
          <w:numId w:val="33"/>
        </w:numPr>
        <w:spacing w:line="276" w:lineRule="auto"/>
        <w:rPr>
          <w:rFonts w:asciiTheme="majorBidi" w:hAnsiTheme="majorBidi" w:cstheme="majorBidi"/>
          <w:color w:val="000000"/>
        </w:rPr>
      </w:pPr>
      <w:r w:rsidRPr="004A43D7">
        <w:rPr>
          <w:rFonts w:asciiTheme="majorBidi" w:hAnsiTheme="majorBidi" w:cstheme="majorBidi"/>
          <w:color w:val="000000"/>
        </w:rPr>
        <w:t>Thousands of enrollments, linking students to classes and courses</w:t>
      </w:r>
    </w:p>
    <w:p w14:paraId="138F84DB" w14:textId="5C65CFE1" w:rsidR="001462FA" w:rsidRPr="004A43D7" w:rsidRDefault="001462FA" w:rsidP="004A43D7">
      <w:pPr>
        <w:pStyle w:val="NormalWeb"/>
        <w:numPr>
          <w:ilvl w:val="1"/>
          <w:numId w:val="33"/>
        </w:numPr>
        <w:spacing w:line="276" w:lineRule="auto"/>
        <w:rPr>
          <w:rFonts w:asciiTheme="majorBidi" w:hAnsiTheme="majorBidi" w:cstheme="majorBidi"/>
          <w:color w:val="000000"/>
        </w:rPr>
      </w:pPr>
      <w:r w:rsidRPr="004A43D7">
        <w:rPr>
          <w:rFonts w:asciiTheme="majorBidi" w:hAnsiTheme="majorBidi" w:cstheme="majorBidi"/>
          <w:color w:val="000000"/>
        </w:rPr>
        <w:t>Each enrollment has a student_id, crn (class reference), course_id, status (e.g., enrolled, completed), and grade (A, B, C, D, F).</w:t>
      </w:r>
    </w:p>
    <w:p w14:paraId="03E88EEB" w14:textId="77777777" w:rsidR="001462FA" w:rsidRPr="004A43D7" w:rsidRDefault="001462FA" w:rsidP="004A43D7">
      <w:pPr>
        <w:pStyle w:val="NormalWeb"/>
        <w:spacing w:line="276" w:lineRule="auto"/>
        <w:rPr>
          <w:rFonts w:asciiTheme="majorBidi" w:hAnsiTheme="majorBidi" w:cstheme="majorBidi"/>
          <w:color w:val="000000"/>
        </w:rPr>
      </w:pPr>
      <w:r w:rsidRPr="004A43D7">
        <w:rPr>
          <w:rFonts w:asciiTheme="majorBidi" w:hAnsiTheme="majorBidi" w:cstheme="majorBidi"/>
          <w:color w:val="000000"/>
        </w:rPr>
        <w:t>How the data is generated:</w:t>
      </w:r>
    </w:p>
    <w:p w14:paraId="4BBF0203" w14:textId="1AC9E6A8" w:rsidR="001462FA" w:rsidRPr="004A43D7" w:rsidRDefault="001462FA" w:rsidP="004A43D7">
      <w:pPr>
        <w:pStyle w:val="NormalWeb"/>
        <w:numPr>
          <w:ilvl w:val="0"/>
          <w:numId w:val="33"/>
        </w:numPr>
        <w:spacing w:line="276" w:lineRule="auto"/>
        <w:rPr>
          <w:rFonts w:asciiTheme="majorBidi" w:hAnsiTheme="majorBidi" w:cstheme="majorBidi"/>
          <w:color w:val="000000"/>
        </w:rPr>
      </w:pPr>
      <w:r w:rsidRPr="004A43D7">
        <w:rPr>
          <w:rFonts w:asciiTheme="majorBidi" w:hAnsiTheme="majorBidi" w:cstheme="majorBidi"/>
          <w:color w:val="000000"/>
        </w:rPr>
        <w:t>The database is seeded using the script prisma/seed.mjs, which creates realistic and diverse data for all entities.This ensures that all statistics are meaningful and reflect a real-world scenario.</w:t>
      </w:r>
    </w:p>
    <w:p w14:paraId="79BD1BFB" w14:textId="77777777" w:rsidR="001462FA" w:rsidRPr="004A43D7" w:rsidRDefault="001462FA" w:rsidP="004A43D7">
      <w:pPr>
        <w:pStyle w:val="NormalWeb"/>
        <w:spacing w:line="276" w:lineRule="auto"/>
        <w:rPr>
          <w:rFonts w:asciiTheme="majorBidi" w:hAnsiTheme="majorBidi" w:cstheme="majorBidi"/>
          <w:color w:val="000000"/>
        </w:rPr>
      </w:pPr>
      <w:r w:rsidRPr="004A43D7">
        <w:rPr>
          <w:rFonts w:asciiTheme="majorBidi" w:hAnsiTheme="majorBidi" w:cstheme="majorBidi"/>
          <w:color w:val="000000"/>
        </w:rPr>
        <w:t>How the data is used:</w:t>
      </w:r>
    </w:p>
    <w:p w14:paraId="66E765CA" w14:textId="5F9D3A8D" w:rsidR="001462FA" w:rsidRPr="004A43D7" w:rsidRDefault="001462FA" w:rsidP="004A43D7">
      <w:pPr>
        <w:pStyle w:val="NormalWeb"/>
        <w:numPr>
          <w:ilvl w:val="0"/>
          <w:numId w:val="33"/>
        </w:numPr>
        <w:spacing w:line="276" w:lineRule="auto"/>
        <w:rPr>
          <w:rFonts w:asciiTheme="majorBidi" w:hAnsiTheme="majorBidi" w:cstheme="majorBidi"/>
          <w:color w:val="000000"/>
        </w:rPr>
      </w:pPr>
      <w:r w:rsidRPr="004A43D7">
        <w:rPr>
          <w:rFonts w:asciiTheme="majorBidi" w:hAnsiTheme="majorBidi" w:cstheme="majorBidi"/>
          <w:color w:val="000000"/>
        </w:rPr>
        <w:lastRenderedPageBreak/>
        <w:t>Each statistic is computed by querying the relevant tables (User, Course, Class, Enrollment) using Prisma.</w:t>
      </w:r>
    </w:p>
    <w:p w14:paraId="5638EF17" w14:textId="636DD75F" w:rsidR="001462FA" w:rsidRPr="004A43D7" w:rsidRDefault="001462FA" w:rsidP="004A43D7">
      <w:pPr>
        <w:pStyle w:val="NormalWeb"/>
        <w:numPr>
          <w:ilvl w:val="0"/>
          <w:numId w:val="33"/>
        </w:numPr>
        <w:spacing w:line="276" w:lineRule="auto"/>
        <w:rPr>
          <w:rFonts w:asciiTheme="majorBidi" w:hAnsiTheme="majorBidi" w:cstheme="majorBidi"/>
          <w:color w:val="000000"/>
        </w:rPr>
      </w:pPr>
      <w:r w:rsidRPr="004A43D7">
        <w:rPr>
          <w:rFonts w:asciiTheme="majorBidi" w:hAnsiTheme="majorBidi" w:cstheme="majorBidi"/>
          <w:color w:val="000000"/>
        </w:rPr>
        <w:t>For example, “Number of students per course” is calculated by counting enrollments for each course, and “Courses with the highest failure rate” is based on enrollments with a grade of 'F'.</w:t>
      </w:r>
    </w:p>
    <w:p w14:paraId="7A06C963" w14:textId="77777777" w:rsidR="001462FA" w:rsidRPr="004A43D7" w:rsidRDefault="001462FA" w:rsidP="004A43D7">
      <w:pPr>
        <w:spacing w:line="276" w:lineRule="auto"/>
        <w:rPr>
          <w:rFonts w:asciiTheme="majorBidi" w:hAnsiTheme="majorBidi" w:cstheme="majorBidi"/>
          <w:sz w:val="24"/>
          <w:szCs w:val="24"/>
          <w:lang w:val="en-QA"/>
        </w:rPr>
      </w:pPr>
    </w:p>
    <w:p w14:paraId="3017B870" w14:textId="5A6E6CDF" w:rsidR="007A7CEE" w:rsidRPr="004A43D7" w:rsidRDefault="006D2FFF" w:rsidP="004A43D7">
      <w:pPr>
        <w:pStyle w:val="Heading1"/>
        <w:numPr>
          <w:ilvl w:val="1"/>
          <w:numId w:val="32"/>
        </w:numPr>
        <w:spacing w:before="240" w:after="120"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>Conducted tests</w:t>
      </w:r>
      <w:r w:rsidR="007A7CEE" w:rsidRPr="004A43D7">
        <w:rPr>
          <w:rFonts w:asciiTheme="majorBidi" w:hAnsiTheme="majorBidi" w:cstheme="majorBidi"/>
          <w:sz w:val="24"/>
          <w:szCs w:val="24"/>
        </w:rPr>
        <w:t xml:space="preserve"> </w:t>
      </w:r>
    </w:p>
    <w:p w14:paraId="111606F0" w14:textId="77777777" w:rsidR="007A7CEE" w:rsidRPr="004A43D7" w:rsidRDefault="007A7CEE" w:rsidP="004A43D7">
      <w:pPr>
        <w:pStyle w:val="Heading1"/>
        <w:numPr>
          <w:ilvl w:val="1"/>
          <w:numId w:val="32"/>
        </w:numPr>
        <w:spacing w:before="240" w:after="120" w:line="276" w:lineRule="auto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 xml:space="preserve">Implemented queries </w:t>
      </w:r>
    </w:p>
    <w:p w14:paraId="637726B4" w14:textId="77777777" w:rsidR="007A7CEE" w:rsidRPr="004A43D7" w:rsidRDefault="007A7CEE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335F3DFA" w14:textId="77777777" w:rsidR="003E0F59" w:rsidRPr="004A43D7" w:rsidRDefault="003E0F59" w:rsidP="004A43D7">
      <w:pPr>
        <w:pStyle w:val="Heading1"/>
        <w:numPr>
          <w:ilvl w:val="0"/>
          <w:numId w:val="32"/>
        </w:numPr>
        <w:spacing w:before="240" w:after="120" w:line="276" w:lineRule="auto"/>
        <w:ind w:left="357" w:hanging="357"/>
        <w:rPr>
          <w:rFonts w:asciiTheme="majorBidi" w:hAnsiTheme="majorBidi" w:cstheme="majorBidi"/>
          <w:sz w:val="24"/>
          <w:szCs w:val="24"/>
        </w:rPr>
      </w:pPr>
      <w:r w:rsidRPr="004A43D7">
        <w:rPr>
          <w:rFonts w:asciiTheme="majorBidi" w:hAnsiTheme="majorBidi" w:cstheme="majorBidi"/>
          <w:sz w:val="24"/>
          <w:szCs w:val="24"/>
        </w:rPr>
        <w:t>Discussion of the project contribution of each team member</w:t>
      </w:r>
    </w:p>
    <w:p w14:paraId="67D96EDE" w14:textId="77777777" w:rsidR="003E0F59" w:rsidRPr="004A43D7" w:rsidRDefault="003E0F59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2"/>
        <w:tblW w:w="0" w:type="auto"/>
        <w:tblInd w:w="10" w:type="dxa"/>
        <w:tblLook w:val="04A0" w:firstRow="1" w:lastRow="0" w:firstColumn="1" w:lastColumn="0" w:noHBand="0" w:noVBand="1"/>
      </w:tblPr>
      <w:tblGrid>
        <w:gridCol w:w="4773"/>
        <w:gridCol w:w="4860"/>
      </w:tblGrid>
      <w:tr w:rsidR="003E0F59" w:rsidRPr="004A43D7" w14:paraId="1BD686B5" w14:textId="77777777" w:rsidTr="0035104A">
        <w:tc>
          <w:tcPr>
            <w:tcW w:w="4773" w:type="dxa"/>
          </w:tcPr>
          <w:p w14:paraId="1B7F2CB1" w14:textId="77777777" w:rsidR="003E0F59" w:rsidRPr="004A43D7" w:rsidRDefault="003E0F59" w:rsidP="004A43D7">
            <w:pPr>
              <w:spacing w:line="276" w:lineRule="auto"/>
              <w:ind w:left="0" w:firstLine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tudent name</w:t>
            </w:r>
          </w:p>
        </w:tc>
        <w:tc>
          <w:tcPr>
            <w:tcW w:w="4860" w:type="dxa"/>
          </w:tcPr>
          <w:p w14:paraId="78E2474E" w14:textId="77777777" w:rsidR="003E0F59" w:rsidRPr="004A43D7" w:rsidRDefault="003E0F59" w:rsidP="004A43D7">
            <w:pPr>
              <w:spacing w:line="276" w:lineRule="auto"/>
              <w:ind w:left="0" w:firstLine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tudent contributions</w:t>
            </w:r>
          </w:p>
        </w:tc>
      </w:tr>
      <w:tr w:rsidR="0035104A" w:rsidRPr="004A43D7" w14:paraId="280A2382" w14:textId="77777777" w:rsidTr="0035104A">
        <w:tc>
          <w:tcPr>
            <w:tcW w:w="4773" w:type="dxa"/>
          </w:tcPr>
          <w:p w14:paraId="0FFA7B8A" w14:textId="51A225E7" w:rsidR="0035104A" w:rsidRPr="004A43D7" w:rsidRDefault="0035104A" w:rsidP="004A43D7">
            <w:pPr>
              <w:spacing w:line="276" w:lineRule="auto"/>
              <w:ind w:left="0" w:firstLine="0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>Fatima Ahmed (20</w:t>
            </w:r>
            <w:r w:rsidR="008F4AC5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>20</w:t>
            </w:r>
            <w:r w:rsidRPr="004A43D7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>08039)</w:t>
            </w:r>
          </w:p>
        </w:tc>
        <w:tc>
          <w:tcPr>
            <w:tcW w:w="4860" w:type="dxa"/>
          </w:tcPr>
          <w:p w14:paraId="17620FF0" w14:textId="77777777" w:rsidR="0035104A" w:rsidRPr="004A43D7" w:rsidRDefault="0035104A" w:rsidP="004A43D7">
            <w:pPr>
              <w:spacing w:line="276" w:lineRule="auto"/>
              <w:ind w:left="0" w:firstLine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5104A" w:rsidRPr="004A43D7" w14:paraId="71EB0FBC" w14:textId="77777777" w:rsidTr="0035104A">
        <w:tc>
          <w:tcPr>
            <w:tcW w:w="4773" w:type="dxa"/>
          </w:tcPr>
          <w:p w14:paraId="28010A58" w14:textId="6FC36B5F" w:rsidR="0035104A" w:rsidRPr="004A43D7" w:rsidRDefault="0035104A" w:rsidP="004A43D7">
            <w:pPr>
              <w:spacing w:line="276" w:lineRule="auto"/>
              <w:ind w:left="0" w:firstLine="0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 w:rsidRPr="004A43D7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>Sadien</w:t>
            </w:r>
            <w:proofErr w:type="spellEnd"/>
            <w:r w:rsidRPr="004A43D7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 xml:space="preserve"> Jamal Abu El-Rub (</w:t>
            </w:r>
            <w:r w:rsidR="008F4AC5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>20</w:t>
            </w:r>
            <w:r w:rsidRPr="004A43D7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>2203149)</w:t>
            </w:r>
          </w:p>
        </w:tc>
        <w:tc>
          <w:tcPr>
            <w:tcW w:w="4860" w:type="dxa"/>
          </w:tcPr>
          <w:p w14:paraId="4AF69CD2" w14:textId="77777777" w:rsidR="0035104A" w:rsidRPr="004A43D7" w:rsidRDefault="0035104A" w:rsidP="004A43D7">
            <w:pPr>
              <w:spacing w:line="276" w:lineRule="auto"/>
              <w:ind w:left="0" w:firstLine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5104A" w:rsidRPr="004A43D7" w14:paraId="2E9179C4" w14:textId="77777777" w:rsidTr="0035104A">
        <w:tc>
          <w:tcPr>
            <w:tcW w:w="4773" w:type="dxa"/>
          </w:tcPr>
          <w:p w14:paraId="61C78B44" w14:textId="569D38AE" w:rsidR="0035104A" w:rsidRPr="004A43D7" w:rsidRDefault="0035104A" w:rsidP="004A43D7">
            <w:pPr>
              <w:spacing w:line="276" w:lineRule="auto"/>
              <w:ind w:left="0" w:firstLine="0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 xml:space="preserve">Arwa </w:t>
            </w:r>
            <w:proofErr w:type="spellStart"/>
            <w:r w:rsidRPr="004A43D7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>Elaradi</w:t>
            </w:r>
            <w:proofErr w:type="spellEnd"/>
            <w:r w:rsidRPr="004A43D7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 xml:space="preserve"> (</w:t>
            </w:r>
            <w:r w:rsidR="008F4AC5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>20</w:t>
            </w:r>
            <w:r w:rsidRPr="004A43D7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>2203637)</w:t>
            </w:r>
          </w:p>
        </w:tc>
        <w:tc>
          <w:tcPr>
            <w:tcW w:w="4860" w:type="dxa"/>
          </w:tcPr>
          <w:p w14:paraId="3F36A62A" w14:textId="77777777" w:rsidR="0035104A" w:rsidRPr="004A43D7" w:rsidRDefault="0035104A" w:rsidP="004A43D7">
            <w:pPr>
              <w:spacing w:line="276" w:lineRule="auto"/>
              <w:ind w:left="0" w:firstLine="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35104A" w:rsidRPr="004A43D7" w14:paraId="1012E523" w14:textId="77777777" w:rsidTr="0035104A">
        <w:tc>
          <w:tcPr>
            <w:tcW w:w="4773" w:type="dxa"/>
          </w:tcPr>
          <w:p w14:paraId="1DF92C3F" w14:textId="099C4668" w:rsidR="0035104A" w:rsidRPr="004A43D7" w:rsidRDefault="0035104A" w:rsidP="004A43D7">
            <w:pPr>
              <w:spacing w:line="276" w:lineRule="auto"/>
              <w:ind w:left="0" w:firstLine="0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bCs/>
                <w:color w:val="auto"/>
                <w:sz w:val="24"/>
                <w:szCs w:val="24"/>
              </w:rPr>
              <w:t>Saja Abdelmalik (201808179)</w:t>
            </w:r>
          </w:p>
        </w:tc>
        <w:tc>
          <w:tcPr>
            <w:tcW w:w="4860" w:type="dxa"/>
          </w:tcPr>
          <w:p w14:paraId="7B2330C5" w14:textId="170F7BCC" w:rsidR="0035104A" w:rsidRPr="004A43D7" w:rsidRDefault="005869F8" w:rsidP="004A43D7">
            <w:pPr>
              <w:spacing w:line="276" w:lineRule="auto"/>
              <w:ind w:left="0" w:firstLine="0"/>
              <w:rPr>
                <w:rFonts w:asciiTheme="majorBidi" w:hAnsiTheme="majorBidi" w:cstheme="majorBidi"/>
                <w:sz w:val="24"/>
                <w:szCs w:val="24"/>
              </w:rPr>
            </w:pPr>
            <w:r w:rsidRPr="004A43D7">
              <w:rPr>
                <w:rFonts w:asciiTheme="majorBidi" w:hAnsiTheme="majorBidi" w:cstheme="majorBidi"/>
                <w:sz w:val="24"/>
                <w:szCs w:val="24"/>
              </w:rPr>
              <w:t>Designed the</w:t>
            </w:r>
            <w:r w:rsidR="008F4AC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8F4AC5" w:rsidRPr="008F4AC5">
              <w:rPr>
                <w:rFonts w:asciiTheme="majorBidi" w:hAnsiTheme="majorBidi" w:cstheme="majorBidi"/>
                <w:sz w:val="24"/>
                <w:szCs w:val="24"/>
              </w:rPr>
              <w:t>Entities class diagram</w:t>
            </w:r>
            <w:r w:rsidRPr="004A43D7">
              <w:rPr>
                <w:rFonts w:asciiTheme="majorBidi" w:hAnsiTheme="majorBidi" w:cstheme="majorBidi"/>
                <w:sz w:val="24"/>
                <w:szCs w:val="24"/>
              </w:rPr>
              <w:t xml:space="preserve">, implemented it using Prisma with </w:t>
            </w:r>
            <w:proofErr w:type="gramStart"/>
            <w:r w:rsidRPr="004A43D7">
              <w:rPr>
                <w:rFonts w:asciiTheme="majorBidi" w:hAnsiTheme="majorBidi" w:cstheme="majorBidi"/>
                <w:sz w:val="24"/>
                <w:szCs w:val="24"/>
              </w:rPr>
              <w:t>a</w:t>
            </w:r>
            <w:proofErr w:type="gramEnd"/>
            <w:r w:rsidRPr="004A43D7">
              <w:rPr>
                <w:rFonts w:asciiTheme="majorBidi" w:hAnsiTheme="majorBidi" w:cstheme="majorBidi"/>
                <w:sz w:val="24"/>
                <w:szCs w:val="24"/>
              </w:rPr>
              <w:t xml:space="preserve"> SQLite database</w:t>
            </w:r>
            <w:r w:rsidR="00096BD4">
              <w:rPr>
                <w:rFonts w:asciiTheme="majorBidi" w:hAnsiTheme="majorBidi" w:cstheme="majorBidi"/>
                <w:sz w:val="24"/>
                <w:szCs w:val="24"/>
              </w:rPr>
              <w:t xml:space="preserve">. </w:t>
            </w:r>
          </w:p>
        </w:tc>
      </w:tr>
    </w:tbl>
    <w:p w14:paraId="37A2C3D1" w14:textId="77777777" w:rsidR="003E0F59" w:rsidRPr="004A43D7" w:rsidRDefault="003E0F59" w:rsidP="004A43D7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37CB624C" w14:textId="740E6249" w:rsidR="00917DC4" w:rsidRPr="003E0F59" w:rsidRDefault="00917DC4" w:rsidP="003E0F59"/>
    <w:sectPr w:rsidR="00917DC4" w:rsidRPr="003E0F59" w:rsidSect="002E5946">
      <w:footerReference w:type="even" r:id="rId18"/>
      <w:footerReference w:type="default" r:id="rId19"/>
      <w:footerReference w:type="first" r:id="rId20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EBB0F5" w14:textId="77777777" w:rsidR="004C14DE" w:rsidRDefault="004C14DE">
      <w:pPr>
        <w:spacing w:after="0" w:line="240" w:lineRule="auto"/>
      </w:pPr>
      <w:r>
        <w:separator/>
      </w:r>
    </w:p>
  </w:endnote>
  <w:endnote w:type="continuationSeparator" w:id="0">
    <w:p w14:paraId="13C86473" w14:textId="77777777" w:rsidR="004C14DE" w:rsidRDefault="004C14DE">
      <w:pPr>
        <w:spacing w:after="0" w:line="240" w:lineRule="auto"/>
      </w:pPr>
      <w:r>
        <w:continuationSeparator/>
      </w:r>
    </w:p>
  </w:endnote>
  <w:endnote w:type="continuationNotice" w:id="1">
    <w:p w14:paraId="7BC34FFB" w14:textId="77777777" w:rsidR="004C14DE" w:rsidRDefault="004C14D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"/>
    <w:panose1 w:val="02020400000000000000"/>
    <w:charset w:val="80"/>
    <w:family w:val="roman"/>
    <w:notTrueType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1C5E737C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966C21" w:rsidRPr="00966C21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C8A99B" w14:textId="77777777" w:rsidR="004C14DE" w:rsidRDefault="004C14DE">
      <w:pPr>
        <w:spacing w:after="0" w:line="240" w:lineRule="auto"/>
      </w:pPr>
      <w:r>
        <w:separator/>
      </w:r>
    </w:p>
  </w:footnote>
  <w:footnote w:type="continuationSeparator" w:id="0">
    <w:p w14:paraId="7DE4DF12" w14:textId="77777777" w:rsidR="004C14DE" w:rsidRDefault="004C14DE">
      <w:pPr>
        <w:spacing w:after="0" w:line="240" w:lineRule="auto"/>
      </w:pPr>
      <w:r>
        <w:continuationSeparator/>
      </w:r>
    </w:p>
  </w:footnote>
  <w:footnote w:type="continuationNotice" w:id="1">
    <w:p w14:paraId="738E4F00" w14:textId="77777777" w:rsidR="004C14DE" w:rsidRDefault="004C14D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D17C4"/>
    <w:multiLevelType w:val="multilevel"/>
    <w:tmpl w:val="EF3C5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687ADE"/>
    <w:multiLevelType w:val="hybridMultilevel"/>
    <w:tmpl w:val="CA4ECB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784DD8"/>
    <w:multiLevelType w:val="multilevel"/>
    <w:tmpl w:val="508202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677A05"/>
    <w:multiLevelType w:val="hybridMultilevel"/>
    <w:tmpl w:val="EE12EAC2"/>
    <w:lvl w:ilvl="0" w:tplc="9B966E46">
      <w:start w:val="1"/>
      <w:numFmt w:val="decimal"/>
      <w:lvlText w:val="%1."/>
      <w:lvlJc w:val="left"/>
      <w:pPr>
        <w:ind w:left="779" w:hanging="360"/>
      </w:pPr>
      <w:rPr>
        <w:rFonts w:ascii="Apple Color Emoji" w:hAnsi="Apple Color Emoji" w:cs="Apple Color Emoji" w:hint="default"/>
      </w:rPr>
    </w:lvl>
    <w:lvl w:ilvl="1" w:tplc="04090019" w:tentative="1">
      <w:start w:val="1"/>
      <w:numFmt w:val="lowerLetter"/>
      <w:lvlText w:val="%2."/>
      <w:lvlJc w:val="left"/>
      <w:pPr>
        <w:ind w:left="1499" w:hanging="360"/>
      </w:pPr>
    </w:lvl>
    <w:lvl w:ilvl="2" w:tplc="0409001B" w:tentative="1">
      <w:start w:val="1"/>
      <w:numFmt w:val="lowerRoman"/>
      <w:lvlText w:val="%3."/>
      <w:lvlJc w:val="right"/>
      <w:pPr>
        <w:ind w:left="2219" w:hanging="180"/>
      </w:pPr>
    </w:lvl>
    <w:lvl w:ilvl="3" w:tplc="0409000F" w:tentative="1">
      <w:start w:val="1"/>
      <w:numFmt w:val="decimal"/>
      <w:lvlText w:val="%4."/>
      <w:lvlJc w:val="left"/>
      <w:pPr>
        <w:ind w:left="2939" w:hanging="360"/>
      </w:pPr>
    </w:lvl>
    <w:lvl w:ilvl="4" w:tplc="04090019" w:tentative="1">
      <w:start w:val="1"/>
      <w:numFmt w:val="lowerLetter"/>
      <w:lvlText w:val="%5."/>
      <w:lvlJc w:val="left"/>
      <w:pPr>
        <w:ind w:left="3659" w:hanging="360"/>
      </w:pPr>
    </w:lvl>
    <w:lvl w:ilvl="5" w:tplc="0409001B" w:tentative="1">
      <w:start w:val="1"/>
      <w:numFmt w:val="lowerRoman"/>
      <w:lvlText w:val="%6."/>
      <w:lvlJc w:val="right"/>
      <w:pPr>
        <w:ind w:left="4379" w:hanging="180"/>
      </w:pPr>
    </w:lvl>
    <w:lvl w:ilvl="6" w:tplc="0409000F" w:tentative="1">
      <w:start w:val="1"/>
      <w:numFmt w:val="decimal"/>
      <w:lvlText w:val="%7."/>
      <w:lvlJc w:val="left"/>
      <w:pPr>
        <w:ind w:left="5099" w:hanging="360"/>
      </w:pPr>
    </w:lvl>
    <w:lvl w:ilvl="7" w:tplc="04090019" w:tentative="1">
      <w:start w:val="1"/>
      <w:numFmt w:val="lowerLetter"/>
      <w:lvlText w:val="%8."/>
      <w:lvlJc w:val="left"/>
      <w:pPr>
        <w:ind w:left="5819" w:hanging="360"/>
      </w:pPr>
    </w:lvl>
    <w:lvl w:ilvl="8" w:tplc="0409001B" w:tentative="1">
      <w:start w:val="1"/>
      <w:numFmt w:val="lowerRoman"/>
      <w:lvlText w:val="%9."/>
      <w:lvlJc w:val="right"/>
      <w:pPr>
        <w:ind w:left="6539" w:hanging="180"/>
      </w:pPr>
    </w:lvl>
  </w:abstractNum>
  <w:abstractNum w:abstractNumId="4" w15:restartNumberingAfterBreak="0">
    <w:nsid w:val="088F118C"/>
    <w:multiLevelType w:val="hybridMultilevel"/>
    <w:tmpl w:val="50C03B9A"/>
    <w:lvl w:ilvl="0" w:tplc="B0309A76">
      <w:start w:val="1"/>
      <w:numFmt w:val="decimal"/>
      <w:lvlText w:val="%1."/>
      <w:lvlJc w:val="left"/>
      <w:pPr>
        <w:ind w:left="72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2F6BCB"/>
    <w:multiLevelType w:val="hybridMultilevel"/>
    <w:tmpl w:val="5204B84A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6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0C247020"/>
    <w:multiLevelType w:val="multilevel"/>
    <w:tmpl w:val="936C14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318C0102"/>
    <w:multiLevelType w:val="multilevel"/>
    <w:tmpl w:val="92EA7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20063D1"/>
    <w:multiLevelType w:val="hybridMultilevel"/>
    <w:tmpl w:val="2A4618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1B5A78"/>
    <w:multiLevelType w:val="hybridMultilevel"/>
    <w:tmpl w:val="D2AA787C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4" w15:restartNumberingAfterBreak="0">
    <w:nsid w:val="356778D2"/>
    <w:multiLevelType w:val="hybridMultilevel"/>
    <w:tmpl w:val="7C46FD42"/>
    <w:lvl w:ilvl="0" w:tplc="EF44B89A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15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8CF272E"/>
    <w:multiLevelType w:val="multilevel"/>
    <w:tmpl w:val="78C6D7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D023AD3"/>
    <w:multiLevelType w:val="hybridMultilevel"/>
    <w:tmpl w:val="C88C6000"/>
    <w:lvl w:ilvl="0" w:tplc="0409000F">
      <w:start w:val="1"/>
      <w:numFmt w:val="decimal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8" w15:restartNumberingAfterBreak="0">
    <w:nsid w:val="40B47C23"/>
    <w:multiLevelType w:val="multilevel"/>
    <w:tmpl w:val="4C8ABB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3D03BC0"/>
    <w:multiLevelType w:val="hybridMultilevel"/>
    <w:tmpl w:val="CCCC4758"/>
    <w:lvl w:ilvl="0" w:tplc="EA30F806">
      <w:start w:val="2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040E26"/>
    <w:multiLevelType w:val="hybridMultilevel"/>
    <w:tmpl w:val="ECB69D60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1" w15:restartNumberingAfterBreak="0">
    <w:nsid w:val="446C2F4B"/>
    <w:multiLevelType w:val="hybridMultilevel"/>
    <w:tmpl w:val="EF9E453A"/>
    <w:lvl w:ilvl="0" w:tplc="9B966E46">
      <w:start w:val="1"/>
      <w:numFmt w:val="decimal"/>
      <w:lvlText w:val="%1."/>
      <w:lvlJc w:val="left"/>
      <w:pPr>
        <w:ind w:left="720" w:hanging="360"/>
      </w:pPr>
      <w:rPr>
        <w:rFonts w:ascii="Apple Color Emoji" w:hAnsi="Apple Color Emoji" w:cs="Apple Color Emoj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45226121"/>
    <w:multiLevelType w:val="multilevel"/>
    <w:tmpl w:val="DC263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95C2252"/>
    <w:multiLevelType w:val="multilevel"/>
    <w:tmpl w:val="CC883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DCE2B20"/>
    <w:multiLevelType w:val="hybridMultilevel"/>
    <w:tmpl w:val="B908EDB8"/>
    <w:lvl w:ilvl="0" w:tplc="75D87BA4">
      <w:start w:val="1"/>
      <w:numFmt w:val="upperLetter"/>
      <w:lvlText w:val="%1."/>
      <w:lvlJc w:val="left"/>
      <w:pPr>
        <w:ind w:left="734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6" w15:restartNumberingAfterBreak="0">
    <w:nsid w:val="53CA2A2B"/>
    <w:multiLevelType w:val="hybridMultilevel"/>
    <w:tmpl w:val="39804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272135"/>
    <w:multiLevelType w:val="multilevel"/>
    <w:tmpl w:val="4E70AE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50B4B01"/>
    <w:multiLevelType w:val="hybridMultilevel"/>
    <w:tmpl w:val="63D67484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29" w15:restartNumberingAfterBreak="0">
    <w:nsid w:val="56583BA9"/>
    <w:multiLevelType w:val="hybridMultilevel"/>
    <w:tmpl w:val="C88C6000"/>
    <w:lvl w:ilvl="0" w:tplc="FFFFFFFF">
      <w:start w:val="1"/>
      <w:numFmt w:val="decimal"/>
      <w:lvlText w:val="%1."/>
      <w:lvlJc w:val="left"/>
      <w:pPr>
        <w:ind w:left="370" w:hanging="360"/>
      </w:pPr>
    </w:lvl>
    <w:lvl w:ilvl="1" w:tplc="FFFFFFFF" w:tentative="1">
      <w:start w:val="1"/>
      <w:numFmt w:val="lowerLetter"/>
      <w:lvlText w:val="%2."/>
      <w:lvlJc w:val="left"/>
      <w:pPr>
        <w:ind w:left="1090" w:hanging="360"/>
      </w:pPr>
    </w:lvl>
    <w:lvl w:ilvl="2" w:tplc="FFFFFFFF" w:tentative="1">
      <w:start w:val="1"/>
      <w:numFmt w:val="lowerRoman"/>
      <w:lvlText w:val="%3."/>
      <w:lvlJc w:val="right"/>
      <w:pPr>
        <w:ind w:left="1810" w:hanging="180"/>
      </w:pPr>
    </w:lvl>
    <w:lvl w:ilvl="3" w:tplc="FFFFFFFF" w:tentative="1">
      <w:start w:val="1"/>
      <w:numFmt w:val="decimal"/>
      <w:lvlText w:val="%4."/>
      <w:lvlJc w:val="left"/>
      <w:pPr>
        <w:ind w:left="2530" w:hanging="360"/>
      </w:pPr>
    </w:lvl>
    <w:lvl w:ilvl="4" w:tplc="FFFFFFFF" w:tentative="1">
      <w:start w:val="1"/>
      <w:numFmt w:val="lowerLetter"/>
      <w:lvlText w:val="%5."/>
      <w:lvlJc w:val="left"/>
      <w:pPr>
        <w:ind w:left="3250" w:hanging="360"/>
      </w:pPr>
    </w:lvl>
    <w:lvl w:ilvl="5" w:tplc="FFFFFFFF" w:tentative="1">
      <w:start w:val="1"/>
      <w:numFmt w:val="lowerRoman"/>
      <w:lvlText w:val="%6."/>
      <w:lvlJc w:val="right"/>
      <w:pPr>
        <w:ind w:left="3970" w:hanging="180"/>
      </w:pPr>
    </w:lvl>
    <w:lvl w:ilvl="6" w:tplc="FFFFFFFF" w:tentative="1">
      <w:start w:val="1"/>
      <w:numFmt w:val="decimal"/>
      <w:lvlText w:val="%7."/>
      <w:lvlJc w:val="left"/>
      <w:pPr>
        <w:ind w:left="4690" w:hanging="360"/>
      </w:pPr>
    </w:lvl>
    <w:lvl w:ilvl="7" w:tplc="FFFFFFFF" w:tentative="1">
      <w:start w:val="1"/>
      <w:numFmt w:val="lowerLetter"/>
      <w:lvlText w:val="%8."/>
      <w:lvlJc w:val="left"/>
      <w:pPr>
        <w:ind w:left="5410" w:hanging="360"/>
      </w:pPr>
    </w:lvl>
    <w:lvl w:ilvl="8" w:tplc="FFFFFFFF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30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57552302"/>
    <w:multiLevelType w:val="multilevel"/>
    <w:tmpl w:val="987C77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3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4" w15:restartNumberingAfterBreak="0">
    <w:nsid w:val="5DB06F5E"/>
    <w:multiLevelType w:val="hybridMultilevel"/>
    <w:tmpl w:val="82380022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5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5DF719DA"/>
    <w:multiLevelType w:val="hybridMultilevel"/>
    <w:tmpl w:val="C79AF302"/>
    <w:lvl w:ilvl="0" w:tplc="A4A85F5A">
      <w:start w:val="1"/>
      <w:numFmt w:val="decimal"/>
      <w:lvlText w:val="%1)"/>
      <w:lvlJc w:val="left"/>
      <w:pPr>
        <w:ind w:left="3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E4F75E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B5082E"/>
        <w:sz w:val="22"/>
        <w:szCs w:val="22"/>
        <w:u w:val="single" w:color="0563C1"/>
        <w:bdr w:val="none" w:sz="0" w:space="0" w:color="auto"/>
        <w:shd w:val="clear" w:color="auto" w:fill="auto"/>
        <w:vertAlign w:val="baseline"/>
      </w:rPr>
    </w:lvl>
    <w:lvl w:ilvl="2" w:tplc="8AB846EC">
      <w:start w:val="1"/>
      <w:numFmt w:val="bullet"/>
      <w:lvlText w:val="-"/>
      <w:lvlJc w:val="left"/>
      <w:pPr>
        <w:ind w:left="849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3" w:tplc="4E28C466">
      <w:start w:val="1"/>
      <w:numFmt w:val="bullet"/>
      <w:lvlText w:val="•"/>
      <w:lvlJc w:val="left"/>
      <w:pPr>
        <w:ind w:left="18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4" w:tplc="34D0672C">
      <w:start w:val="1"/>
      <w:numFmt w:val="bullet"/>
      <w:lvlText w:val="o"/>
      <w:lvlJc w:val="left"/>
      <w:pPr>
        <w:ind w:left="253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5" w:tplc="6852A844">
      <w:start w:val="1"/>
      <w:numFmt w:val="bullet"/>
      <w:lvlText w:val="▪"/>
      <w:lvlJc w:val="left"/>
      <w:pPr>
        <w:ind w:left="325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6" w:tplc="CB06211A">
      <w:start w:val="1"/>
      <w:numFmt w:val="bullet"/>
      <w:lvlText w:val="•"/>
      <w:lvlJc w:val="left"/>
      <w:pPr>
        <w:ind w:left="397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7" w:tplc="2D243B7A">
      <w:start w:val="1"/>
      <w:numFmt w:val="bullet"/>
      <w:lvlText w:val="o"/>
      <w:lvlJc w:val="left"/>
      <w:pPr>
        <w:ind w:left="469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8" w:tplc="3342BC94">
      <w:start w:val="1"/>
      <w:numFmt w:val="bullet"/>
      <w:lvlText w:val="▪"/>
      <w:lvlJc w:val="left"/>
      <w:pPr>
        <w:ind w:left="54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</w:abstractNum>
  <w:abstractNum w:abstractNumId="37" w15:restartNumberingAfterBreak="0">
    <w:nsid w:val="5ED9715F"/>
    <w:multiLevelType w:val="hybridMultilevel"/>
    <w:tmpl w:val="68923674"/>
    <w:lvl w:ilvl="0" w:tplc="15AA7032">
      <w:start w:val="2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1B6A81"/>
    <w:multiLevelType w:val="hybridMultilevel"/>
    <w:tmpl w:val="CC42B8D4"/>
    <w:lvl w:ilvl="0" w:tplc="5388018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FFC0B33"/>
    <w:multiLevelType w:val="multilevel"/>
    <w:tmpl w:val="879C0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1BC2EE8"/>
    <w:multiLevelType w:val="hybridMultilevel"/>
    <w:tmpl w:val="561CE2FE"/>
    <w:lvl w:ilvl="0" w:tplc="0409000F">
      <w:start w:val="1"/>
      <w:numFmt w:val="decimal"/>
      <w:lvlText w:val="%1."/>
      <w:lvlJc w:val="left"/>
      <w:pPr>
        <w:ind w:left="73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41" w15:restartNumberingAfterBreak="0">
    <w:nsid w:val="64E73175"/>
    <w:multiLevelType w:val="hybridMultilevel"/>
    <w:tmpl w:val="2FB81244"/>
    <w:lvl w:ilvl="0" w:tplc="04090001">
      <w:start w:val="1"/>
      <w:numFmt w:val="bullet"/>
      <w:lvlText w:val=""/>
      <w:lvlJc w:val="left"/>
      <w:pPr>
        <w:ind w:left="452" w:hanging="360"/>
      </w:pPr>
      <w:rPr>
        <w:rFonts w:ascii="Symbol" w:hAnsi="Symbol" w:hint="default"/>
      </w:rPr>
    </w:lvl>
    <w:lvl w:ilvl="1" w:tplc="E1FAB5FC">
      <w:numFmt w:val="bullet"/>
      <w:lvlText w:val="-"/>
      <w:lvlJc w:val="left"/>
      <w:pPr>
        <w:ind w:left="1172" w:hanging="360"/>
      </w:pPr>
      <w:rPr>
        <w:rFonts w:ascii="Calibri Light" w:eastAsia="Calibri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18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2" w:hanging="360"/>
      </w:pPr>
      <w:rPr>
        <w:rFonts w:ascii="Wingdings" w:hAnsi="Wingdings" w:hint="default"/>
      </w:rPr>
    </w:lvl>
  </w:abstractNum>
  <w:abstractNum w:abstractNumId="42" w15:restartNumberingAfterBreak="0">
    <w:nsid w:val="65BC1AF8"/>
    <w:multiLevelType w:val="hybridMultilevel"/>
    <w:tmpl w:val="C4660408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43" w15:restartNumberingAfterBreak="0">
    <w:nsid w:val="6BCC3C61"/>
    <w:multiLevelType w:val="hybridMultilevel"/>
    <w:tmpl w:val="49EA26D6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44" w15:restartNumberingAfterBreak="0">
    <w:nsid w:val="6CF25D6D"/>
    <w:multiLevelType w:val="multilevel"/>
    <w:tmpl w:val="EAA8A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2405F5E"/>
    <w:multiLevelType w:val="multilevel"/>
    <w:tmpl w:val="E4E6D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508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8" w:hanging="360"/>
      </w:pPr>
    </w:lvl>
    <w:lvl w:ilvl="2" w:tplc="0409001B" w:tentative="1">
      <w:start w:val="1"/>
      <w:numFmt w:val="lowerRoman"/>
      <w:lvlText w:val="%3."/>
      <w:lvlJc w:val="right"/>
      <w:pPr>
        <w:ind w:left="1948" w:hanging="180"/>
      </w:pPr>
    </w:lvl>
    <w:lvl w:ilvl="3" w:tplc="0409000F" w:tentative="1">
      <w:start w:val="1"/>
      <w:numFmt w:val="decimal"/>
      <w:lvlText w:val="%4."/>
      <w:lvlJc w:val="left"/>
      <w:pPr>
        <w:ind w:left="2668" w:hanging="360"/>
      </w:pPr>
    </w:lvl>
    <w:lvl w:ilvl="4" w:tplc="04090019" w:tentative="1">
      <w:start w:val="1"/>
      <w:numFmt w:val="lowerLetter"/>
      <w:lvlText w:val="%5."/>
      <w:lvlJc w:val="left"/>
      <w:pPr>
        <w:ind w:left="3388" w:hanging="360"/>
      </w:pPr>
    </w:lvl>
    <w:lvl w:ilvl="5" w:tplc="0409001B" w:tentative="1">
      <w:start w:val="1"/>
      <w:numFmt w:val="lowerRoman"/>
      <w:lvlText w:val="%6."/>
      <w:lvlJc w:val="right"/>
      <w:pPr>
        <w:ind w:left="4108" w:hanging="180"/>
      </w:pPr>
    </w:lvl>
    <w:lvl w:ilvl="6" w:tplc="0409000F" w:tentative="1">
      <w:start w:val="1"/>
      <w:numFmt w:val="decimal"/>
      <w:lvlText w:val="%7."/>
      <w:lvlJc w:val="left"/>
      <w:pPr>
        <w:ind w:left="4828" w:hanging="360"/>
      </w:pPr>
    </w:lvl>
    <w:lvl w:ilvl="7" w:tplc="04090019" w:tentative="1">
      <w:start w:val="1"/>
      <w:numFmt w:val="lowerLetter"/>
      <w:lvlText w:val="%8."/>
      <w:lvlJc w:val="left"/>
      <w:pPr>
        <w:ind w:left="5548" w:hanging="360"/>
      </w:pPr>
    </w:lvl>
    <w:lvl w:ilvl="8" w:tplc="0409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47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8698631">
    <w:abstractNumId w:val="22"/>
  </w:num>
  <w:num w:numId="2" w16cid:durableId="2015105131">
    <w:abstractNumId w:val="9"/>
  </w:num>
  <w:num w:numId="3" w16cid:durableId="851260079">
    <w:abstractNumId w:val="33"/>
  </w:num>
  <w:num w:numId="4" w16cid:durableId="1561211528">
    <w:abstractNumId w:val="8"/>
  </w:num>
  <w:num w:numId="5" w16cid:durableId="2144882982">
    <w:abstractNumId w:val="32"/>
  </w:num>
  <w:num w:numId="6" w16cid:durableId="1002658683">
    <w:abstractNumId w:val="6"/>
  </w:num>
  <w:num w:numId="7" w16cid:durableId="1193345327">
    <w:abstractNumId w:val="10"/>
  </w:num>
  <w:num w:numId="8" w16cid:durableId="1216892075">
    <w:abstractNumId w:val="30"/>
  </w:num>
  <w:num w:numId="9" w16cid:durableId="1287077238">
    <w:abstractNumId w:val="46"/>
  </w:num>
  <w:num w:numId="10" w16cid:durableId="2098666704">
    <w:abstractNumId w:val="47"/>
  </w:num>
  <w:num w:numId="11" w16cid:durableId="137455011">
    <w:abstractNumId w:val="15"/>
  </w:num>
  <w:num w:numId="12" w16cid:durableId="1523978545">
    <w:abstractNumId w:val="28"/>
  </w:num>
  <w:num w:numId="13" w16cid:durableId="1957633533">
    <w:abstractNumId w:val="36"/>
  </w:num>
  <w:num w:numId="14" w16cid:durableId="1888367860">
    <w:abstractNumId w:val="40"/>
  </w:num>
  <w:num w:numId="15" w16cid:durableId="1791900007">
    <w:abstractNumId w:val="29"/>
  </w:num>
  <w:num w:numId="16" w16cid:durableId="774786395">
    <w:abstractNumId w:val="12"/>
  </w:num>
  <w:num w:numId="17" w16cid:durableId="39676430">
    <w:abstractNumId w:val="17"/>
  </w:num>
  <w:num w:numId="18" w16cid:durableId="962466055">
    <w:abstractNumId w:val="14"/>
  </w:num>
  <w:num w:numId="19" w16cid:durableId="1844779647">
    <w:abstractNumId w:val="26"/>
  </w:num>
  <w:num w:numId="20" w16cid:durableId="1719160457">
    <w:abstractNumId w:val="4"/>
  </w:num>
  <w:num w:numId="21" w16cid:durableId="1578204682">
    <w:abstractNumId w:val="43"/>
  </w:num>
  <w:num w:numId="22" w16cid:durableId="468864149">
    <w:abstractNumId w:val="5"/>
  </w:num>
  <w:num w:numId="23" w16cid:durableId="718823778">
    <w:abstractNumId w:val="34"/>
  </w:num>
  <w:num w:numId="24" w16cid:durableId="588388378">
    <w:abstractNumId w:val="25"/>
  </w:num>
  <w:num w:numId="25" w16cid:durableId="1765497115">
    <w:abstractNumId w:val="13"/>
  </w:num>
  <w:num w:numId="26" w16cid:durableId="1104959691">
    <w:abstractNumId w:val="20"/>
  </w:num>
  <w:num w:numId="27" w16cid:durableId="1723018094">
    <w:abstractNumId w:val="42"/>
  </w:num>
  <w:num w:numId="28" w16cid:durableId="466436164">
    <w:abstractNumId w:val="37"/>
  </w:num>
  <w:num w:numId="29" w16cid:durableId="1911382992">
    <w:abstractNumId w:val="1"/>
  </w:num>
  <w:num w:numId="30" w16cid:durableId="334037878">
    <w:abstractNumId w:val="19"/>
  </w:num>
  <w:num w:numId="31" w16cid:durableId="2083677506">
    <w:abstractNumId w:val="41"/>
  </w:num>
  <w:num w:numId="32" w16cid:durableId="1261837825">
    <w:abstractNumId w:val="35"/>
  </w:num>
  <w:num w:numId="33" w16cid:durableId="551767249">
    <w:abstractNumId w:val="38"/>
  </w:num>
  <w:num w:numId="34" w16cid:durableId="1093477540">
    <w:abstractNumId w:val="27"/>
  </w:num>
  <w:num w:numId="35" w16cid:durableId="565797324">
    <w:abstractNumId w:val="39"/>
  </w:num>
  <w:num w:numId="36" w16cid:durableId="736367633">
    <w:abstractNumId w:val="23"/>
  </w:num>
  <w:num w:numId="37" w16cid:durableId="1966885615">
    <w:abstractNumId w:val="45"/>
  </w:num>
  <w:num w:numId="38" w16cid:durableId="859314791">
    <w:abstractNumId w:val="44"/>
  </w:num>
  <w:num w:numId="39" w16cid:durableId="1009404952">
    <w:abstractNumId w:val="2"/>
  </w:num>
  <w:num w:numId="40" w16cid:durableId="1039622720">
    <w:abstractNumId w:val="7"/>
  </w:num>
  <w:num w:numId="41" w16cid:durableId="972558070">
    <w:abstractNumId w:val="11"/>
  </w:num>
  <w:num w:numId="42" w16cid:durableId="1999721680">
    <w:abstractNumId w:val="18"/>
  </w:num>
  <w:num w:numId="43" w16cid:durableId="1636059502">
    <w:abstractNumId w:val="21"/>
  </w:num>
  <w:num w:numId="44" w16cid:durableId="1558279984">
    <w:abstractNumId w:val="24"/>
  </w:num>
  <w:num w:numId="45" w16cid:durableId="434861940">
    <w:abstractNumId w:val="16"/>
  </w:num>
  <w:num w:numId="46" w16cid:durableId="1504933157">
    <w:abstractNumId w:val="0"/>
  </w:num>
  <w:num w:numId="47" w16cid:durableId="1289819304">
    <w:abstractNumId w:val="31"/>
  </w:num>
  <w:num w:numId="48" w16cid:durableId="125196356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6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zYytjQxMzE1N7FU0lEKTi0uzszPAykwqgUAFDkIkiwAAAA="/>
  </w:docVars>
  <w:rsids>
    <w:rsidRoot w:val="00917DC4"/>
    <w:rsid w:val="0002626E"/>
    <w:rsid w:val="00036860"/>
    <w:rsid w:val="00040671"/>
    <w:rsid w:val="0006670F"/>
    <w:rsid w:val="00072F2A"/>
    <w:rsid w:val="0007447B"/>
    <w:rsid w:val="0007577F"/>
    <w:rsid w:val="00080980"/>
    <w:rsid w:val="00080ADE"/>
    <w:rsid w:val="00086F29"/>
    <w:rsid w:val="00096BD4"/>
    <w:rsid w:val="00097F5D"/>
    <w:rsid w:val="000A123D"/>
    <w:rsid w:val="000A2F74"/>
    <w:rsid w:val="000A5D02"/>
    <w:rsid w:val="000B67F5"/>
    <w:rsid w:val="000C37F8"/>
    <w:rsid w:val="000C664F"/>
    <w:rsid w:val="000D456E"/>
    <w:rsid w:val="000D48F5"/>
    <w:rsid w:val="000E22D3"/>
    <w:rsid w:val="00101E06"/>
    <w:rsid w:val="001034EC"/>
    <w:rsid w:val="00106AE0"/>
    <w:rsid w:val="00106BF5"/>
    <w:rsid w:val="0011106E"/>
    <w:rsid w:val="00120A39"/>
    <w:rsid w:val="00123C8C"/>
    <w:rsid w:val="00136630"/>
    <w:rsid w:val="001462FA"/>
    <w:rsid w:val="00150357"/>
    <w:rsid w:val="0015529D"/>
    <w:rsid w:val="00163F77"/>
    <w:rsid w:val="00165503"/>
    <w:rsid w:val="001A03F6"/>
    <w:rsid w:val="001B07B6"/>
    <w:rsid w:val="001B702F"/>
    <w:rsid w:val="001C2896"/>
    <w:rsid w:val="001C313F"/>
    <w:rsid w:val="001C7FAA"/>
    <w:rsid w:val="001D5457"/>
    <w:rsid w:val="001E41F8"/>
    <w:rsid w:val="001E7688"/>
    <w:rsid w:val="001F51D1"/>
    <w:rsid w:val="00212378"/>
    <w:rsid w:val="002125F9"/>
    <w:rsid w:val="00213139"/>
    <w:rsid w:val="00221F96"/>
    <w:rsid w:val="00227034"/>
    <w:rsid w:val="002302CB"/>
    <w:rsid w:val="002359E2"/>
    <w:rsid w:val="00235C0F"/>
    <w:rsid w:val="00237A42"/>
    <w:rsid w:val="0024061B"/>
    <w:rsid w:val="00241A77"/>
    <w:rsid w:val="00242727"/>
    <w:rsid w:val="00266AC0"/>
    <w:rsid w:val="00271C18"/>
    <w:rsid w:val="00290367"/>
    <w:rsid w:val="00291762"/>
    <w:rsid w:val="002931B8"/>
    <w:rsid w:val="002935C5"/>
    <w:rsid w:val="002A1AF4"/>
    <w:rsid w:val="002B5DAC"/>
    <w:rsid w:val="002C48B7"/>
    <w:rsid w:val="002C6ADA"/>
    <w:rsid w:val="002E070F"/>
    <w:rsid w:val="002E5946"/>
    <w:rsid w:val="002F6AAA"/>
    <w:rsid w:val="00304D2D"/>
    <w:rsid w:val="003075D3"/>
    <w:rsid w:val="003103BA"/>
    <w:rsid w:val="00321601"/>
    <w:rsid w:val="00322DA1"/>
    <w:rsid w:val="00327A00"/>
    <w:rsid w:val="00331DB8"/>
    <w:rsid w:val="00331ED1"/>
    <w:rsid w:val="00332392"/>
    <w:rsid w:val="00334AEA"/>
    <w:rsid w:val="003372D4"/>
    <w:rsid w:val="00340E6A"/>
    <w:rsid w:val="0034192D"/>
    <w:rsid w:val="00343493"/>
    <w:rsid w:val="00346418"/>
    <w:rsid w:val="003465E4"/>
    <w:rsid w:val="0035104A"/>
    <w:rsid w:val="00361DF2"/>
    <w:rsid w:val="003626F8"/>
    <w:rsid w:val="00364559"/>
    <w:rsid w:val="00365A4D"/>
    <w:rsid w:val="00377704"/>
    <w:rsid w:val="00382448"/>
    <w:rsid w:val="00383224"/>
    <w:rsid w:val="00390145"/>
    <w:rsid w:val="00394DB1"/>
    <w:rsid w:val="003A5AD3"/>
    <w:rsid w:val="003C1002"/>
    <w:rsid w:val="003E0F59"/>
    <w:rsid w:val="003E4B35"/>
    <w:rsid w:val="003F7B42"/>
    <w:rsid w:val="00415FE8"/>
    <w:rsid w:val="00420AD4"/>
    <w:rsid w:val="00421430"/>
    <w:rsid w:val="00431F0D"/>
    <w:rsid w:val="004329FC"/>
    <w:rsid w:val="004524F2"/>
    <w:rsid w:val="00465ED8"/>
    <w:rsid w:val="0047141F"/>
    <w:rsid w:val="004931B8"/>
    <w:rsid w:val="004A43D7"/>
    <w:rsid w:val="004A7A75"/>
    <w:rsid w:val="004C14DE"/>
    <w:rsid w:val="004D6087"/>
    <w:rsid w:val="004E0E49"/>
    <w:rsid w:val="004E4ADA"/>
    <w:rsid w:val="004E637E"/>
    <w:rsid w:val="004F63D9"/>
    <w:rsid w:val="0051614D"/>
    <w:rsid w:val="005278B8"/>
    <w:rsid w:val="005324C4"/>
    <w:rsid w:val="00542FB4"/>
    <w:rsid w:val="00554B76"/>
    <w:rsid w:val="005816A1"/>
    <w:rsid w:val="005869F8"/>
    <w:rsid w:val="005A0956"/>
    <w:rsid w:val="005B0BED"/>
    <w:rsid w:val="005B38E9"/>
    <w:rsid w:val="005B3F5E"/>
    <w:rsid w:val="005B50BD"/>
    <w:rsid w:val="005C1591"/>
    <w:rsid w:val="005C40D3"/>
    <w:rsid w:val="005D180C"/>
    <w:rsid w:val="005D2EE2"/>
    <w:rsid w:val="005D3348"/>
    <w:rsid w:val="005E17E3"/>
    <w:rsid w:val="005E2A4A"/>
    <w:rsid w:val="005E3D76"/>
    <w:rsid w:val="0060176B"/>
    <w:rsid w:val="00614970"/>
    <w:rsid w:val="00616355"/>
    <w:rsid w:val="00620D46"/>
    <w:rsid w:val="00620F21"/>
    <w:rsid w:val="0062671F"/>
    <w:rsid w:val="00630986"/>
    <w:rsid w:val="00630FB4"/>
    <w:rsid w:val="00635013"/>
    <w:rsid w:val="00655586"/>
    <w:rsid w:val="00660421"/>
    <w:rsid w:val="0067786F"/>
    <w:rsid w:val="00680040"/>
    <w:rsid w:val="006808F8"/>
    <w:rsid w:val="006847CD"/>
    <w:rsid w:val="00685BA9"/>
    <w:rsid w:val="00692930"/>
    <w:rsid w:val="006A0314"/>
    <w:rsid w:val="006A269E"/>
    <w:rsid w:val="006B2E15"/>
    <w:rsid w:val="006B3272"/>
    <w:rsid w:val="006B6615"/>
    <w:rsid w:val="006C1865"/>
    <w:rsid w:val="006C6D26"/>
    <w:rsid w:val="006C79DC"/>
    <w:rsid w:val="006D2FFF"/>
    <w:rsid w:val="006D3563"/>
    <w:rsid w:val="006D4B85"/>
    <w:rsid w:val="0070422E"/>
    <w:rsid w:val="007225BF"/>
    <w:rsid w:val="00730DCB"/>
    <w:rsid w:val="00743703"/>
    <w:rsid w:val="007452D5"/>
    <w:rsid w:val="00745908"/>
    <w:rsid w:val="00780535"/>
    <w:rsid w:val="007811DC"/>
    <w:rsid w:val="007826F7"/>
    <w:rsid w:val="007A548B"/>
    <w:rsid w:val="007A7CEE"/>
    <w:rsid w:val="007B494E"/>
    <w:rsid w:val="007E4FBD"/>
    <w:rsid w:val="007F77C8"/>
    <w:rsid w:val="00801487"/>
    <w:rsid w:val="008052D7"/>
    <w:rsid w:val="00812CB5"/>
    <w:rsid w:val="00814057"/>
    <w:rsid w:val="0081601E"/>
    <w:rsid w:val="0082768E"/>
    <w:rsid w:val="00853A0A"/>
    <w:rsid w:val="0085608D"/>
    <w:rsid w:val="00864F67"/>
    <w:rsid w:val="0087679B"/>
    <w:rsid w:val="00896526"/>
    <w:rsid w:val="00897240"/>
    <w:rsid w:val="008A4F0F"/>
    <w:rsid w:val="008B2D6C"/>
    <w:rsid w:val="008B2F90"/>
    <w:rsid w:val="008B3EA1"/>
    <w:rsid w:val="008B6442"/>
    <w:rsid w:val="008C1C9B"/>
    <w:rsid w:val="008C4C54"/>
    <w:rsid w:val="008D2203"/>
    <w:rsid w:val="008F4AC5"/>
    <w:rsid w:val="009017CB"/>
    <w:rsid w:val="00913A00"/>
    <w:rsid w:val="00917DC4"/>
    <w:rsid w:val="00920F16"/>
    <w:rsid w:val="00923C23"/>
    <w:rsid w:val="0092600B"/>
    <w:rsid w:val="00957AD0"/>
    <w:rsid w:val="009604B6"/>
    <w:rsid w:val="00966187"/>
    <w:rsid w:val="00966C21"/>
    <w:rsid w:val="00966D04"/>
    <w:rsid w:val="00966EE7"/>
    <w:rsid w:val="00984BBE"/>
    <w:rsid w:val="00985642"/>
    <w:rsid w:val="009875CA"/>
    <w:rsid w:val="00991E40"/>
    <w:rsid w:val="009923BD"/>
    <w:rsid w:val="009B0164"/>
    <w:rsid w:val="009E3690"/>
    <w:rsid w:val="009F1B83"/>
    <w:rsid w:val="009F36F1"/>
    <w:rsid w:val="009F4C29"/>
    <w:rsid w:val="00A044E9"/>
    <w:rsid w:val="00A04AC7"/>
    <w:rsid w:val="00A17F56"/>
    <w:rsid w:val="00A203F1"/>
    <w:rsid w:val="00A351F7"/>
    <w:rsid w:val="00A3543C"/>
    <w:rsid w:val="00A42CE3"/>
    <w:rsid w:val="00A45821"/>
    <w:rsid w:val="00A46ABA"/>
    <w:rsid w:val="00A52A9C"/>
    <w:rsid w:val="00A73A9F"/>
    <w:rsid w:val="00A77C70"/>
    <w:rsid w:val="00A82306"/>
    <w:rsid w:val="00A953A1"/>
    <w:rsid w:val="00AA224B"/>
    <w:rsid w:val="00AA6DC7"/>
    <w:rsid w:val="00AB2882"/>
    <w:rsid w:val="00AB4093"/>
    <w:rsid w:val="00AC1D54"/>
    <w:rsid w:val="00AC44CB"/>
    <w:rsid w:val="00AC5832"/>
    <w:rsid w:val="00AC6AAF"/>
    <w:rsid w:val="00AC79AE"/>
    <w:rsid w:val="00AE1DDC"/>
    <w:rsid w:val="00B03B2F"/>
    <w:rsid w:val="00B2497C"/>
    <w:rsid w:val="00B30026"/>
    <w:rsid w:val="00B347D8"/>
    <w:rsid w:val="00B52CD0"/>
    <w:rsid w:val="00B603E5"/>
    <w:rsid w:val="00B62AD6"/>
    <w:rsid w:val="00B92BCC"/>
    <w:rsid w:val="00B94E12"/>
    <w:rsid w:val="00BA28AC"/>
    <w:rsid w:val="00BB0923"/>
    <w:rsid w:val="00BB0F9A"/>
    <w:rsid w:val="00BB3CBB"/>
    <w:rsid w:val="00BB6F9E"/>
    <w:rsid w:val="00BB70F9"/>
    <w:rsid w:val="00BC18EE"/>
    <w:rsid w:val="00BD6E10"/>
    <w:rsid w:val="00BE532E"/>
    <w:rsid w:val="00BF34ED"/>
    <w:rsid w:val="00C00853"/>
    <w:rsid w:val="00C123AE"/>
    <w:rsid w:val="00C3596C"/>
    <w:rsid w:val="00C3719D"/>
    <w:rsid w:val="00C519F0"/>
    <w:rsid w:val="00C65C41"/>
    <w:rsid w:val="00C709F3"/>
    <w:rsid w:val="00C76311"/>
    <w:rsid w:val="00C772C0"/>
    <w:rsid w:val="00CA1AAC"/>
    <w:rsid w:val="00CA67F6"/>
    <w:rsid w:val="00CB08E5"/>
    <w:rsid w:val="00CB6257"/>
    <w:rsid w:val="00CC1661"/>
    <w:rsid w:val="00CD0F25"/>
    <w:rsid w:val="00CD2C54"/>
    <w:rsid w:val="00CD50E1"/>
    <w:rsid w:val="00D06B65"/>
    <w:rsid w:val="00D21086"/>
    <w:rsid w:val="00D24BF2"/>
    <w:rsid w:val="00D26BAD"/>
    <w:rsid w:val="00D30D2D"/>
    <w:rsid w:val="00D632A3"/>
    <w:rsid w:val="00D64303"/>
    <w:rsid w:val="00D72F02"/>
    <w:rsid w:val="00D8505A"/>
    <w:rsid w:val="00D85D6E"/>
    <w:rsid w:val="00D91549"/>
    <w:rsid w:val="00DA03C8"/>
    <w:rsid w:val="00DA4C5D"/>
    <w:rsid w:val="00DB0749"/>
    <w:rsid w:val="00DB259A"/>
    <w:rsid w:val="00DB4DAA"/>
    <w:rsid w:val="00DC1AAA"/>
    <w:rsid w:val="00DD7E88"/>
    <w:rsid w:val="00DE2364"/>
    <w:rsid w:val="00DF0C0E"/>
    <w:rsid w:val="00DF2134"/>
    <w:rsid w:val="00E0252E"/>
    <w:rsid w:val="00E032E4"/>
    <w:rsid w:val="00E1367D"/>
    <w:rsid w:val="00E15E6A"/>
    <w:rsid w:val="00E16F95"/>
    <w:rsid w:val="00E30993"/>
    <w:rsid w:val="00E32F3E"/>
    <w:rsid w:val="00E45339"/>
    <w:rsid w:val="00E50C77"/>
    <w:rsid w:val="00E51866"/>
    <w:rsid w:val="00E70485"/>
    <w:rsid w:val="00E81644"/>
    <w:rsid w:val="00E836C9"/>
    <w:rsid w:val="00E858F8"/>
    <w:rsid w:val="00E95077"/>
    <w:rsid w:val="00E96FB4"/>
    <w:rsid w:val="00EA277D"/>
    <w:rsid w:val="00EA59C7"/>
    <w:rsid w:val="00EA74B2"/>
    <w:rsid w:val="00EA7A98"/>
    <w:rsid w:val="00EC29B2"/>
    <w:rsid w:val="00ED45DE"/>
    <w:rsid w:val="00ED6804"/>
    <w:rsid w:val="00EE338E"/>
    <w:rsid w:val="00EF127C"/>
    <w:rsid w:val="00F05904"/>
    <w:rsid w:val="00F07689"/>
    <w:rsid w:val="00F20BB1"/>
    <w:rsid w:val="00F402C8"/>
    <w:rsid w:val="00F43175"/>
    <w:rsid w:val="00F43626"/>
    <w:rsid w:val="00F5178B"/>
    <w:rsid w:val="00F7163C"/>
    <w:rsid w:val="00F71BA5"/>
    <w:rsid w:val="00F7511C"/>
    <w:rsid w:val="00F84D5A"/>
    <w:rsid w:val="00F8543B"/>
    <w:rsid w:val="00F9188E"/>
    <w:rsid w:val="00F93B91"/>
    <w:rsid w:val="00FA19E5"/>
    <w:rsid w:val="00FA4FFA"/>
    <w:rsid w:val="00FC3FBC"/>
    <w:rsid w:val="00FD117B"/>
    <w:rsid w:val="00FD1B42"/>
    <w:rsid w:val="01C54388"/>
    <w:rsid w:val="0A083F6A"/>
    <w:rsid w:val="0AC6109E"/>
    <w:rsid w:val="11FA8E94"/>
    <w:rsid w:val="1547336B"/>
    <w:rsid w:val="15F27B01"/>
    <w:rsid w:val="1729026D"/>
    <w:rsid w:val="189212D5"/>
    <w:rsid w:val="24E83610"/>
    <w:rsid w:val="2558BD4C"/>
    <w:rsid w:val="2B280ECA"/>
    <w:rsid w:val="2D47919B"/>
    <w:rsid w:val="2E3D0F63"/>
    <w:rsid w:val="2F67AE3F"/>
    <w:rsid w:val="33505809"/>
    <w:rsid w:val="336F5EFF"/>
    <w:rsid w:val="34D6BEB3"/>
    <w:rsid w:val="399456E0"/>
    <w:rsid w:val="3CAC8C7C"/>
    <w:rsid w:val="3ED78B03"/>
    <w:rsid w:val="406AA490"/>
    <w:rsid w:val="48FDAB1A"/>
    <w:rsid w:val="4D0A899D"/>
    <w:rsid w:val="4DA329F9"/>
    <w:rsid w:val="55283E77"/>
    <w:rsid w:val="574941F6"/>
    <w:rsid w:val="58BC1B7C"/>
    <w:rsid w:val="58C23802"/>
    <w:rsid w:val="59D900BE"/>
    <w:rsid w:val="62CBD305"/>
    <w:rsid w:val="654AB082"/>
    <w:rsid w:val="65E9DFDE"/>
    <w:rsid w:val="6B38774D"/>
    <w:rsid w:val="6CE7AAF3"/>
    <w:rsid w:val="6EA1E56A"/>
    <w:rsid w:val="71FFFF46"/>
    <w:rsid w:val="75D799AD"/>
    <w:rsid w:val="798EC7B7"/>
    <w:rsid w:val="7BA7D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EBB522D9-D5DD-4C3B-A831-5E1187CED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ind w:left="371" w:hanging="10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ind w:left="26" w:hanging="10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A5AD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A43D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D4B8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816A1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16A1"/>
    <w:rPr>
      <w:color w:val="808080"/>
      <w:shd w:val="clear" w:color="auto" w:fill="E6E6E6"/>
    </w:rPr>
  </w:style>
  <w:style w:type="table" w:customStyle="1" w:styleId="TableGrid">
    <w:name w:val="TableGrid"/>
    <w:rsid w:val="00120A3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120A39"/>
    <w:pPr>
      <w:spacing w:after="0" w:line="240" w:lineRule="auto"/>
    </w:pPr>
    <w:rPr>
      <w:rFonts w:eastAsiaTheme="minorHAns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7447B"/>
    <w:rPr>
      <w:color w:val="605E5C"/>
      <w:shd w:val="clear" w:color="auto" w:fill="E1DFDD"/>
    </w:rPr>
  </w:style>
  <w:style w:type="paragraph" w:customStyle="1" w:styleId="Default">
    <w:name w:val="Default"/>
    <w:rsid w:val="009F36F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2">
    <w:name w:val="Table Grid"/>
    <w:basedOn w:val="TableNormal"/>
    <w:uiPriority w:val="39"/>
    <w:rsid w:val="009661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F0C0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F0C0E"/>
    <w:rPr>
      <w:rFonts w:ascii="Calibri" w:eastAsia="Calibri" w:hAnsi="Calibri" w:cs="Calibri"/>
      <w:color w:val="000000"/>
    </w:rPr>
  </w:style>
  <w:style w:type="character" w:styleId="Strong">
    <w:name w:val="Strong"/>
    <w:basedOn w:val="DefaultParagraphFont"/>
    <w:uiPriority w:val="22"/>
    <w:qFormat/>
    <w:rsid w:val="00D72F02"/>
    <w:rPr>
      <w:b/>
      <w:bCs/>
    </w:rPr>
  </w:style>
  <w:style w:type="character" w:styleId="Emphasis">
    <w:name w:val="Emphasis"/>
    <w:basedOn w:val="DefaultParagraphFont"/>
    <w:uiPriority w:val="20"/>
    <w:qFormat/>
    <w:rsid w:val="00D72F02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3A5AD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462FA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QA"/>
    </w:rPr>
  </w:style>
  <w:style w:type="character" w:customStyle="1" w:styleId="apple-converted-space">
    <w:name w:val="apple-converted-space"/>
    <w:basedOn w:val="DefaultParagraphFont"/>
    <w:rsid w:val="0035104A"/>
  </w:style>
  <w:style w:type="character" w:customStyle="1" w:styleId="Heading4Char">
    <w:name w:val="Heading 4 Char"/>
    <w:basedOn w:val="DefaultParagraphFont"/>
    <w:link w:val="Heading4"/>
    <w:uiPriority w:val="9"/>
    <w:semiHidden/>
    <w:rsid w:val="004A43D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HTMLCode">
    <w:name w:val="HTML Code"/>
    <w:basedOn w:val="DefaultParagraphFont"/>
    <w:uiPriority w:val="99"/>
    <w:semiHidden/>
    <w:unhideWhenUsed/>
    <w:rsid w:val="004A43D7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4192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 w:right="0" w:firstLine="0"/>
      <w:jc w:val="left"/>
    </w:pPr>
    <w:rPr>
      <w:rFonts w:ascii="Courier New" w:eastAsia="Times New Roman" w:hAnsi="Courier New" w:cs="Courier New"/>
      <w:color w:val="auto"/>
      <w:sz w:val="20"/>
      <w:szCs w:val="20"/>
      <w:lang w:val="en-Q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4192D"/>
    <w:rPr>
      <w:rFonts w:ascii="Courier New" w:eastAsia="Times New Roman" w:hAnsi="Courier New" w:cs="Courier New"/>
      <w:sz w:val="20"/>
      <w:szCs w:val="20"/>
      <w:lang w:val="en-QA"/>
    </w:rPr>
  </w:style>
  <w:style w:type="character" w:customStyle="1" w:styleId="hljs-comment">
    <w:name w:val="hljs-comment"/>
    <w:basedOn w:val="DefaultParagraphFont"/>
    <w:rsid w:val="0034192D"/>
  </w:style>
  <w:style w:type="character" w:customStyle="1" w:styleId="hljs-keyword">
    <w:name w:val="hljs-keyword"/>
    <w:basedOn w:val="DefaultParagraphFont"/>
    <w:rsid w:val="0034192D"/>
  </w:style>
  <w:style w:type="character" w:customStyle="1" w:styleId="hljs-title">
    <w:name w:val="hljs-title"/>
    <w:basedOn w:val="DefaultParagraphFont"/>
    <w:rsid w:val="0034192D"/>
  </w:style>
  <w:style w:type="character" w:customStyle="1" w:styleId="hljs-params">
    <w:name w:val="hljs-params"/>
    <w:basedOn w:val="DefaultParagraphFont"/>
    <w:rsid w:val="0034192D"/>
  </w:style>
  <w:style w:type="character" w:customStyle="1" w:styleId="hljs-attr">
    <w:name w:val="hljs-attr"/>
    <w:basedOn w:val="DefaultParagraphFont"/>
    <w:rsid w:val="0034192D"/>
  </w:style>
  <w:style w:type="character" w:customStyle="1" w:styleId="hljs-number">
    <w:name w:val="hljs-number"/>
    <w:basedOn w:val="DefaultParagraphFont"/>
    <w:rsid w:val="0034192D"/>
  </w:style>
  <w:style w:type="character" w:customStyle="1" w:styleId="hljs-string">
    <w:name w:val="hljs-string"/>
    <w:basedOn w:val="DefaultParagraphFont"/>
    <w:rsid w:val="0034192D"/>
  </w:style>
  <w:style w:type="character" w:customStyle="1" w:styleId="hljs-variable">
    <w:name w:val="hljs-variable"/>
    <w:basedOn w:val="DefaultParagraphFont"/>
    <w:rsid w:val="003419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36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39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86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608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09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5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9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8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2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9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6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783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6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24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8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0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3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3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0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0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196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77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77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4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7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8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17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60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69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8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0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26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742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8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6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3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9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0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99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0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83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4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2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9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1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81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2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4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12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0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1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0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2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09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4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82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4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63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5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1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6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7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4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0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34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8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7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0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1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0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2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50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8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7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3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7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0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0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15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12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5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1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1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0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7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53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0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4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8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5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5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3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5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35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8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36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0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0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9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4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8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43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6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8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0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0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0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559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54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4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826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90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00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4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0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6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9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14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9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06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9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6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8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3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2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9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0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4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2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27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89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73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7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0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0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1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5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3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5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1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5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6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71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75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4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2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8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9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06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9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80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3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42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222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51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15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29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57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4431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019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6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51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4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47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2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0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8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6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67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9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9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67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5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31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2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ae2203637@student.qu.edu.qa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mailto:sa2203149@student.qu.edu.qa" TargetMode="External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image" Target="media/image2.jpg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a2008039@student.qu.edu.qa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1.jpg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sa1808179@student.qu.edu.qa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7BC2559B-1F75-4C13-B1F1-561853B9C76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510F61-3B5C-4057-BAAE-BC558D826A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3.xml><?xml version="1.0" encoding="utf-8"?>
<ds:datastoreItem xmlns:ds="http://schemas.openxmlformats.org/officeDocument/2006/customXml" ds:itemID="{6F748748-41BE-4A72-8C1E-A873F16C24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DBA92C0-8742-474B-BCAA-81383294C7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3</Pages>
  <Words>2153</Words>
  <Characters>12277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4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cp:lastModifiedBy>Saja Bakhat Elbashir Abdelmalik</cp:lastModifiedBy>
  <cp:revision>14</cp:revision>
  <cp:lastPrinted>2023-05-10T21:01:00Z</cp:lastPrinted>
  <dcterms:created xsi:type="dcterms:W3CDTF">2025-05-11T18:03:00Z</dcterms:created>
  <dcterms:modified xsi:type="dcterms:W3CDTF">2025-05-12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  <property fmtid="{D5CDD505-2E9C-101B-9397-08002B2CF9AE}" pid="3" name="MediaServiceImageTags">
    <vt:lpwstr/>
  </property>
</Properties>
</file>